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392CA1" w14:textId="07B0C47C" w:rsidR="001601DC" w:rsidRDefault="0085478B" w:rsidP="00370C76">
      <w:pPr>
        <w:pBdr>
          <w:bottom w:val="single" w:sz="6" w:space="1" w:color="auto"/>
        </w:pBdr>
        <w:spacing w:after="0" w:line="240" w:lineRule="auto"/>
        <w:rPr>
          <w:b/>
          <w:sz w:val="32"/>
          <w:szCs w:val="32"/>
        </w:rPr>
      </w:pPr>
      <w:proofErr w:type="spellStart"/>
      <w:r w:rsidRPr="00761240">
        <w:rPr>
          <w:b/>
          <w:sz w:val="32"/>
          <w:szCs w:val="32"/>
        </w:rPr>
        <w:t>Huanghao</w:t>
      </w:r>
      <w:proofErr w:type="spellEnd"/>
      <w:r w:rsidRPr="00761240">
        <w:rPr>
          <w:b/>
          <w:sz w:val="32"/>
          <w:szCs w:val="32"/>
        </w:rPr>
        <w:t xml:space="preserve"> </w:t>
      </w:r>
      <w:r w:rsidR="009A4C10" w:rsidRPr="00761240">
        <w:rPr>
          <w:b/>
          <w:sz w:val="32"/>
          <w:szCs w:val="32"/>
        </w:rPr>
        <w:t>(</w:t>
      </w:r>
      <w:r w:rsidR="009A4C10" w:rsidRPr="00370C76">
        <w:rPr>
          <w:b/>
          <w:sz w:val="32"/>
          <w:szCs w:val="32"/>
        </w:rPr>
        <w:t>Howard</w:t>
      </w:r>
      <w:r w:rsidR="009A4C10" w:rsidRPr="00761240">
        <w:rPr>
          <w:b/>
          <w:sz w:val="32"/>
          <w:szCs w:val="32"/>
        </w:rPr>
        <w:t xml:space="preserve">) </w:t>
      </w:r>
      <w:r w:rsidRPr="00761240">
        <w:rPr>
          <w:b/>
          <w:sz w:val="32"/>
          <w:szCs w:val="32"/>
        </w:rPr>
        <w:t>Feng</w:t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  <w:t xml:space="preserve">     </w:t>
      </w:r>
      <w:r w:rsidR="00370C76" w:rsidRPr="00485AB9">
        <w:rPr>
          <w:bCs/>
          <w:sz w:val="32"/>
          <w:szCs w:val="32"/>
        </w:rPr>
        <w:t>Curriculum Vitae</w:t>
      </w:r>
    </w:p>
    <w:p w14:paraId="2EC3104C" w14:textId="77777777" w:rsidR="00370C76" w:rsidRDefault="00370C76" w:rsidP="00370C76">
      <w:pPr>
        <w:spacing w:after="0" w:line="240" w:lineRule="auto"/>
        <w:rPr>
          <w:sz w:val="20"/>
          <w:szCs w:val="20"/>
        </w:rPr>
      </w:pPr>
    </w:p>
    <w:p w14:paraId="323A12C2" w14:textId="009AC5CE" w:rsidR="00370C76" w:rsidRDefault="00370C76" w:rsidP="005723E9">
      <w:pPr>
        <w:spacing w:after="0" w:line="240" w:lineRule="auto"/>
        <w:ind w:right="360" w:firstLine="270"/>
        <w:rPr>
          <w:sz w:val="20"/>
          <w:szCs w:val="20"/>
        </w:rPr>
      </w:pPr>
      <w:r>
        <w:rPr>
          <w:sz w:val="20"/>
          <w:szCs w:val="20"/>
        </w:rPr>
        <w:t>Ph.D. Candidat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85AB9">
        <w:rPr>
          <w:sz w:val="20"/>
          <w:szCs w:val="20"/>
        </w:rPr>
        <w:t xml:space="preserve">     </w:t>
      </w:r>
      <w:r w:rsidR="00052BC9">
        <w:rPr>
          <w:color w:val="A6A6A6" w:themeColor="background1" w:themeShade="A6"/>
          <w:sz w:val="20"/>
          <w:szCs w:val="20"/>
        </w:rPr>
        <w:t>20</w:t>
      </w:r>
      <w:r w:rsidR="00DA4952">
        <w:rPr>
          <w:color w:val="A6A6A6" w:themeColor="background1" w:themeShade="A6"/>
          <w:sz w:val="20"/>
          <w:szCs w:val="20"/>
        </w:rPr>
        <w:t>20</w:t>
      </w:r>
      <w:r w:rsidR="00052BC9">
        <w:rPr>
          <w:color w:val="A6A6A6" w:themeColor="background1" w:themeShade="A6"/>
          <w:sz w:val="20"/>
          <w:szCs w:val="20"/>
        </w:rPr>
        <w:t>.</w:t>
      </w:r>
      <w:r w:rsidR="00DA4952">
        <w:rPr>
          <w:color w:val="A6A6A6" w:themeColor="background1" w:themeShade="A6"/>
          <w:sz w:val="20"/>
          <w:szCs w:val="20"/>
        </w:rPr>
        <w:t xml:space="preserve"> 3</w:t>
      </w:r>
    </w:p>
    <w:p w14:paraId="10ADCF07" w14:textId="555EA500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Computer Vision and Social Robotics Lab</w:t>
      </w:r>
    </w:p>
    <w:p w14:paraId="2AECDD59" w14:textId="5D7A3D91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Department of Electrical and Computer Engineering</w:t>
      </w:r>
    </w:p>
    <w:p w14:paraId="5CC8014B" w14:textId="77777777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University of Denver</w:t>
      </w:r>
    </w:p>
    <w:p w14:paraId="127154A0" w14:textId="533563D3" w:rsidR="009A4C10" w:rsidRDefault="00076349" w:rsidP="005723E9">
      <w:pPr>
        <w:pBdr>
          <w:bottom w:val="single" w:sz="6" w:space="1" w:color="auto"/>
        </w:pBdr>
        <w:spacing w:after="0" w:line="240" w:lineRule="auto"/>
        <w:ind w:firstLine="270"/>
        <w:rPr>
          <w:sz w:val="20"/>
          <w:szCs w:val="20"/>
        </w:rPr>
      </w:pPr>
      <w:hyperlink r:id="rId8" w:history="1">
        <w:r w:rsidR="00370C76" w:rsidRPr="00527F41">
          <w:rPr>
            <w:rStyle w:val="Hyperlink"/>
            <w:sz w:val="20"/>
            <w:szCs w:val="20"/>
          </w:rPr>
          <w:t>howard.k.feng@gmail.com</w:t>
        </w:r>
      </w:hyperlink>
    </w:p>
    <w:p w14:paraId="36A9BE2C" w14:textId="77777777" w:rsidR="00370C76" w:rsidRDefault="00370C76" w:rsidP="00370C76">
      <w:pPr>
        <w:pBdr>
          <w:bottom w:val="single" w:sz="6" w:space="1" w:color="auto"/>
        </w:pBdr>
        <w:spacing w:after="0" w:line="240" w:lineRule="auto"/>
        <w:rPr>
          <w:rStyle w:val="Hyperlink"/>
          <w:sz w:val="20"/>
          <w:szCs w:val="20"/>
        </w:rPr>
      </w:pPr>
    </w:p>
    <w:p w14:paraId="69BA125B" w14:textId="42436633" w:rsidR="00A406E7" w:rsidRDefault="00A406E7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2EB4967C" w14:textId="6D4D2C98" w:rsidR="00370C76" w:rsidRPr="000C71E1" w:rsidRDefault="00370C76" w:rsidP="001601DC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RESEARCH INTER</w:t>
      </w:r>
      <w:r w:rsidR="00451E4C">
        <w:rPr>
          <w:b/>
          <w:szCs w:val="24"/>
        </w:rPr>
        <w:t>E</w:t>
      </w:r>
      <w:r w:rsidRPr="000C71E1">
        <w:rPr>
          <w:b/>
          <w:szCs w:val="24"/>
        </w:rPr>
        <w:t>STS</w:t>
      </w:r>
    </w:p>
    <w:p w14:paraId="7251FAF0" w14:textId="026DE9F2" w:rsidR="00485AB9" w:rsidRDefault="00485AB9" w:rsidP="001601DC">
      <w:pPr>
        <w:spacing w:after="0" w:line="240" w:lineRule="auto"/>
        <w:rPr>
          <w:b/>
          <w:sz w:val="20"/>
          <w:szCs w:val="20"/>
        </w:rPr>
      </w:pPr>
    </w:p>
    <w:p w14:paraId="6E06A0F9" w14:textId="39F2C6AF" w:rsidR="00E32F1E" w:rsidRPr="00485AB9" w:rsidRDefault="00C43830" w:rsidP="005723E9">
      <w:pPr>
        <w:spacing w:after="0" w:line="240" w:lineRule="auto"/>
        <w:ind w:left="270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</w:rPr>
        <w:t>R</w:t>
      </w:r>
      <w:r w:rsidR="00485AB9">
        <w:rPr>
          <w:bCs/>
          <w:sz w:val="20"/>
          <w:szCs w:val="20"/>
        </w:rPr>
        <w:t>obotics;</w:t>
      </w:r>
      <w:r w:rsidR="005723E9">
        <w:rPr>
          <w:bCs/>
          <w:sz w:val="20"/>
          <w:szCs w:val="20"/>
        </w:rPr>
        <w:t xml:space="preserve"> </w:t>
      </w:r>
      <w:r w:rsidR="00FF581A">
        <w:rPr>
          <w:bCs/>
          <w:sz w:val="20"/>
          <w:szCs w:val="20"/>
        </w:rPr>
        <w:t xml:space="preserve">affective computing; </w:t>
      </w:r>
      <w:r>
        <w:rPr>
          <w:bCs/>
          <w:sz w:val="20"/>
          <w:szCs w:val="20"/>
        </w:rPr>
        <w:t xml:space="preserve">computer music; </w:t>
      </w:r>
      <w:r w:rsidR="005723E9">
        <w:rPr>
          <w:bCs/>
          <w:sz w:val="20"/>
          <w:szCs w:val="20"/>
        </w:rPr>
        <w:t xml:space="preserve">emotion analysis; </w:t>
      </w:r>
      <w:r w:rsidR="004D6019">
        <w:rPr>
          <w:bCs/>
          <w:sz w:val="20"/>
          <w:szCs w:val="20"/>
        </w:rPr>
        <w:t xml:space="preserve">music </w:t>
      </w:r>
      <w:r w:rsidR="00485AB9">
        <w:rPr>
          <w:bCs/>
          <w:sz w:val="20"/>
          <w:szCs w:val="20"/>
        </w:rPr>
        <w:t>emotion</w:t>
      </w:r>
      <w:r w:rsidR="005723E9">
        <w:rPr>
          <w:bCs/>
          <w:sz w:val="20"/>
          <w:szCs w:val="20"/>
        </w:rPr>
        <w:t xml:space="preserve"> analysis</w:t>
      </w:r>
      <w:r w:rsidR="00485AB9">
        <w:rPr>
          <w:bCs/>
          <w:sz w:val="20"/>
          <w:szCs w:val="20"/>
        </w:rPr>
        <w:t>; music technology</w:t>
      </w:r>
      <w:r w:rsidR="00BF033C">
        <w:rPr>
          <w:bCs/>
          <w:sz w:val="20"/>
          <w:szCs w:val="20"/>
        </w:rPr>
        <w:t>; acoustic audio analysis; human-robot</w:t>
      </w:r>
      <w:r w:rsidR="00B222D2">
        <w:rPr>
          <w:bCs/>
          <w:sz w:val="20"/>
          <w:szCs w:val="20"/>
        </w:rPr>
        <w:t>/machine social</w:t>
      </w:r>
      <w:r w:rsidR="00BF033C">
        <w:rPr>
          <w:bCs/>
          <w:sz w:val="20"/>
          <w:szCs w:val="20"/>
        </w:rPr>
        <w:t xml:space="preserve"> interaction design; </w:t>
      </w:r>
      <w:r w:rsidR="003A041E">
        <w:rPr>
          <w:bCs/>
          <w:sz w:val="20"/>
          <w:szCs w:val="20"/>
        </w:rPr>
        <w:t xml:space="preserve">music game design; human-in-the-loop artificial intelligence in emotional music composing </w:t>
      </w:r>
      <w:r>
        <w:rPr>
          <w:bCs/>
          <w:sz w:val="20"/>
          <w:szCs w:val="20"/>
        </w:rPr>
        <w:t>and customization</w:t>
      </w:r>
      <w:r w:rsidR="003A041E">
        <w:rPr>
          <w:bCs/>
          <w:sz w:val="20"/>
          <w:szCs w:val="20"/>
        </w:rPr>
        <w:t xml:space="preserve">; </w:t>
      </w:r>
      <w:r w:rsidR="00FD37BA">
        <w:rPr>
          <w:bCs/>
          <w:sz w:val="20"/>
          <w:szCs w:val="20"/>
        </w:rPr>
        <w:t xml:space="preserve">robotics, arts and humanities in STEM </w:t>
      </w:r>
      <w:bookmarkStart w:id="0" w:name="_GoBack"/>
      <w:bookmarkEnd w:id="0"/>
      <w:r w:rsidR="00FD37BA">
        <w:rPr>
          <w:bCs/>
          <w:sz w:val="20"/>
          <w:szCs w:val="20"/>
        </w:rPr>
        <w:t xml:space="preserve">education; </w:t>
      </w:r>
      <w:r w:rsidR="003A041E">
        <w:rPr>
          <w:bCs/>
          <w:sz w:val="20"/>
          <w:szCs w:val="20"/>
        </w:rPr>
        <w:t xml:space="preserve">virtual reality and augmented reality in interactive music game design; </w:t>
      </w:r>
      <w:r>
        <w:rPr>
          <w:bCs/>
          <w:sz w:val="20"/>
          <w:szCs w:val="20"/>
        </w:rPr>
        <w:t>computer vision; autism spectrum disorders</w:t>
      </w:r>
      <w:r w:rsidR="009D554D">
        <w:rPr>
          <w:bCs/>
          <w:sz w:val="20"/>
          <w:szCs w:val="20"/>
        </w:rPr>
        <w:t>.</w:t>
      </w:r>
    </w:p>
    <w:p w14:paraId="051D2A97" w14:textId="77777777" w:rsidR="00E2395B" w:rsidRDefault="00E2395B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0C73980B" w14:textId="1405E203" w:rsidR="001601DC" w:rsidRPr="000C71E1" w:rsidRDefault="003A041E" w:rsidP="001601DC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EDUCATION</w:t>
      </w:r>
    </w:p>
    <w:p w14:paraId="40BC55B2" w14:textId="5A387F64" w:rsidR="003A041E" w:rsidRDefault="003A041E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030C1E74" w14:textId="77777777" w:rsidR="00950E29" w:rsidRDefault="00950E29" w:rsidP="00884CF4">
      <w:pPr>
        <w:spacing w:after="240" w:line="240" w:lineRule="auto"/>
        <w:rPr>
          <w:b/>
          <w:bCs/>
          <w:sz w:val="20"/>
          <w:szCs w:val="20"/>
          <w:lang w:eastAsia="zh-CN"/>
        </w:rPr>
        <w:sectPr w:rsidR="00950E29" w:rsidSect="009A6618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0C847CE" w14:textId="77777777" w:rsidR="00FF3C9F" w:rsidRDefault="005E4195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Degree</w:t>
      </w:r>
    </w:p>
    <w:p w14:paraId="2C6799F9" w14:textId="77777777" w:rsidR="00FF3C9F" w:rsidRDefault="005E4195" w:rsidP="00E54AAC">
      <w:pPr>
        <w:spacing w:after="240" w:line="240" w:lineRule="auto"/>
        <w:ind w:right="18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Ph.D.</w:t>
      </w:r>
      <w:r w:rsidR="00FF3C9F">
        <w:rPr>
          <w:sz w:val="20"/>
          <w:szCs w:val="20"/>
          <w:lang w:eastAsia="zh-CN"/>
        </w:rPr>
        <w:t xml:space="preserve"> </w:t>
      </w:r>
    </w:p>
    <w:p w14:paraId="4CD7167D" w14:textId="72869B6A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310521D4" w14:textId="2CEF8048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B1921D2" w14:textId="0E336310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46C1455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F77B12A" w14:textId="09BBF27B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.S.</w:t>
      </w:r>
      <w:r w:rsidR="00FF3C9F">
        <w:rPr>
          <w:sz w:val="20"/>
          <w:szCs w:val="20"/>
          <w:lang w:eastAsia="zh-CN"/>
        </w:rPr>
        <w:t xml:space="preserve"> </w:t>
      </w:r>
    </w:p>
    <w:p w14:paraId="52C44F12" w14:textId="501A47FF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1B48CF0A" w14:textId="533B7E76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C6F47D0" w14:textId="4422D353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711EC0D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30FD84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B.S</w:t>
      </w:r>
    </w:p>
    <w:p w14:paraId="5738B9DC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D8B3AA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346143F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05F933D" w14:textId="51555FB9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</w:t>
      </w:r>
    </w:p>
    <w:p w14:paraId="4E7CCAEB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High Schoo</w:t>
      </w:r>
      <w:r w:rsidR="00E06BAA">
        <w:rPr>
          <w:rFonts w:hint="eastAsia"/>
          <w:sz w:val="20"/>
          <w:szCs w:val="20"/>
          <w:lang w:eastAsia="zh-CN"/>
        </w:rPr>
        <w:t>l</w:t>
      </w:r>
    </w:p>
    <w:p w14:paraId="11EC1CE2" w14:textId="77777777" w:rsidR="00CF11A3" w:rsidRDefault="00CF11A3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</w:p>
    <w:p w14:paraId="0516921B" w14:textId="099AC7B5" w:rsidR="00FF3C9F" w:rsidRDefault="005E4195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Institutio</w:t>
      </w:r>
      <w:r w:rsidR="00FF3C9F">
        <w:rPr>
          <w:b/>
          <w:bCs/>
          <w:sz w:val="20"/>
          <w:szCs w:val="20"/>
          <w:lang w:eastAsia="zh-CN"/>
        </w:rPr>
        <w:t xml:space="preserve">n </w:t>
      </w:r>
    </w:p>
    <w:p w14:paraId="17D6F1A4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University of Denver </w:t>
      </w:r>
      <w:r w:rsidR="00E06BAA">
        <w:rPr>
          <w:sz w:val="20"/>
          <w:szCs w:val="20"/>
          <w:lang w:eastAsia="zh-CN"/>
        </w:rPr>
        <w:t xml:space="preserve">      </w:t>
      </w:r>
      <w:r w:rsidR="00CB2DFA">
        <w:rPr>
          <w:sz w:val="20"/>
          <w:szCs w:val="20"/>
          <w:lang w:eastAsia="zh-CN"/>
        </w:rPr>
        <w:t xml:space="preserve">          </w:t>
      </w:r>
      <w:r>
        <w:rPr>
          <w:sz w:val="20"/>
          <w:szCs w:val="20"/>
          <w:lang w:eastAsia="zh-CN"/>
        </w:rPr>
        <w:t xml:space="preserve">Department of Electrical and </w:t>
      </w:r>
      <w:r w:rsidR="00FF3C9F">
        <w:rPr>
          <w:rFonts w:hint="eastAsia"/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>omputer S</w:t>
      </w:r>
      <w:r w:rsidR="00950E29">
        <w:rPr>
          <w:sz w:val="20"/>
          <w:szCs w:val="20"/>
          <w:lang w:eastAsia="zh-CN"/>
        </w:rPr>
        <w:t>cience</w:t>
      </w:r>
      <w:r w:rsidR="00FF3C9F">
        <w:rPr>
          <w:sz w:val="20"/>
          <w:szCs w:val="20"/>
          <w:lang w:eastAsia="zh-CN"/>
        </w:rPr>
        <w:t xml:space="preserve"> </w:t>
      </w:r>
    </w:p>
    <w:p w14:paraId="39DEEBB6" w14:textId="473EB54C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sis: </w:t>
      </w:r>
      <w:r w:rsidR="00D760E7" w:rsidRPr="00CF11A3">
        <w:rPr>
          <w:i/>
          <w:iCs/>
          <w:sz w:val="20"/>
          <w:szCs w:val="20"/>
          <w:lang w:eastAsia="zh-CN"/>
        </w:rPr>
        <w:t xml:space="preserve">Xylo-Bot: An Automated Music Teaching Robot Platform System for Children with Autism </w:t>
      </w:r>
      <w:r w:rsidR="004B20A3">
        <w:rPr>
          <w:i/>
          <w:iCs/>
          <w:sz w:val="20"/>
          <w:szCs w:val="20"/>
          <w:lang w:eastAsia="zh-CN"/>
        </w:rPr>
        <w:t xml:space="preserve">(In </w:t>
      </w:r>
      <w:r w:rsidR="00B95673">
        <w:rPr>
          <w:i/>
          <w:iCs/>
          <w:sz w:val="20"/>
          <w:szCs w:val="20"/>
          <w:lang w:eastAsia="zh-CN"/>
        </w:rPr>
        <w:t>Progress</w:t>
      </w:r>
      <w:r w:rsidR="00937DDA">
        <w:rPr>
          <w:i/>
          <w:iCs/>
          <w:sz w:val="20"/>
          <w:szCs w:val="20"/>
          <w:lang w:eastAsia="zh-CN"/>
        </w:rPr>
        <w:t>)</w:t>
      </w:r>
    </w:p>
    <w:p w14:paraId="452F36D3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FF3C9F">
        <w:rPr>
          <w:sz w:val="20"/>
          <w:szCs w:val="20"/>
          <w:lang w:eastAsia="zh-CN"/>
        </w:rPr>
        <w:t xml:space="preserve"> </w:t>
      </w:r>
      <w:r w:rsidR="00E90B16">
        <w:rPr>
          <w:sz w:val="20"/>
          <w:szCs w:val="20"/>
          <w:lang w:eastAsia="zh-CN"/>
        </w:rPr>
        <w:t xml:space="preserve">Mohammad H. </w:t>
      </w:r>
      <w:proofErr w:type="spellStart"/>
      <w:r w:rsidR="00E90B16">
        <w:rPr>
          <w:sz w:val="20"/>
          <w:szCs w:val="20"/>
          <w:lang w:eastAsia="zh-CN"/>
        </w:rPr>
        <w:t>Mahoor</w:t>
      </w:r>
      <w:proofErr w:type="spellEnd"/>
      <w:r w:rsidR="00FF3C9F">
        <w:rPr>
          <w:sz w:val="20"/>
          <w:szCs w:val="20"/>
          <w:lang w:eastAsia="zh-CN"/>
        </w:rPr>
        <w:t xml:space="preserve"> </w:t>
      </w:r>
    </w:p>
    <w:p w14:paraId="099F619D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University of Denver </w:t>
      </w:r>
      <w:r w:rsidR="00E06BAA">
        <w:rPr>
          <w:sz w:val="20"/>
          <w:szCs w:val="20"/>
          <w:lang w:eastAsia="zh-CN"/>
        </w:rPr>
        <w:t xml:space="preserve">    </w:t>
      </w:r>
      <w:r w:rsidR="00CB2DFA">
        <w:rPr>
          <w:sz w:val="20"/>
          <w:szCs w:val="20"/>
          <w:lang w:eastAsia="zh-CN"/>
        </w:rPr>
        <w:t xml:space="preserve">            </w:t>
      </w:r>
      <w:r>
        <w:rPr>
          <w:sz w:val="20"/>
          <w:szCs w:val="20"/>
          <w:lang w:eastAsia="zh-CN"/>
        </w:rPr>
        <w:t>Department of Electrical and Computer Science</w:t>
      </w:r>
      <w:r w:rsidR="00FF3C9F">
        <w:rPr>
          <w:sz w:val="20"/>
          <w:szCs w:val="20"/>
          <w:lang w:eastAsia="zh-CN"/>
        </w:rPr>
        <w:t xml:space="preserve"> </w:t>
      </w:r>
    </w:p>
    <w:p w14:paraId="7209F2B6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sis: </w:t>
      </w:r>
      <w:r w:rsidR="00E90B16" w:rsidRPr="00CF11A3">
        <w:rPr>
          <w:i/>
          <w:iCs/>
          <w:sz w:val="20"/>
          <w:szCs w:val="20"/>
          <w:lang w:eastAsia="zh-CN"/>
        </w:rPr>
        <w:t>Studying Eye Gaze of Children with Autism Spectrum Disorders in Interaction with a Social Robot</w:t>
      </w:r>
      <w:r w:rsidR="00FF3C9F">
        <w:rPr>
          <w:sz w:val="20"/>
          <w:szCs w:val="20"/>
          <w:lang w:eastAsia="zh-CN"/>
        </w:rPr>
        <w:t xml:space="preserve"> </w:t>
      </w:r>
    </w:p>
    <w:p w14:paraId="6335A47F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FF3C9F">
        <w:rPr>
          <w:sz w:val="20"/>
          <w:szCs w:val="20"/>
          <w:lang w:eastAsia="zh-CN"/>
        </w:rPr>
        <w:t xml:space="preserve"> </w:t>
      </w:r>
      <w:r w:rsidR="00E90B16">
        <w:rPr>
          <w:sz w:val="20"/>
          <w:szCs w:val="20"/>
          <w:lang w:eastAsia="zh-CN"/>
        </w:rPr>
        <w:t xml:space="preserve">Mohammad H. </w:t>
      </w:r>
      <w:proofErr w:type="spellStart"/>
      <w:r w:rsidR="00E90B16">
        <w:rPr>
          <w:sz w:val="20"/>
          <w:szCs w:val="20"/>
          <w:lang w:eastAsia="zh-CN"/>
        </w:rPr>
        <w:t>Mahoor</w:t>
      </w:r>
      <w:proofErr w:type="spellEnd"/>
      <w:r w:rsidR="00FF3C9F">
        <w:rPr>
          <w:sz w:val="20"/>
          <w:szCs w:val="20"/>
          <w:lang w:eastAsia="zh-CN"/>
        </w:rPr>
        <w:t xml:space="preserve"> </w:t>
      </w:r>
    </w:p>
    <w:p w14:paraId="0EEB6324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uzhou University of Science and Technology Department of Electrical and Information Technology</w:t>
      </w:r>
      <w:r w:rsidR="00FF3C9F">
        <w:rPr>
          <w:sz w:val="20"/>
          <w:szCs w:val="20"/>
          <w:lang w:eastAsia="zh-CN"/>
        </w:rPr>
        <w:t xml:space="preserve"> </w:t>
      </w:r>
    </w:p>
    <w:p w14:paraId="7E48F3F1" w14:textId="44835D58" w:rsidR="00FF3C9F" w:rsidRDefault="00E90B1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enior Design:</w:t>
      </w:r>
      <w:r w:rsidR="00D760E7">
        <w:rPr>
          <w:sz w:val="20"/>
          <w:szCs w:val="20"/>
          <w:lang w:eastAsia="zh-CN"/>
        </w:rPr>
        <w:t xml:space="preserve"> </w:t>
      </w:r>
      <w:r w:rsidR="00D760E7" w:rsidRPr="00CF11A3">
        <w:rPr>
          <w:i/>
          <w:iCs/>
          <w:sz w:val="20"/>
          <w:szCs w:val="20"/>
          <w:lang w:eastAsia="zh-CN"/>
        </w:rPr>
        <w:t xml:space="preserve">A Mobile App: Car Information Searching System </w:t>
      </w:r>
      <w:r w:rsidR="00E06BAA" w:rsidRPr="00CF11A3">
        <w:rPr>
          <w:i/>
          <w:iCs/>
          <w:sz w:val="20"/>
          <w:szCs w:val="20"/>
          <w:lang w:eastAsia="zh-CN"/>
        </w:rPr>
        <w:t xml:space="preserve">in Android </w:t>
      </w:r>
      <w:r w:rsidR="005B6212">
        <w:rPr>
          <w:i/>
          <w:iCs/>
          <w:sz w:val="20"/>
          <w:szCs w:val="20"/>
          <w:lang w:eastAsia="zh-CN"/>
        </w:rPr>
        <w:t>OS</w:t>
      </w:r>
      <w:r w:rsidR="00FF3C9F">
        <w:rPr>
          <w:sz w:val="20"/>
          <w:szCs w:val="20"/>
          <w:lang w:eastAsia="zh-CN"/>
        </w:rPr>
        <w:t xml:space="preserve"> </w:t>
      </w:r>
    </w:p>
    <w:p w14:paraId="6DEBAF07" w14:textId="77777777" w:rsidR="00FF3C9F" w:rsidRDefault="00E90B1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E06BAA">
        <w:rPr>
          <w:sz w:val="20"/>
          <w:szCs w:val="20"/>
          <w:lang w:eastAsia="zh-CN"/>
        </w:rPr>
        <w:t xml:space="preserve"> </w:t>
      </w:r>
      <w:proofErr w:type="spellStart"/>
      <w:r w:rsidR="00E06BAA">
        <w:rPr>
          <w:sz w:val="20"/>
          <w:szCs w:val="20"/>
          <w:lang w:eastAsia="zh-CN"/>
        </w:rPr>
        <w:t>Huijuan</w:t>
      </w:r>
      <w:proofErr w:type="spellEnd"/>
      <w:r w:rsidR="00E06BAA">
        <w:rPr>
          <w:sz w:val="20"/>
          <w:szCs w:val="20"/>
          <w:lang w:eastAsia="zh-CN"/>
        </w:rPr>
        <w:t xml:space="preserve"> Gu</w:t>
      </w:r>
      <w:r w:rsidR="00877457">
        <w:rPr>
          <w:sz w:val="20"/>
          <w:szCs w:val="20"/>
          <w:lang w:eastAsia="zh-CN"/>
        </w:rPr>
        <w:t xml:space="preserve"> </w:t>
      </w:r>
    </w:p>
    <w:p w14:paraId="14D21F50" w14:textId="6DBFB0BA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uzhou No.1 High School, Suzhou, Jiangsu, China</w:t>
      </w:r>
      <w:r w:rsidR="00FF3C9F">
        <w:rPr>
          <w:sz w:val="20"/>
          <w:szCs w:val="20"/>
          <w:lang w:eastAsia="zh-CN"/>
        </w:rPr>
        <w:t xml:space="preserve"> </w:t>
      </w:r>
    </w:p>
    <w:p w14:paraId="3A0DD02C" w14:textId="30F27E3D" w:rsidR="00FF3C9F" w:rsidRDefault="00950E29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Date</w:t>
      </w:r>
      <w:r w:rsidR="00FF3C9F">
        <w:rPr>
          <w:b/>
          <w:bCs/>
          <w:sz w:val="20"/>
          <w:szCs w:val="20"/>
          <w:lang w:eastAsia="zh-CN"/>
        </w:rPr>
        <w:t xml:space="preserve"> </w:t>
      </w:r>
    </w:p>
    <w:p w14:paraId="44A1E997" w14:textId="71392075" w:rsidR="00FF3C9F" w:rsidRDefault="006476F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 w:rsidR="00B260C3">
        <w:rPr>
          <w:sz w:val="20"/>
          <w:szCs w:val="20"/>
          <w:lang w:eastAsia="zh-CN"/>
        </w:rPr>
        <w:t xml:space="preserve"> Expected</w:t>
      </w:r>
    </w:p>
    <w:p w14:paraId="5AA05B80" w14:textId="77777777" w:rsidR="00B260C3" w:rsidRDefault="00B260C3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E48E176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D631B25" w14:textId="77777777" w:rsidR="00B50311" w:rsidRDefault="00B50311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458063" w14:textId="3E154B5C" w:rsidR="00FF3C9F" w:rsidRDefault="00B50311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</w:t>
      </w:r>
      <w:r w:rsidR="00950E29">
        <w:rPr>
          <w:sz w:val="20"/>
          <w:szCs w:val="20"/>
          <w:lang w:eastAsia="zh-CN"/>
        </w:rPr>
        <w:t>2014</w:t>
      </w:r>
      <w:r w:rsidR="00FF3C9F">
        <w:rPr>
          <w:sz w:val="20"/>
          <w:szCs w:val="20"/>
          <w:lang w:eastAsia="zh-CN"/>
        </w:rPr>
        <w:t xml:space="preserve"> </w:t>
      </w:r>
    </w:p>
    <w:p w14:paraId="2804C1E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E120815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28B21D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1F8D7FF" w14:textId="77777777" w:rsidR="00B50311" w:rsidRDefault="00B50311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   </w:t>
      </w:r>
    </w:p>
    <w:p w14:paraId="0975F346" w14:textId="528327BB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11</w:t>
      </w:r>
      <w:r w:rsidR="00FF3C9F">
        <w:rPr>
          <w:sz w:val="20"/>
          <w:szCs w:val="20"/>
          <w:lang w:eastAsia="zh-CN"/>
        </w:rPr>
        <w:t xml:space="preserve"> </w:t>
      </w:r>
    </w:p>
    <w:p w14:paraId="67DECCB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4071277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F90E10A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836C871" w14:textId="77777777" w:rsidR="00B260C3" w:rsidRDefault="00B260C3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3248F642" w14:textId="24163FAF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05</w:t>
      </w:r>
      <w:r w:rsidR="00FF3C9F">
        <w:rPr>
          <w:sz w:val="20"/>
          <w:szCs w:val="20"/>
          <w:lang w:eastAsia="zh-CN"/>
        </w:rPr>
        <w:t xml:space="preserve"> </w:t>
      </w:r>
    </w:p>
    <w:p w14:paraId="0C97FF76" w14:textId="77777777" w:rsidR="00B50311" w:rsidRDefault="00B50311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</w:p>
    <w:p w14:paraId="31E5FAD2" w14:textId="4E2DAF4E" w:rsidR="00FF3C9F" w:rsidRDefault="00950E29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>
        <w:rPr>
          <w:b/>
          <w:bCs/>
          <w:sz w:val="20"/>
          <w:szCs w:val="20"/>
          <w:lang w:eastAsia="zh-CN"/>
        </w:rPr>
        <w:t>Field</w:t>
      </w:r>
      <w:r w:rsidR="00FF3C9F">
        <w:rPr>
          <w:b/>
          <w:bCs/>
          <w:sz w:val="20"/>
          <w:szCs w:val="20"/>
          <w:lang w:eastAsia="zh-CN"/>
        </w:rPr>
        <w:t xml:space="preserve"> </w:t>
      </w:r>
    </w:p>
    <w:p w14:paraId="08029FA0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Electrical and Computer Engineering</w:t>
      </w:r>
      <w:r w:rsidR="00FF3C9F">
        <w:rPr>
          <w:sz w:val="20"/>
          <w:szCs w:val="20"/>
          <w:lang w:eastAsia="zh-CN"/>
        </w:rPr>
        <w:t xml:space="preserve"> </w:t>
      </w:r>
    </w:p>
    <w:p w14:paraId="384F0F7F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064187E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4524706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5ADCF32" w14:textId="7569B0B6" w:rsidR="00CB2DFA" w:rsidRDefault="00FF3C9F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</w:t>
      </w:r>
      <w:r w:rsidR="00950E29">
        <w:rPr>
          <w:sz w:val="20"/>
          <w:szCs w:val="20"/>
          <w:lang w:eastAsia="zh-CN"/>
        </w:rPr>
        <w:t>Electrical and Computer Engineering</w:t>
      </w:r>
      <w:r>
        <w:rPr>
          <w:sz w:val="20"/>
          <w:szCs w:val="20"/>
          <w:lang w:eastAsia="zh-CN"/>
        </w:rPr>
        <w:t xml:space="preserve"> </w:t>
      </w:r>
    </w:p>
    <w:p w14:paraId="7E4CFCB9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737F1C7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F5C4AF1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60B0243" w14:textId="41A0E682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Information and Technology</w:t>
      </w:r>
    </w:p>
    <w:p w14:paraId="029A7EE9" w14:textId="7C036817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29BD2415" w14:textId="581E0F6C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14427B41" w14:textId="557F17FF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7B1B5479" w14:textId="54B7D906" w:rsidR="00FF3C9F" w:rsidRPr="007450F4" w:rsidRDefault="007450F4" w:rsidP="00FF3C9F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                                                     </w:t>
      </w:r>
      <w:r w:rsidRPr="007450F4">
        <w:rPr>
          <w:sz w:val="20"/>
          <w:szCs w:val="20"/>
          <w:lang w:eastAsia="zh-CN"/>
        </w:rPr>
        <w:t>STEM Major</w:t>
      </w:r>
    </w:p>
    <w:p w14:paraId="0FE5C12F" w14:textId="7C30D6AD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0ADDAA3" w14:textId="4F1417CB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  <w:sectPr w:rsidR="00FF3C9F" w:rsidSect="00E54AAC">
          <w:type w:val="continuous"/>
          <w:pgSz w:w="12240" w:h="15840"/>
          <w:pgMar w:top="1440" w:right="1440" w:bottom="1440" w:left="1530" w:header="720" w:footer="720" w:gutter="0"/>
          <w:cols w:num="4" w:space="1920" w:equalWidth="0">
            <w:col w:w="1008" w:space="720"/>
            <w:col w:w="3456" w:space="720"/>
            <w:col w:w="870" w:space="720"/>
            <w:col w:w="1866"/>
          </w:cols>
          <w:docGrid w:linePitch="360"/>
        </w:sectPr>
      </w:pPr>
    </w:p>
    <w:p w14:paraId="671521CC" w14:textId="269DDCD5" w:rsidR="00483D98" w:rsidRPr="000C71E1" w:rsidRDefault="00483D98" w:rsidP="00C1361A">
      <w:pPr>
        <w:spacing w:after="0" w:line="240" w:lineRule="auto"/>
        <w:rPr>
          <w:b/>
          <w:szCs w:val="24"/>
          <w:lang w:eastAsia="zh-CN"/>
        </w:rPr>
      </w:pPr>
      <w:r w:rsidRPr="000C71E1">
        <w:rPr>
          <w:b/>
          <w:szCs w:val="24"/>
        </w:rPr>
        <w:lastRenderedPageBreak/>
        <w:t>WORKS: DESIGN</w:t>
      </w:r>
      <w:r w:rsidR="00984EAF" w:rsidRPr="000C71E1">
        <w:rPr>
          <w:b/>
          <w:szCs w:val="24"/>
        </w:rPr>
        <w:t>,</w:t>
      </w:r>
      <w:r w:rsidR="00E97A3F" w:rsidRPr="000C71E1">
        <w:rPr>
          <w:b/>
          <w:szCs w:val="24"/>
        </w:rPr>
        <w:t xml:space="preserve"> </w:t>
      </w:r>
      <w:r w:rsidR="00984EAF" w:rsidRPr="000C71E1">
        <w:rPr>
          <w:b/>
          <w:szCs w:val="24"/>
        </w:rPr>
        <w:t>PUBLICATIONS</w:t>
      </w:r>
      <w:r w:rsidR="00E97A3F" w:rsidRPr="000C71E1">
        <w:rPr>
          <w:b/>
          <w:szCs w:val="24"/>
          <w:lang w:eastAsia="zh-CN"/>
        </w:rPr>
        <w:t xml:space="preserve"> AND </w:t>
      </w:r>
      <w:r w:rsidR="00275490" w:rsidRPr="000C71E1">
        <w:rPr>
          <w:b/>
          <w:szCs w:val="24"/>
          <w:lang w:eastAsia="zh-CN"/>
        </w:rPr>
        <w:t>POSTERS</w:t>
      </w:r>
    </w:p>
    <w:p w14:paraId="2795AADD" w14:textId="49A479C5" w:rsidR="00984EAF" w:rsidRDefault="00984EAF" w:rsidP="00C1361A">
      <w:pPr>
        <w:spacing w:after="0" w:line="240" w:lineRule="auto"/>
        <w:rPr>
          <w:b/>
          <w:sz w:val="20"/>
          <w:szCs w:val="20"/>
        </w:rPr>
      </w:pPr>
    </w:p>
    <w:p w14:paraId="45E057DA" w14:textId="6F3C50CF" w:rsidR="00984EAF" w:rsidRDefault="00984EAF" w:rsidP="00C1361A">
      <w:pPr>
        <w:spacing w:after="0" w:line="240" w:lineRule="auto"/>
        <w:rPr>
          <w:b/>
          <w:i/>
          <w:iCs/>
          <w:sz w:val="20"/>
          <w:szCs w:val="20"/>
        </w:rPr>
      </w:pPr>
      <w:r>
        <w:rPr>
          <w:b/>
          <w:sz w:val="20"/>
          <w:szCs w:val="20"/>
        </w:rPr>
        <w:t xml:space="preserve">Design: </w:t>
      </w:r>
      <w:r w:rsidRPr="003A5F3F">
        <w:rPr>
          <w:b/>
          <w:i/>
          <w:iCs/>
          <w:sz w:val="20"/>
          <w:szCs w:val="20"/>
        </w:rPr>
        <w:t>Xylo-Bot</w:t>
      </w:r>
      <w:r w:rsidR="003A5F3F" w:rsidRPr="003A5F3F">
        <w:rPr>
          <w:b/>
          <w:i/>
          <w:iCs/>
          <w:sz w:val="20"/>
          <w:szCs w:val="20"/>
        </w:rPr>
        <w:t>: A</w:t>
      </w:r>
      <w:r w:rsidR="00222C8C">
        <w:rPr>
          <w:b/>
          <w:i/>
          <w:iCs/>
          <w:sz w:val="20"/>
          <w:szCs w:val="20"/>
        </w:rPr>
        <w:t xml:space="preserve"> </w:t>
      </w:r>
      <w:r w:rsidR="007F4688">
        <w:rPr>
          <w:b/>
          <w:i/>
          <w:iCs/>
          <w:sz w:val="20"/>
          <w:szCs w:val="20"/>
        </w:rPr>
        <w:t xml:space="preserve">Toy </w:t>
      </w:r>
      <w:r w:rsidR="003A5F3F" w:rsidRPr="003A5F3F">
        <w:rPr>
          <w:b/>
          <w:i/>
          <w:iCs/>
          <w:sz w:val="20"/>
          <w:szCs w:val="20"/>
        </w:rPr>
        <w:t>Music</w:t>
      </w:r>
      <w:r w:rsidR="004A11CF">
        <w:rPr>
          <w:b/>
          <w:i/>
          <w:iCs/>
          <w:sz w:val="20"/>
          <w:szCs w:val="20"/>
        </w:rPr>
        <w:t>al</w:t>
      </w:r>
      <w:r w:rsidR="007F4688">
        <w:rPr>
          <w:b/>
          <w:i/>
          <w:iCs/>
          <w:sz w:val="20"/>
          <w:szCs w:val="20"/>
        </w:rPr>
        <w:t xml:space="preserve"> Robot</w:t>
      </w:r>
      <w:r w:rsidR="004A11CF">
        <w:rPr>
          <w:b/>
          <w:i/>
          <w:iCs/>
          <w:sz w:val="20"/>
          <w:szCs w:val="20"/>
        </w:rPr>
        <w:t xml:space="preserve"> and Beyond</w:t>
      </w:r>
      <w:r w:rsidR="00C43830">
        <w:rPr>
          <w:b/>
          <w:i/>
          <w:iCs/>
          <w:sz w:val="20"/>
          <w:szCs w:val="20"/>
        </w:rPr>
        <w:t xml:space="preserve"> </w:t>
      </w:r>
    </w:p>
    <w:p w14:paraId="21C3ED0F" w14:textId="72BF1710" w:rsidR="00C22AC2" w:rsidRDefault="00CF11A3" w:rsidP="00D565CF">
      <w:pPr>
        <w:spacing w:after="0" w:line="240" w:lineRule="auto"/>
        <w:ind w:left="180"/>
        <w:rPr>
          <w:lang w:eastAsia="zh-CN"/>
        </w:rPr>
      </w:pPr>
      <w:r>
        <w:rPr>
          <w:bCs/>
          <w:sz w:val="20"/>
          <w:szCs w:val="20"/>
        </w:rPr>
        <w:t>Chief designer</w:t>
      </w:r>
      <w:r w:rsidR="00222C8C">
        <w:rPr>
          <w:bCs/>
          <w:sz w:val="20"/>
          <w:szCs w:val="20"/>
        </w:rPr>
        <w:t>. 2017</w:t>
      </w:r>
      <w:r w:rsidR="00C719D9">
        <w:rPr>
          <w:bCs/>
          <w:sz w:val="20"/>
          <w:szCs w:val="20"/>
        </w:rPr>
        <w:t xml:space="preserve"> </w:t>
      </w:r>
      <w:r w:rsidR="00222C8C">
        <w:rPr>
          <w:bCs/>
          <w:sz w:val="20"/>
          <w:szCs w:val="20"/>
        </w:rPr>
        <w:t>-</w:t>
      </w:r>
      <w:r w:rsidR="00C719D9">
        <w:rPr>
          <w:bCs/>
          <w:sz w:val="20"/>
          <w:szCs w:val="20"/>
        </w:rPr>
        <w:t xml:space="preserve"> </w:t>
      </w:r>
      <w:r w:rsidR="00222C8C">
        <w:rPr>
          <w:bCs/>
          <w:sz w:val="20"/>
          <w:szCs w:val="20"/>
        </w:rPr>
        <w:t xml:space="preserve">present | </w:t>
      </w:r>
      <w:r w:rsidR="004A439B">
        <w:rPr>
          <w:bCs/>
          <w:sz w:val="20"/>
          <w:szCs w:val="20"/>
        </w:rPr>
        <w:t>A</w:t>
      </w:r>
      <w:r w:rsidR="00C22AC2">
        <w:rPr>
          <w:bCs/>
          <w:sz w:val="20"/>
          <w:szCs w:val="20"/>
        </w:rPr>
        <w:t xml:space="preserve"> real-time</w:t>
      </w:r>
      <w:r w:rsidR="00081B4A">
        <w:rPr>
          <w:bCs/>
          <w:sz w:val="20"/>
          <w:szCs w:val="20"/>
        </w:rPr>
        <w:t xml:space="preserve"> feedback social </w:t>
      </w:r>
      <w:r w:rsidR="004A439B">
        <w:rPr>
          <w:bCs/>
          <w:sz w:val="20"/>
          <w:szCs w:val="20"/>
        </w:rPr>
        <w:t xml:space="preserve">dynamic music learning/composing system </w:t>
      </w:r>
      <w:r w:rsidR="00C22AC2">
        <w:rPr>
          <w:bCs/>
          <w:sz w:val="20"/>
          <w:szCs w:val="20"/>
        </w:rPr>
        <w:t xml:space="preserve">designed for </w:t>
      </w:r>
      <w:r w:rsidR="004A439B">
        <w:rPr>
          <w:bCs/>
          <w:sz w:val="20"/>
          <w:szCs w:val="20"/>
        </w:rPr>
        <w:t>teaching basic music</w:t>
      </w:r>
      <w:r w:rsidR="001E19AC">
        <w:rPr>
          <w:bCs/>
          <w:sz w:val="20"/>
          <w:szCs w:val="20"/>
        </w:rPr>
        <w:t xml:space="preserve"> </w:t>
      </w:r>
      <w:r w:rsidR="004A439B">
        <w:rPr>
          <w:bCs/>
          <w:sz w:val="20"/>
          <w:szCs w:val="20"/>
        </w:rPr>
        <w:t>knowledge/</w:t>
      </w:r>
      <w:r w:rsidR="004205C8">
        <w:rPr>
          <w:bCs/>
          <w:sz w:val="20"/>
          <w:szCs w:val="20"/>
        </w:rPr>
        <w:t>skills</w:t>
      </w:r>
      <w:r w:rsidR="004A439B">
        <w:rPr>
          <w:bCs/>
          <w:sz w:val="20"/>
          <w:szCs w:val="20"/>
        </w:rPr>
        <w:t xml:space="preserve"> to children/adults without professional music training. </w:t>
      </w:r>
      <w:r w:rsidR="001E19AC">
        <w:rPr>
          <w:bCs/>
          <w:sz w:val="20"/>
          <w:szCs w:val="20"/>
        </w:rPr>
        <w:t xml:space="preserve">In this system, various melodic music can be easily customized and played/taught by </w:t>
      </w:r>
      <w:r w:rsidR="004205C8">
        <w:rPr>
          <w:bCs/>
          <w:sz w:val="20"/>
          <w:szCs w:val="20"/>
        </w:rPr>
        <w:t>a humanoid</w:t>
      </w:r>
      <w:r w:rsidR="001E19AC">
        <w:rPr>
          <w:bCs/>
          <w:sz w:val="20"/>
          <w:szCs w:val="20"/>
        </w:rPr>
        <w:t xml:space="preserve"> robot. </w:t>
      </w:r>
      <w:r w:rsidR="00421F53">
        <w:rPr>
          <w:bCs/>
          <w:sz w:val="20"/>
          <w:szCs w:val="20"/>
        </w:rPr>
        <w:t xml:space="preserve">Both acoustic and digital sound can be performed by using a </w:t>
      </w:r>
      <w:r w:rsidR="00C22AC2">
        <w:rPr>
          <w:bCs/>
          <w:sz w:val="20"/>
          <w:szCs w:val="20"/>
        </w:rPr>
        <w:t xml:space="preserve">friendly </w:t>
      </w:r>
      <w:r w:rsidR="00827D8D">
        <w:rPr>
          <w:bCs/>
          <w:sz w:val="20"/>
          <w:szCs w:val="20"/>
        </w:rPr>
        <w:t>color-coded</w:t>
      </w:r>
      <w:r w:rsidR="0055594F">
        <w:rPr>
          <w:bCs/>
          <w:sz w:val="20"/>
          <w:szCs w:val="20"/>
        </w:rPr>
        <w:t xml:space="preserve"> </w:t>
      </w:r>
      <w:r w:rsidR="00421F53">
        <w:rPr>
          <w:bCs/>
          <w:sz w:val="20"/>
          <w:szCs w:val="20"/>
        </w:rPr>
        <w:t>toy xylophone</w:t>
      </w:r>
      <w:r w:rsidR="004B742E">
        <w:rPr>
          <w:bCs/>
          <w:sz w:val="20"/>
          <w:szCs w:val="20"/>
        </w:rPr>
        <w:t xml:space="preserve"> </w:t>
      </w:r>
      <w:r w:rsidR="0055594F">
        <w:rPr>
          <w:bCs/>
          <w:sz w:val="20"/>
          <w:szCs w:val="20"/>
        </w:rPr>
        <w:t>(we call it X-</w:t>
      </w:r>
      <w:proofErr w:type="spellStart"/>
      <w:r w:rsidR="0055594F">
        <w:rPr>
          <w:bCs/>
          <w:sz w:val="20"/>
          <w:szCs w:val="20"/>
        </w:rPr>
        <w:t>elophone</w:t>
      </w:r>
      <w:proofErr w:type="spellEnd"/>
      <w:r w:rsidR="0055594F">
        <w:rPr>
          <w:bCs/>
          <w:sz w:val="20"/>
          <w:szCs w:val="20"/>
        </w:rPr>
        <w:t xml:space="preserve">). </w:t>
      </w:r>
      <w:hyperlink r:id="rId10" w:history="1">
        <w:r w:rsidR="00D565CF" w:rsidRPr="00D565CF">
          <w:rPr>
            <w:rStyle w:val="Hyperlink"/>
            <w:bCs/>
            <w:sz w:val="20"/>
            <w:szCs w:val="20"/>
          </w:rPr>
          <w:t>See video here</w:t>
        </w:r>
      </w:hyperlink>
      <w:r w:rsidR="00D565CF">
        <w:rPr>
          <w:bCs/>
          <w:sz w:val="20"/>
          <w:szCs w:val="20"/>
        </w:rPr>
        <w:t>. This plat</w:t>
      </w:r>
      <w:r w:rsidR="004059AE">
        <w:rPr>
          <w:rFonts w:hint="eastAsia"/>
          <w:bCs/>
          <w:sz w:val="20"/>
          <w:szCs w:val="20"/>
          <w:lang w:eastAsia="zh-CN"/>
        </w:rPr>
        <w:t>form</w:t>
      </w:r>
      <w:r w:rsidR="00D565CF">
        <w:rPr>
          <w:bCs/>
          <w:sz w:val="20"/>
          <w:szCs w:val="20"/>
        </w:rPr>
        <w:t xml:space="preserve"> has been demonstrated at Denver International Festival of Arts &amp; Technology Symposium</w:t>
      </w:r>
      <w:r w:rsidR="004059AE">
        <w:rPr>
          <w:bCs/>
          <w:sz w:val="20"/>
          <w:szCs w:val="20"/>
        </w:rPr>
        <w:t xml:space="preserve"> for the very first time</w:t>
      </w:r>
      <w:r w:rsidR="00D06015">
        <w:rPr>
          <w:bCs/>
          <w:sz w:val="20"/>
          <w:szCs w:val="20"/>
        </w:rPr>
        <w:t>, and ach</w:t>
      </w:r>
      <w:r w:rsidR="00E45A9C">
        <w:rPr>
          <w:bCs/>
          <w:sz w:val="20"/>
          <w:szCs w:val="20"/>
        </w:rPr>
        <w:t xml:space="preserve">ieved positive feedbacks from digital music giants Jordan </w:t>
      </w:r>
      <w:proofErr w:type="spellStart"/>
      <w:r w:rsidR="00E45A9C">
        <w:rPr>
          <w:bCs/>
          <w:sz w:val="20"/>
          <w:szCs w:val="20"/>
        </w:rPr>
        <w:t>Rudess</w:t>
      </w:r>
      <w:proofErr w:type="spellEnd"/>
      <w:r w:rsidR="00E45A9C">
        <w:rPr>
          <w:bCs/>
          <w:sz w:val="20"/>
          <w:szCs w:val="20"/>
        </w:rPr>
        <w:t xml:space="preserve"> (</w:t>
      </w:r>
      <w:r w:rsidR="00164670">
        <w:rPr>
          <w:bCs/>
          <w:sz w:val="20"/>
          <w:szCs w:val="20"/>
        </w:rPr>
        <w:t xml:space="preserve">one of the world greatest </w:t>
      </w:r>
      <w:r w:rsidR="00E45A9C">
        <w:rPr>
          <w:bCs/>
          <w:sz w:val="20"/>
          <w:szCs w:val="20"/>
        </w:rPr>
        <w:t xml:space="preserve">keyboardist from </w:t>
      </w:r>
      <w:r w:rsidR="00D11FBD">
        <w:rPr>
          <w:bCs/>
          <w:sz w:val="20"/>
          <w:szCs w:val="20"/>
        </w:rPr>
        <w:t>the</w:t>
      </w:r>
      <w:r w:rsidR="00CF742E">
        <w:rPr>
          <w:bCs/>
          <w:sz w:val="20"/>
          <w:szCs w:val="20"/>
        </w:rPr>
        <w:t xml:space="preserve"> </w:t>
      </w:r>
      <w:r w:rsidR="00D15169">
        <w:rPr>
          <w:bCs/>
          <w:sz w:val="20"/>
          <w:szCs w:val="20"/>
        </w:rPr>
        <w:t xml:space="preserve">heavy metal music </w:t>
      </w:r>
      <w:r w:rsidR="00E45A9C">
        <w:rPr>
          <w:bCs/>
          <w:sz w:val="20"/>
          <w:szCs w:val="20"/>
        </w:rPr>
        <w:t>band Dream Theater)</w:t>
      </w:r>
      <w:r w:rsidR="00D06015">
        <w:rPr>
          <w:bCs/>
          <w:sz w:val="20"/>
          <w:szCs w:val="20"/>
        </w:rPr>
        <w:t xml:space="preserve"> </w:t>
      </w:r>
      <w:r w:rsidR="00E45A9C">
        <w:rPr>
          <w:bCs/>
          <w:sz w:val="20"/>
          <w:szCs w:val="20"/>
        </w:rPr>
        <w:t>and Ge Wang (Associate Professor at Stanford University, Artful Designer and Digital Giant).</w:t>
      </w:r>
    </w:p>
    <w:p w14:paraId="1091C305" w14:textId="42F34F50" w:rsidR="004A5353" w:rsidRDefault="004A5353" w:rsidP="00D565CF">
      <w:pPr>
        <w:spacing w:after="0" w:line="240" w:lineRule="auto"/>
        <w:ind w:left="180"/>
      </w:pPr>
    </w:p>
    <w:p w14:paraId="5ED080A6" w14:textId="7E900D0F" w:rsidR="004A5353" w:rsidRDefault="004A5353" w:rsidP="004A5353">
      <w:pPr>
        <w:spacing w:after="0" w:line="240" w:lineRule="auto"/>
        <w:rPr>
          <w:b/>
          <w:i/>
          <w:iCs/>
          <w:sz w:val="20"/>
          <w:szCs w:val="20"/>
        </w:rPr>
      </w:pPr>
      <w:r>
        <w:rPr>
          <w:b/>
          <w:sz w:val="20"/>
          <w:szCs w:val="20"/>
        </w:rPr>
        <w:t xml:space="preserve">Design: </w:t>
      </w:r>
      <w:r>
        <w:rPr>
          <w:b/>
          <w:i/>
          <w:iCs/>
          <w:sz w:val="20"/>
          <w:szCs w:val="20"/>
        </w:rPr>
        <w:t xml:space="preserve"> </w:t>
      </w:r>
      <w:r w:rsidR="008F5133">
        <w:rPr>
          <w:b/>
          <w:i/>
          <w:iCs/>
          <w:sz w:val="20"/>
          <w:szCs w:val="20"/>
        </w:rPr>
        <w:t>X-</w:t>
      </w:r>
      <w:proofErr w:type="spellStart"/>
      <w:r w:rsidR="00164670">
        <w:rPr>
          <w:b/>
          <w:i/>
          <w:iCs/>
          <w:sz w:val="20"/>
          <w:szCs w:val="20"/>
        </w:rPr>
        <w:t>e</w:t>
      </w:r>
      <w:r w:rsidR="008F5133">
        <w:rPr>
          <w:b/>
          <w:i/>
          <w:iCs/>
          <w:sz w:val="20"/>
          <w:szCs w:val="20"/>
        </w:rPr>
        <w:t>lophone</w:t>
      </w:r>
      <w:proofErr w:type="spellEnd"/>
      <w:r w:rsidR="008F5133">
        <w:rPr>
          <w:b/>
          <w:i/>
          <w:iCs/>
          <w:sz w:val="20"/>
          <w:szCs w:val="20"/>
        </w:rPr>
        <w:t xml:space="preserve">: </w:t>
      </w:r>
      <w:r w:rsidR="00C719D9">
        <w:rPr>
          <w:b/>
          <w:i/>
          <w:iCs/>
          <w:sz w:val="20"/>
          <w:szCs w:val="20"/>
        </w:rPr>
        <w:t>A Revolution</w:t>
      </w:r>
      <w:r w:rsidR="008F5133">
        <w:rPr>
          <w:b/>
          <w:i/>
          <w:iCs/>
          <w:sz w:val="20"/>
          <w:szCs w:val="20"/>
        </w:rPr>
        <w:t xml:space="preserve"> of Xylophone</w:t>
      </w:r>
    </w:p>
    <w:p w14:paraId="0CAD6D73" w14:textId="4311531D" w:rsidR="008F5133" w:rsidRPr="008F5133" w:rsidRDefault="00C719D9" w:rsidP="00D00111">
      <w:pPr>
        <w:spacing w:after="0" w:line="240" w:lineRule="auto"/>
        <w:ind w:left="180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hief designer. 2019 – present | </w:t>
      </w:r>
      <w:r w:rsidR="00437FCC">
        <w:rPr>
          <w:bCs/>
          <w:sz w:val="20"/>
          <w:szCs w:val="20"/>
          <w:lang w:eastAsia="zh-CN"/>
        </w:rPr>
        <w:t xml:space="preserve">With simply ten keys and a portable size, this new style of xylophone produces both major and minor scales in any keys by client </w:t>
      </w:r>
      <w:r w:rsidR="00D00111">
        <w:rPr>
          <w:bCs/>
          <w:sz w:val="20"/>
          <w:szCs w:val="20"/>
          <w:lang w:eastAsia="zh-CN"/>
        </w:rPr>
        <w:t xml:space="preserve">demand. </w:t>
      </w:r>
      <w:r w:rsidR="00181B6F">
        <w:rPr>
          <w:bCs/>
          <w:sz w:val="20"/>
          <w:szCs w:val="20"/>
          <w:lang w:eastAsia="zh-CN"/>
        </w:rPr>
        <w:t xml:space="preserve">This particular xylophone can be used not only for beginners who wants to learn basic music knowledge, but also for advanced user who would like to have creative performance. </w:t>
      </w:r>
      <w:hyperlink r:id="rId11" w:history="1">
        <w:r w:rsidR="00495B62" w:rsidRPr="00D565CF">
          <w:rPr>
            <w:rStyle w:val="Hyperlink"/>
            <w:bCs/>
            <w:sz w:val="20"/>
            <w:szCs w:val="20"/>
          </w:rPr>
          <w:t>See video here</w:t>
        </w:r>
      </w:hyperlink>
      <w:r w:rsidR="00495B62" w:rsidRPr="00495B62">
        <w:rPr>
          <w:rStyle w:val="Hyperlink"/>
          <w:bCs/>
          <w:sz w:val="20"/>
          <w:szCs w:val="20"/>
          <w:u w:val="none"/>
        </w:rPr>
        <w:t>.</w:t>
      </w:r>
      <w:r w:rsidR="00495B62" w:rsidRPr="00495B62">
        <w:t xml:space="preserve"> </w:t>
      </w:r>
      <w:r w:rsidR="00181B6F">
        <w:rPr>
          <w:bCs/>
          <w:sz w:val="20"/>
          <w:szCs w:val="20"/>
        </w:rPr>
        <w:t>X-</w:t>
      </w:r>
      <w:proofErr w:type="spellStart"/>
      <w:r w:rsidR="00181B6F">
        <w:rPr>
          <w:bCs/>
          <w:sz w:val="20"/>
          <w:szCs w:val="20"/>
        </w:rPr>
        <w:t>elophone</w:t>
      </w:r>
      <w:proofErr w:type="spellEnd"/>
      <w:r w:rsidR="00181B6F">
        <w:rPr>
          <w:bCs/>
          <w:sz w:val="20"/>
          <w:szCs w:val="20"/>
        </w:rPr>
        <w:t xml:space="preserve"> has been demonstrated at Denver International Festival of Arts &amp; Technology Symposium for the very first time and currently being used in a Music, Robot and Autism research with Xylo-Bot system.</w:t>
      </w:r>
    </w:p>
    <w:p w14:paraId="2EDC4B07" w14:textId="474A2A68" w:rsidR="004A439B" w:rsidRDefault="004A439B" w:rsidP="00C1361A">
      <w:pPr>
        <w:spacing w:after="0" w:line="240" w:lineRule="auto"/>
        <w:rPr>
          <w:b/>
          <w:sz w:val="20"/>
          <w:szCs w:val="20"/>
        </w:rPr>
      </w:pPr>
    </w:p>
    <w:p w14:paraId="0349A4F6" w14:textId="19478F0D" w:rsidR="00FD5565" w:rsidRDefault="00FD5565" w:rsidP="00C1361A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Peer-reviewed Journal Articles</w:t>
      </w:r>
      <w:r w:rsidR="00FC1399">
        <w:rPr>
          <w:b/>
          <w:sz w:val="20"/>
          <w:szCs w:val="20"/>
        </w:rPr>
        <w:t>,</w:t>
      </w:r>
      <w:r w:rsidR="000768D0">
        <w:rPr>
          <w:b/>
          <w:sz w:val="20"/>
          <w:szCs w:val="20"/>
        </w:rPr>
        <w:t xml:space="preserve"> Conference Paper</w:t>
      </w:r>
      <w:r w:rsidR="003F30E9">
        <w:rPr>
          <w:b/>
          <w:sz w:val="20"/>
          <w:szCs w:val="20"/>
        </w:rPr>
        <w:t xml:space="preserve"> and Posters</w:t>
      </w:r>
    </w:p>
    <w:p w14:paraId="6947AE67" w14:textId="77777777" w:rsidR="0028476B" w:rsidRDefault="0028476B" w:rsidP="00C1361A">
      <w:pPr>
        <w:spacing w:after="0" w:line="240" w:lineRule="auto"/>
        <w:rPr>
          <w:b/>
          <w:sz w:val="20"/>
          <w:szCs w:val="20"/>
          <w:lang w:eastAsia="zh-CN"/>
        </w:rPr>
      </w:pPr>
    </w:p>
    <w:p w14:paraId="40E2B26B" w14:textId="11574575" w:rsidR="00FD5565" w:rsidRDefault="0028476B" w:rsidP="00C1361A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Journals:</w:t>
      </w:r>
    </w:p>
    <w:p w14:paraId="5325BA1E" w14:textId="0FF046B1" w:rsidR="00A47717" w:rsidRDefault="00A47717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A47717">
        <w:rPr>
          <w:rFonts w:hint="eastAsia"/>
          <w:sz w:val="20"/>
          <w:szCs w:val="20"/>
        </w:rPr>
        <w:t>Mihalache</w:t>
      </w:r>
      <w:proofErr w:type="spellEnd"/>
      <w:r w:rsidRPr="00A47717">
        <w:rPr>
          <w:rFonts w:hint="eastAsia"/>
          <w:sz w:val="20"/>
          <w:szCs w:val="20"/>
        </w:rPr>
        <w:t>, D., Feng, H., Askari, F., Sokol</w:t>
      </w:r>
      <w:r w:rsidRPr="00A47717">
        <w:rPr>
          <w:rFonts w:hint="eastAsia"/>
          <w:sz w:val="20"/>
          <w:szCs w:val="20"/>
        </w:rPr>
        <w:t>‐</w:t>
      </w:r>
      <w:proofErr w:type="spellStart"/>
      <w:r w:rsidRPr="00A47717">
        <w:rPr>
          <w:rFonts w:hint="eastAsia"/>
          <w:sz w:val="20"/>
          <w:szCs w:val="20"/>
        </w:rPr>
        <w:t>Hessner</w:t>
      </w:r>
      <w:proofErr w:type="spellEnd"/>
      <w:r w:rsidRPr="00A47717">
        <w:rPr>
          <w:rFonts w:hint="eastAsia"/>
          <w:sz w:val="20"/>
          <w:szCs w:val="20"/>
        </w:rPr>
        <w:t xml:space="preserve">, P., Moody, E.J., </w:t>
      </w:r>
      <w:proofErr w:type="spellStart"/>
      <w:r w:rsidRPr="00A47717">
        <w:rPr>
          <w:rFonts w:hint="eastAsia"/>
          <w:sz w:val="20"/>
          <w:szCs w:val="20"/>
        </w:rPr>
        <w:t>Mahoor</w:t>
      </w:r>
      <w:proofErr w:type="spellEnd"/>
      <w:r w:rsidRPr="00A47717">
        <w:rPr>
          <w:rFonts w:hint="eastAsia"/>
          <w:sz w:val="20"/>
          <w:szCs w:val="20"/>
        </w:rPr>
        <w:t xml:space="preserve">, M.H. and Sweeny, T.D., 2019. </w:t>
      </w:r>
      <w:r>
        <w:rPr>
          <w:sz w:val="20"/>
          <w:szCs w:val="20"/>
        </w:rPr>
        <w:t>“</w:t>
      </w:r>
      <w:r w:rsidRPr="00A47717">
        <w:rPr>
          <w:rFonts w:hint="eastAsia"/>
          <w:sz w:val="20"/>
          <w:szCs w:val="20"/>
        </w:rPr>
        <w:t>Perceiving gaze from head and eye rotations: An integrative challenge for children and adults.</w:t>
      </w:r>
      <w:r>
        <w:rPr>
          <w:sz w:val="20"/>
          <w:szCs w:val="20"/>
        </w:rPr>
        <w:t>”</w:t>
      </w:r>
      <w:r w:rsidRPr="00A47717">
        <w:rPr>
          <w:rFonts w:hint="eastAsia"/>
          <w:sz w:val="20"/>
          <w:szCs w:val="20"/>
        </w:rPr>
        <w:t xml:space="preserve"> </w:t>
      </w:r>
      <w:r w:rsidRPr="00A47717">
        <w:rPr>
          <w:rFonts w:hint="eastAsia"/>
          <w:i/>
          <w:iCs/>
          <w:sz w:val="20"/>
          <w:szCs w:val="20"/>
        </w:rPr>
        <w:t>Developmental science</w:t>
      </w:r>
      <w:r w:rsidRPr="00A47717">
        <w:rPr>
          <w:rFonts w:hint="eastAsia"/>
          <w:sz w:val="20"/>
          <w:szCs w:val="20"/>
        </w:rPr>
        <w:t>, p.e12886.</w:t>
      </w:r>
    </w:p>
    <w:p w14:paraId="7B5F060C" w14:textId="3C16FDA5" w:rsidR="00F91F42" w:rsidRPr="00E5360B" w:rsidRDefault="00FD5565" w:rsidP="00E5360B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B3269E">
        <w:rPr>
          <w:sz w:val="20"/>
          <w:szCs w:val="20"/>
        </w:rPr>
        <w:t>H</w:t>
      </w:r>
      <w:r>
        <w:rPr>
          <w:sz w:val="20"/>
          <w:szCs w:val="20"/>
        </w:rPr>
        <w:t>uanghao</w:t>
      </w:r>
      <w:proofErr w:type="spellEnd"/>
      <w:r w:rsidRPr="00B3269E">
        <w:rPr>
          <w:sz w:val="20"/>
          <w:szCs w:val="20"/>
        </w:rPr>
        <w:t xml:space="preserve"> Feng, </w:t>
      </w:r>
      <w:proofErr w:type="spellStart"/>
      <w:r w:rsidRPr="00B3269E">
        <w:rPr>
          <w:sz w:val="20"/>
          <w:szCs w:val="20"/>
        </w:rPr>
        <w:t>Hosein</w:t>
      </w:r>
      <w:proofErr w:type="spellEnd"/>
      <w:r w:rsidRPr="00B3269E">
        <w:rPr>
          <w:sz w:val="20"/>
          <w:szCs w:val="20"/>
        </w:rPr>
        <w:t xml:space="preserve"> Golshan, Mohammad H. </w:t>
      </w:r>
      <w:proofErr w:type="spellStart"/>
      <w:r w:rsidRPr="00B3269E">
        <w:rPr>
          <w:sz w:val="20"/>
          <w:szCs w:val="20"/>
        </w:rPr>
        <w:t>Mahoor</w:t>
      </w:r>
      <w:proofErr w:type="spellEnd"/>
      <w:r>
        <w:rPr>
          <w:sz w:val="20"/>
          <w:szCs w:val="20"/>
        </w:rPr>
        <w:t>,</w:t>
      </w:r>
      <w:r w:rsidRPr="00B3269E">
        <w:rPr>
          <w:sz w:val="20"/>
          <w:szCs w:val="20"/>
        </w:rPr>
        <w:t xml:space="preserve"> </w:t>
      </w:r>
      <w:r w:rsidR="00FC1399">
        <w:rPr>
          <w:rFonts w:hint="eastAsia"/>
          <w:sz w:val="20"/>
          <w:szCs w:val="20"/>
          <w:lang w:eastAsia="zh-CN"/>
        </w:rPr>
        <w:t>2</w:t>
      </w:r>
      <w:r w:rsidR="00FC1399">
        <w:rPr>
          <w:sz w:val="20"/>
          <w:szCs w:val="20"/>
          <w:lang w:eastAsia="zh-CN"/>
        </w:rPr>
        <w:t xml:space="preserve">018. </w:t>
      </w:r>
      <w:r>
        <w:rPr>
          <w:sz w:val="20"/>
          <w:szCs w:val="20"/>
        </w:rPr>
        <w:t>“</w:t>
      </w:r>
      <w:r w:rsidRPr="00B3269E">
        <w:rPr>
          <w:sz w:val="20"/>
          <w:szCs w:val="20"/>
        </w:rPr>
        <w:t>A wavelet-based feature extraction approach for emotion classification using the EDA signals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Journal of Expert Systems and Applications</w:t>
      </w:r>
      <w:r w:rsidR="00437FCC">
        <w:rPr>
          <w:rFonts w:hint="eastAsia"/>
          <w:i/>
          <w:iCs/>
          <w:sz w:val="20"/>
          <w:szCs w:val="20"/>
          <w:lang w:eastAsia="zh-CN"/>
        </w:rPr>
        <w:t>,</w:t>
      </w:r>
      <w:r w:rsidR="00437FCC">
        <w:rPr>
          <w:i/>
          <w:iCs/>
          <w:sz w:val="20"/>
          <w:szCs w:val="20"/>
          <w:lang w:eastAsia="zh-CN"/>
        </w:rPr>
        <w:t xml:space="preserve"> </w:t>
      </w:r>
      <w:r w:rsidR="00E5360B" w:rsidRPr="00E5360B">
        <w:rPr>
          <w:sz w:val="20"/>
          <w:szCs w:val="20"/>
          <w:lang w:eastAsia="zh-CN"/>
        </w:rPr>
        <w:t>112, pp.77-86.</w:t>
      </w:r>
    </w:p>
    <w:p w14:paraId="77F8CFC4" w14:textId="4EC1C994" w:rsidR="0028476B" w:rsidRPr="0028476B" w:rsidRDefault="0028476B" w:rsidP="00F91F42">
      <w:pPr>
        <w:spacing w:before="120" w:after="0" w:line="240" w:lineRule="auto"/>
        <w:rPr>
          <w:b/>
          <w:bCs/>
          <w:sz w:val="20"/>
          <w:szCs w:val="20"/>
        </w:rPr>
      </w:pPr>
      <w:r w:rsidRPr="0028476B">
        <w:rPr>
          <w:b/>
          <w:bCs/>
          <w:sz w:val="20"/>
          <w:szCs w:val="20"/>
        </w:rPr>
        <w:t>Conferences:</w:t>
      </w:r>
    </w:p>
    <w:p w14:paraId="44B042B2" w14:textId="7579F607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C64828">
        <w:rPr>
          <w:sz w:val="20"/>
          <w:szCs w:val="20"/>
        </w:rPr>
        <w:t>Farzaneh</w:t>
      </w:r>
      <w:proofErr w:type="spellEnd"/>
      <w:r w:rsidRPr="00C64828">
        <w:rPr>
          <w:sz w:val="20"/>
          <w:szCs w:val="20"/>
        </w:rPr>
        <w:t xml:space="preserve"> Askari, </w:t>
      </w:r>
      <w:proofErr w:type="spellStart"/>
      <w:r w:rsidRPr="00C64828">
        <w:rPr>
          <w:sz w:val="20"/>
          <w:szCs w:val="20"/>
        </w:rPr>
        <w:t>Haunghao</w:t>
      </w:r>
      <w:proofErr w:type="spellEnd"/>
      <w:r w:rsidRPr="00C64828">
        <w:rPr>
          <w:sz w:val="20"/>
          <w:szCs w:val="20"/>
        </w:rPr>
        <w:t xml:space="preserve"> Feng, Timothy D. Sweeny, Mohammad H. </w:t>
      </w:r>
      <w:proofErr w:type="spellStart"/>
      <w:r w:rsidRPr="00C64828">
        <w:rPr>
          <w:sz w:val="20"/>
          <w:szCs w:val="20"/>
        </w:rPr>
        <w:t>Mahoor</w:t>
      </w:r>
      <w:proofErr w:type="spellEnd"/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8. </w:t>
      </w:r>
      <w:r>
        <w:rPr>
          <w:sz w:val="20"/>
          <w:szCs w:val="20"/>
        </w:rPr>
        <w:t>“</w:t>
      </w:r>
      <w:r w:rsidRPr="00C64828">
        <w:rPr>
          <w:sz w:val="20"/>
          <w:szCs w:val="20"/>
        </w:rPr>
        <w:t>A Pilot Study on Facial Expression Recognition Ability of Autistic Children Using Ryan, A Rear-Projected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The 27</w:t>
      </w:r>
      <w:r w:rsidRPr="0047714E">
        <w:rPr>
          <w:i/>
          <w:iCs/>
          <w:sz w:val="20"/>
          <w:szCs w:val="20"/>
          <w:vertAlign w:val="superscript"/>
        </w:rPr>
        <w:t>th</w:t>
      </w:r>
      <w:r w:rsidRPr="0047714E">
        <w:rPr>
          <w:i/>
          <w:iCs/>
          <w:sz w:val="20"/>
          <w:szCs w:val="20"/>
        </w:rPr>
        <w:t xml:space="preserve"> IEEE-RAS International Conference on Humanoid Robots</w:t>
      </w:r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anJin-Tai’an</w:t>
      </w:r>
      <w:proofErr w:type="spellEnd"/>
      <w:r>
        <w:rPr>
          <w:sz w:val="20"/>
          <w:szCs w:val="20"/>
        </w:rPr>
        <w:t>, Chin</w:t>
      </w:r>
      <w:r w:rsidR="004F3772">
        <w:rPr>
          <w:rFonts w:hint="eastAsia"/>
          <w:sz w:val="20"/>
          <w:szCs w:val="20"/>
          <w:lang w:eastAsia="zh-CN"/>
        </w:rPr>
        <w:t>a</w:t>
      </w:r>
      <w:r w:rsidR="00E5360B">
        <w:rPr>
          <w:sz w:val="20"/>
          <w:szCs w:val="20"/>
          <w:lang w:eastAsia="zh-CN"/>
        </w:rPr>
        <w:t xml:space="preserve">, </w:t>
      </w:r>
      <w:r w:rsidR="00E5360B" w:rsidRPr="00E5360B">
        <w:rPr>
          <w:sz w:val="20"/>
          <w:szCs w:val="20"/>
          <w:lang w:eastAsia="zh-CN"/>
        </w:rPr>
        <w:t>pp. 790-795</w:t>
      </w:r>
      <w:r w:rsidR="00E5360B">
        <w:rPr>
          <w:sz w:val="20"/>
          <w:szCs w:val="20"/>
          <w:lang w:eastAsia="zh-CN"/>
        </w:rPr>
        <w:t>.</w:t>
      </w:r>
    </w:p>
    <w:p w14:paraId="38FB763D" w14:textId="32577EC5" w:rsidR="00FD5565" w:rsidRPr="0013752E" w:rsidRDefault="00FD5565" w:rsidP="004E3E3A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proofErr w:type="spellStart"/>
      <w:r w:rsidRPr="00B615AD">
        <w:rPr>
          <w:sz w:val="20"/>
          <w:szCs w:val="20"/>
        </w:rPr>
        <w:t>Farzaneh</w:t>
      </w:r>
      <w:proofErr w:type="spellEnd"/>
      <w:r w:rsidRPr="00B615AD">
        <w:rPr>
          <w:sz w:val="20"/>
          <w:szCs w:val="20"/>
        </w:rPr>
        <w:t xml:space="preserve"> Askari, </w:t>
      </w:r>
      <w:proofErr w:type="spellStart"/>
      <w:r w:rsidRPr="00B615AD">
        <w:rPr>
          <w:sz w:val="20"/>
          <w:szCs w:val="20"/>
        </w:rPr>
        <w:t>Huanghao</w:t>
      </w:r>
      <w:proofErr w:type="spellEnd"/>
      <w:r w:rsidRPr="00B615AD">
        <w:rPr>
          <w:sz w:val="20"/>
          <w:szCs w:val="20"/>
        </w:rPr>
        <w:t xml:space="preserve"> Feng, Mohammad H. </w:t>
      </w:r>
      <w:proofErr w:type="spellStart"/>
      <w:r w:rsidRPr="00B615AD">
        <w:rPr>
          <w:sz w:val="20"/>
          <w:szCs w:val="20"/>
        </w:rPr>
        <w:t>Mahoor</w:t>
      </w:r>
      <w:proofErr w:type="spellEnd"/>
      <w:r w:rsidRPr="00B615AD">
        <w:rPr>
          <w:sz w:val="20"/>
          <w:szCs w:val="20"/>
        </w:rPr>
        <w:t>, Timothy Sweeny and Anibal Gutierrez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8. </w:t>
      </w:r>
      <w:r>
        <w:rPr>
          <w:sz w:val="20"/>
          <w:szCs w:val="20"/>
        </w:rPr>
        <w:t>“</w:t>
      </w:r>
      <w:r w:rsidRPr="00B615AD">
        <w:rPr>
          <w:sz w:val="20"/>
          <w:szCs w:val="20"/>
        </w:rPr>
        <w:t>How children with autism spectrum disorder recognize facial expressions displayed by a rear-projection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SAR 2018 Annual Meeting (formerly IMFAR)</w:t>
      </w:r>
      <w:r>
        <w:rPr>
          <w:sz w:val="20"/>
          <w:szCs w:val="20"/>
        </w:rPr>
        <w:t>,</w:t>
      </w:r>
      <w:r w:rsidR="00F21C49">
        <w:rPr>
          <w:sz w:val="20"/>
          <w:szCs w:val="20"/>
        </w:rPr>
        <w:t xml:space="preserve"> </w:t>
      </w:r>
      <w:r>
        <w:rPr>
          <w:sz w:val="20"/>
          <w:szCs w:val="20"/>
        </w:rPr>
        <w:t>Rotterdam, Netherlands</w:t>
      </w:r>
      <w:r w:rsidR="00F21C49">
        <w:rPr>
          <w:sz w:val="20"/>
          <w:szCs w:val="20"/>
        </w:rPr>
        <w:t xml:space="preserve"> </w:t>
      </w:r>
    </w:p>
    <w:p w14:paraId="21F3D841" w14:textId="4A600D17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>
        <w:rPr>
          <w:sz w:val="20"/>
          <w:szCs w:val="20"/>
        </w:rPr>
        <w:t>S.M.Mavadati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Huanghao</w:t>
      </w:r>
      <w:proofErr w:type="spellEnd"/>
      <w:r>
        <w:rPr>
          <w:sz w:val="20"/>
          <w:szCs w:val="20"/>
        </w:rPr>
        <w:t xml:space="preserve"> Feng, </w:t>
      </w:r>
      <w:proofErr w:type="spellStart"/>
      <w:r>
        <w:rPr>
          <w:sz w:val="20"/>
          <w:szCs w:val="20"/>
        </w:rPr>
        <w:t>M.Salvado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S.Silve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.Gutierrez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M.Mahoor</w:t>
      </w:r>
      <w:proofErr w:type="spellEnd"/>
      <w:r>
        <w:rPr>
          <w:sz w:val="20"/>
          <w:szCs w:val="20"/>
        </w:rPr>
        <w:t xml:space="preserve">, “Robot-Based Therapeutic Protocol for Training Children, with Autism”, </w:t>
      </w:r>
      <w:r w:rsidR="00FC1399">
        <w:rPr>
          <w:sz w:val="20"/>
          <w:szCs w:val="20"/>
        </w:rPr>
        <w:t xml:space="preserve">2016. </w:t>
      </w:r>
      <w:r w:rsidRPr="00FC1399">
        <w:rPr>
          <w:i/>
          <w:iCs/>
          <w:sz w:val="20"/>
          <w:szCs w:val="20"/>
        </w:rPr>
        <w:t>25</w:t>
      </w:r>
      <w:r w:rsidRPr="00FC1399">
        <w:rPr>
          <w:i/>
          <w:iCs/>
          <w:sz w:val="20"/>
          <w:szCs w:val="20"/>
          <w:vertAlign w:val="superscript"/>
        </w:rPr>
        <w:t>th</w:t>
      </w:r>
      <w:r w:rsidRPr="00FC1399">
        <w:rPr>
          <w:i/>
          <w:iCs/>
          <w:sz w:val="20"/>
          <w:szCs w:val="20"/>
        </w:rPr>
        <w:t xml:space="preserve"> International Symposium on Robot and Human Interactive Communication, IEEE RO-MAN</w:t>
      </w:r>
      <w:r>
        <w:rPr>
          <w:sz w:val="20"/>
          <w:szCs w:val="20"/>
        </w:rPr>
        <w:t xml:space="preserve">, </w:t>
      </w:r>
      <w:r w:rsidR="00E5360B" w:rsidRPr="00E5360B">
        <w:rPr>
          <w:sz w:val="20"/>
          <w:szCs w:val="20"/>
        </w:rPr>
        <w:t>pp. 855-860</w:t>
      </w:r>
      <w:r w:rsidR="00E5360B">
        <w:rPr>
          <w:sz w:val="20"/>
          <w:szCs w:val="20"/>
        </w:rPr>
        <w:t>,</w:t>
      </w:r>
      <w:r w:rsidR="00E5360B" w:rsidRPr="00E5360B">
        <w:rPr>
          <w:sz w:val="20"/>
          <w:szCs w:val="20"/>
        </w:rPr>
        <w:t xml:space="preserve"> </w:t>
      </w:r>
      <w:r>
        <w:rPr>
          <w:sz w:val="20"/>
          <w:szCs w:val="20"/>
        </w:rPr>
        <w:t>New York, NY (RSJ/KROS Distinguished Interdisciplinary Research Award)</w:t>
      </w:r>
    </w:p>
    <w:p w14:paraId="22BC0424" w14:textId="572C7198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F12A13">
        <w:rPr>
          <w:sz w:val="20"/>
          <w:szCs w:val="20"/>
        </w:rPr>
        <w:t xml:space="preserve">S. Mohammad </w:t>
      </w:r>
      <w:proofErr w:type="spellStart"/>
      <w:r w:rsidRPr="00F12A13">
        <w:rPr>
          <w:sz w:val="20"/>
          <w:szCs w:val="20"/>
        </w:rPr>
        <w:t>Mavadati</w:t>
      </w:r>
      <w:proofErr w:type="spellEnd"/>
      <w:r w:rsidRPr="00F12A13">
        <w:rPr>
          <w:sz w:val="20"/>
          <w:szCs w:val="20"/>
        </w:rPr>
        <w:t xml:space="preserve">, </w:t>
      </w:r>
      <w:proofErr w:type="spellStart"/>
      <w:r w:rsidRPr="00F12A13">
        <w:rPr>
          <w:sz w:val="20"/>
          <w:szCs w:val="20"/>
        </w:rPr>
        <w:t>H</w:t>
      </w:r>
      <w:r>
        <w:rPr>
          <w:sz w:val="20"/>
          <w:szCs w:val="20"/>
        </w:rPr>
        <w:t>uanghao</w:t>
      </w:r>
      <w:proofErr w:type="spellEnd"/>
      <w:r w:rsidRPr="00F12A13">
        <w:rPr>
          <w:sz w:val="20"/>
          <w:szCs w:val="20"/>
        </w:rPr>
        <w:t xml:space="preserve"> Feng, </w:t>
      </w:r>
      <w:proofErr w:type="spellStart"/>
      <w:r w:rsidRPr="00F12A13">
        <w:rPr>
          <w:sz w:val="20"/>
          <w:szCs w:val="20"/>
        </w:rPr>
        <w:t>Peyten</w:t>
      </w:r>
      <w:proofErr w:type="spellEnd"/>
      <w:r w:rsidRPr="00F12A13">
        <w:rPr>
          <w:sz w:val="20"/>
          <w:szCs w:val="20"/>
        </w:rPr>
        <w:t xml:space="preserve"> Sanger, Sophia Silver, Anibal Gutierrez</w:t>
      </w:r>
      <w:r>
        <w:rPr>
          <w:sz w:val="20"/>
          <w:szCs w:val="20"/>
        </w:rPr>
        <w:t>,</w:t>
      </w:r>
      <w:r w:rsidR="0047714E">
        <w:rPr>
          <w:sz w:val="20"/>
          <w:szCs w:val="20"/>
        </w:rPr>
        <w:t xml:space="preserve"> </w:t>
      </w:r>
      <w:r w:rsidR="0047714E" w:rsidRPr="00F12A13">
        <w:rPr>
          <w:sz w:val="20"/>
          <w:szCs w:val="20"/>
        </w:rPr>
        <w:t xml:space="preserve">Mohammad H. </w:t>
      </w:r>
      <w:proofErr w:type="spellStart"/>
      <w:r w:rsidR="0047714E" w:rsidRPr="00F12A13">
        <w:rPr>
          <w:sz w:val="20"/>
          <w:szCs w:val="20"/>
        </w:rPr>
        <w:t>Mahoor</w:t>
      </w:r>
      <w:proofErr w:type="spellEnd"/>
      <w:r w:rsidR="00FC1399">
        <w:rPr>
          <w:sz w:val="20"/>
          <w:szCs w:val="20"/>
        </w:rPr>
        <w:t>, 2015.</w:t>
      </w:r>
      <w:r w:rsidRPr="00F12A13">
        <w:rPr>
          <w:sz w:val="20"/>
          <w:szCs w:val="20"/>
        </w:rPr>
        <w:t xml:space="preserve"> </w:t>
      </w:r>
      <w:r>
        <w:rPr>
          <w:sz w:val="20"/>
          <w:szCs w:val="20"/>
        </w:rPr>
        <w:t>“</w:t>
      </w:r>
      <w:r w:rsidRPr="00F12A13">
        <w:rPr>
          <w:sz w:val="20"/>
          <w:szCs w:val="20"/>
        </w:rPr>
        <w:t>Using Robots as Therapeutic Agents to Teach Children with Autism Recognize Facial Expression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ternational Meeting for Autism Research (IMFAR)</w:t>
      </w:r>
    </w:p>
    <w:p w14:paraId="21F79A58" w14:textId="0A0B4F3E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0A7C8C">
        <w:rPr>
          <w:sz w:val="20"/>
          <w:szCs w:val="20"/>
        </w:rPr>
        <w:t>Mavadati</w:t>
      </w:r>
      <w:proofErr w:type="spellEnd"/>
      <w:r w:rsidRPr="000A7C8C">
        <w:rPr>
          <w:sz w:val="20"/>
          <w:szCs w:val="20"/>
        </w:rPr>
        <w:t xml:space="preserve">, S Mohammad; Feng, </w:t>
      </w:r>
      <w:proofErr w:type="spellStart"/>
      <w:r w:rsidRPr="000A7C8C">
        <w:rPr>
          <w:sz w:val="20"/>
          <w:szCs w:val="20"/>
        </w:rPr>
        <w:t>Huanghao</w:t>
      </w:r>
      <w:proofErr w:type="spellEnd"/>
      <w:r w:rsidRPr="000A7C8C">
        <w:rPr>
          <w:sz w:val="20"/>
          <w:szCs w:val="20"/>
        </w:rPr>
        <w:t xml:space="preserve">; Gutierrez, Anibal; </w:t>
      </w:r>
      <w:proofErr w:type="spellStart"/>
      <w:r w:rsidRPr="000A7C8C">
        <w:rPr>
          <w:sz w:val="20"/>
          <w:szCs w:val="20"/>
        </w:rPr>
        <w:t>Mahoor</w:t>
      </w:r>
      <w:proofErr w:type="spellEnd"/>
      <w:r w:rsidRPr="000A7C8C">
        <w:rPr>
          <w:sz w:val="20"/>
          <w:szCs w:val="20"/>
        </w:rPr>
        <w:t>, Mohammad H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4. </w:t>
      </w:r>
      <w:r>
        <w:rPr>
          <w:sz w:val="20"/>
          <w:szCs w:val="20"/>
        </w:rPr>
        <w:t>“</w:t>
      </w:r>
      <w:r w:rsidRPr="000A7C8C">
        <w:rPr>
          <w:sz w:val="20"/>
          <w:szCs w:val="20"/>
        </w:rPr>
        <w:t>Comparing the gaze responses of children with autism and typically developed individuals in human-robot interaction</w:t>
      </w:r>
      <w:r>
        <w:rPr>
          <w:sz w:val="20"/>
          <w:szCs w:val="20"/>
        </w:rPr>
        <w:t xml:space="preserve">”, </w:t>
      </w:r>
      <w:r w:rsidRPr="000A7C8C">
        <w:rPr>
          <w:sz w:val="20"/>
          <w:szCs w:val="20"/>
        </w:rPr>
        <w:t xml:space="preserve">Humanoid Robots (Humanoids), </w:t>
      </w:r>
      <w:r w:rsidRPr="0047714E">
        <w:rPr>
          <w:i/>
          <w:iCs/>
          <w:sz w:val="20"/>
          <w:szCs w:val="20"/>
        </w:rPr>
        <w:t>2014 14th IEEE-RAS International Conference on Humanoid Robots</w:t>
      </w:r>
      <w:r>
        <w:rPr>
          <w:sz w:val="20"/>
          <w:szCs w:val="20"/>
        </w:rPr>
        <w:t xml:space="preserve">, </w:t>
      </w:r>
      <w:r w:rsidR="0064474A" w:rsidRPr="0064474A">
        <w:rPr>
          <w:sz w:val="20"/>
          <w:szCs w:val="20"/>
        </w:rPr>
        <w:t>pp. 1128-1133</w:t>
      </w:r>
      <w:r w:rsidR="0064474A">
        <w:rPr>
          <w:sz w:val="20"/>
          <w:szCs w:val="20"/>
        </w:rPr>
        <w:t>,</w:t>
      </w:r>
      <w:r w:rsidR="0064474A" w:rsidRPr="0064474A">
        <w:rPr>
          <w:sz w:val="20"/>
          <w:szCs w:val="20"/>
        </w:rPr>
        <w:t xml:space="preserve"> </w:t>
      </w:r>
      <w:r>
        <w:rPr>
          <w:sz w:val="20"/>
          <w:szCs w:val="20"/>
        </w:rPr>
        <w:t>Madrid, Spain</w:t>
      </w:r>
    </w:p>
    <w:p w14:paraId="32E8DD77" w14:textId="4C761B1C" w:rsidR="00FD5565" w:rsidRPr="00F0387C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F0387C">
        <w:rPr>
          <w:sz w:val="20"/>
          <w:szCs w:val="20"/>
        </w:rPr>
        <w:t>S.M.</w:t>
      </w:r>
      <w:r>
        <w:rPr>
          <w:sz w:val="20"/>
          <w:szCs w:val="20"/>
        </w:rPr>
        <w:t>Mavadati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Huanghao</w:t>
      </w:r>
      <w:proofErr w:type="spellEnd"/>
      <w:r>
        <w:rPr>
          <w:sz w:val="20"/>
          <w:szCs w:val="20"/>
        </w:rPr>
        <w:t xml:space="preserve"> Feng, </w:t>
      </w:r>
      <w:proofErr w:type="spellStart"/>
      <w:r>
        <w:rPr>
          <w:sz w:val="20"/>
          <w:szCs w:val="20"/>
        </w:rPr>
        <w:t>A.Gutierrez</w:t>
      </w:r>
      <w:proofErr w:type="spellEnd"/>
      <w:r w:rsidRPr="00F0387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</w:t>
      </w:r>
      <w:proofErr w:type="spellStart"/>
      <w:r w:rsidRPr="00F0387C">
        <w:rPr>
          <w:sz w:val="20"/>
          <w:szCs w:val="20"/>
        </w:rPr>
        <w:t>M.Mahoor</w:t>
      </w:r>
      <w:proofErr w:type="spellEnd"/>
      <w:r w:rsidRPr="00F0387C"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4. </w:t>
      </w:r>
      <w:r w:rsidRPr="00F0387C">
        <w:rPr>
          <w:sz w:val="20"/>
          <w:szCs w:val="20"/>
        </w:rPr>
        <w:t>“Modeling Eye Gaze of Children with Autism During a Robot-based</w:t>
      </w:r>
      <w:r>
        <w:rPr>
          <w:sz w:val="20"/>
          <w:szCs w:val="20"/>
        </w:rPr>
        <w:t xml:space="preserve"> Therapy Setting”, Proceeding of </w:t>
      </w:r>
      <w:r w:rsidRPr="0047714E">
        <w:rPr>
          <w:i/>
          <w:iCs/>
          <w:sz w:val="20"/>
          <w:szCs w:val="20"/>
        </w:rPr>
        <w:t>IEEE Engineering in Medicine and Biology Society (EMBS)</w:t>
      </w:r>
      <w:r>
        <w:rPr>
          <w:sz w:val="20"/>
          <w:szCs w:val="20"/>
        </w:rPr>
        <w:t>, Chicago, IL</w:t>
      </w:r>
    </w:p>
    <w:p w14:paraId="2A84DA40" w14:textId="2743D1F2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F0387C">
        <w:rPr>
          <w:sz w:val="20"/>
          <w:szCs w:val="20"/>
        </w:rPr>
        <w:lastRenderedPageBreak/>
        <w:t>S.M.Mavadati</w:t>
      </w:r>
      <w:proofErr w:type="spellEnd"/>
      <w:r w:rsidRPr="00F0387C"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Huanghao</w:t>
      </w:r>
      <w:proofErr w:type="spellEnd"/>
      <w:r>
        <w:rPr>
          <w:sz w:val="20"/>
          <w:szCs w:val="20"/>
        </w:rPr>
        <w:t xml:space="preserve"> Feng, </w:t>
      </w:r>
      <w:proofErr w:type="spellStart"/>
      <w:r>
        <w:rPr>
          <w:sz w:val="20"/>
          <w:szCs w:val="20"/>
        </w:rPr>
        <w:t>S.Silve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.Gutierrez</w:t>
      </w:r>
      <w:proofErr w:type="spellEnd"/>
      <w:r>
        <w:rPr>
          <w:sz w:val="20"/>
          <w:szCs w:val="20"/>
        </w:rPr>
        <w:t xml:space="preserve"> and</w:t>
      </w:r>
      <w:r w:rsidRPr="00F0387C">
        <w:rPr>
          <w:sz w:val="20"/>
          <w:szCs w:val="20"/>
        </w:rPr>
        <w:t xml:space="preserve"> </w:t>
      </w:r>
      <w:proofErr w:type="spellStart"/>
      <w:r w:rsidRPr="00F0387C">
        <w:rPr>
          <w:sz w:val="20"/>
          <w:szCs w:val="20"/>
        </w:rPr>
        <w:t>M.Mahoor</w:t>
      </w:r>
      <w:proofErr w:type="spellEnd"/>
      <w:r w:rsidRPr="00F0387C">
        <w:rPr>
          <w:sz w:val="20"/>
          <w:szCs w:val="20"/>
        </w:rPr>
        <w:t>,</w:t>
      </w:r>
      <w:r w:rsidR="00FC1399">
        <w:rPr>
          <w:sz w:val="20"/>
          <w:szCs w:val="20"/>
        </w:rPr>
        <w:t xml:space="preserve"> 2014.</w:t>
      </w:r>
      <w:r w:rsidRPr="00F0387C">
        <w:rPr>
          <w:sz w:val="20"/>
          <w:szCs w:val="20"/>
        </w:rPr>
        <w:t xml:space="preserve"> “Children-Robot Interaction: Eye Gaze Analysis of Children with Autism during Social Interactions”, </w:t>
      </w:r>
      <w:r w:rsidRPr="0047714E">
        <w:rPr>
          <w:i/>
          <w:iCs/>
          <w:sz w:val="20"/>
          <w:szCs w:val="20"/>
        </w:rPr>
        <w:t>International Meeting for Autism Research (IMFAR)</w:t>
      </w:r>
      <w:r>
        <w:rPr>
          <w:sz w:val="20"/>
          <w:szCs w:val="20"/>
        </w:rPr>
        <w:t>, Atlanta, GA</w:t>
      </w:r>
    </w:p>
    <w:p w14:paraId="3B7AA6A5" w14:textId="459E700F" w:rsidR="002936EA" w:rsidRDefault="00FD5565" w:rsidP="006C10C4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proofErr w:type="spellStart"/>
      <w:r w:rsidRPr="001039F0">
        <w:rPr>
          <w:sz w:val="20"/>
          <w:szCs w:val="20"/>
        </w:rPr>
        <w:t>Huanghao</w:t>
      </w:r>
      <w:proofErr w:type="spellEnd"/>
      <w:r w:rsidRPr="001039F0">
        <w:rPr>
          <w:sz w:val="20"/>
          <w:szCs w:val="20"/>
        </w:rPr>
        <w:t xml:space="preserve"> Feng, Anibal Gutierrez, Jun Zhang, Mohammad H </w:t>
      </w:r>
      <w:proofErr w:type="spellStart"/>
      <w:r w:rsidRPr="001039F0">
        <w:rPr>
          <w:sz w:val="20"/>
          <w:szCs w:val="20"/>
        </w:rPr>
        <w:t>Mahoor</w:t>
      </w:r>
      <w:proofErr w:type="spellEnd"/>
      <w:r w:rsidRPr="00F0387C"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3. </w:t>
      </w:r>
      <w:r>
        <w:rPr>
          <w:sz w:val="20"/>
          <w:szCs w:val="20"/>
        </w:rPr>
        <w:t>“</w:t>
      </w:r>
      <w:r w:rsidRPr="001039F0">
        <w:rPr>
          <w:sz w:val="20"/>
          <w:szCs w:val="20"/>
        </w:rPr>
        <w:t>Can NAO robot improve eye-gaze attention of children with high functioning autism?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EEE International Conference on Healthcare Information (ICHI)</w:t>
      </w:r>
      <w:r w:rsidR="0090794A">
        <w:rPr>
          <w:i/>
          <w:iCs/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90794A" w:rsidRPr="0090794A">
        <w:rPr>
          <w:sz w:val="20"/>
          <w:szCs w:val="20"/>
        </w:rPr>
        <w:t>pp. 484-484</w:t>
      </w:r>
      <w:r w:rsidR="0090794A">
        <w:rPr>
          <w:sz w:val="20"/>
          <w:szCs w:val="20"/>
        </w:rPr>
        <w:t xml:space="preserve">, </w:t>
      </w:r>
      <w:r>
        <w:rPr>
          <w:sz w:val="20"/>
          <w:szCs w:val="20"/>
        </w:rPr>
        <w:t>Philadelphia, PA</w:t>
      </w:r>
    </w:p>
    <w:p w14:paraId="6039A2D8" w14:textId="492FDD27" w:rsidR="00D145DD" w:rsidRPr="001B3607" w:rsidRDefault="00D145DD" w:rsidP="001B3607">
      <w:pPr>
        <w:spacing w:before="120" w:after="0" w:line="24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Posters</w:t>
      </w:r>
      <w:r w:rsidR="00BA5089">
        <w:rPr>
          <w:b/>
          <w:bCs/>
          <w:sz w:val="20"/>
          <w:szCs w:val="20"/>
        </w:rPr>
        <w:t xml:space="preserve"> and </w:t>
      </w:r>
      <w:r w:rsidR="002668F5">
        <w:rPr>
          <w:b/>
          <w:bCs/>
          <w:sz w:val="20"/>
          <w:szCs w:val="20"/>
        </w:rPr>
        <w:t xml:space="preserve">Oral </w:t>
      </w:r>
      <w:r w:rsidR="00BA5089">
        <w:rPr>
          <w:b/>
          <w:bCs/>
          <w:sz w:val="20"/>
          <w:szCs w:val="20"/>
        </w:rPr>
        <w:t>Presentations</w:t>
      </w:r>
      <w:r w:rsidR="001B3607" w:rsidRPr="001B3607">
        <w:rPr>
          <w:b/>
          <w:bCs/>
          <w:sz w:val="20"/>
          <w:szCs w:val="20"/>
        </w:rPr>
        <w:t>:</w:t>
      </w:r>
    </w:p>
    <w:p w14:paraId="18A35F34" w14:textId="7AF853A6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B615AD">
        <w:rPr>
          <w:sz w:val="20"/>
          <w:szCs w:val="20"/>
        </w:rPr>
        <w:t>Farzaneh</w:t>
      </w:r>
      <w:proofErr w:type="spellEnd"/>
      <w:r w:rsidRPr="00B615AD">
        <w:rPr>
          <w:sz w:val="20"/>
          <w:szCs w:val="20"/>
        </w:rPr>
        <w:t xml:space="preserve"> Askari, </w:t>
      </w:r>
      <w:proofErr w:type="spellStart"/>
      <w:r w:rsidRPr="00B615AD">
        <w:rPr>
          <w:sz w:val="20"/>
          <w:szCs w:val="20"/>
        </w:rPr>
        <w:t>Huanghao</w:t>
      </w:r>
      <w:proofErr w:type="spellEnd"/>
      <w:r w:rsidRPr="00B615AD">
        <w:rPr>
          <w:sz w:val="20"/>
          <w:szCs w:val="20"/>
        </w:rPr>
        <w:t xml:space="preserve"> Feng, Mohammad H. </w:t>
      </w:r>
      <w:proofErr w:type="spellStart"/>
      <w:r w:rsidRPr="00B615AD">
        <w:rPr>
          <w:sz w:val="20"/>
          <w:szCs w:val="20"/>
        </w:rPr>
        <w:t>Mahoor</w:t>
      </w:r>
      <w:proofErr w:type="spellEnd"/>
      <w:r w:rsidRPr="00B615AD">
        <w:rPr>
          <w:sz w:val="20"/>
          <w:szCs w:val="20"/>
        </w:rPr>
        <w:t>, Timothy Sweeny and Anibal Gutierrez</w:t>
      </w:r>
      <w:r>
        <w:rPr>
          <w:sz w:val="20"/>
          <w:szCs w:val="20"/>
        </w:rPr>
        <w:t>, 2018. “</w:t>
      </w:r>
      <w:r w:rsidRPr="00B615AD">
        <w:rPr>
          <w:sz w:val="20"/>
          <w:szCs w:val="20"/>
        </w:rPr>
        <w:t>How children with autism spectrum disorder recognize facial expressions displayed by a rear-projection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SAR 2018 Annual Meeting (formerly IMFAR)</w:t>
      </w:r>
      <w:r>
        <w:rPr>
          <w:sz w:val="20"/>
          <w:szCs w:val="20"/>
        </w:rPr>
        <w:t>, abstract and poster presentation</w:t>
      </w:r>
      <w:r w:rsidR="00142CD9">
        <w:rPr>
          <w:sz w:val="20"/>
          <w:szCs w:val="20"/>
        </w:rPr>
        <w:t xml:space="preserve"> at </w:t>
      </w:r>
      <w:r>
        <w:rPr>
          <w:sz w:val="20"/>
          <w:szCs w:val="20"/>
        </w:rPr>
        <w:t xml:space="preserve">Rotterdam, Netherlands </w:t>
      </w:r>
    </w:p>
    <w:p w14:paraId="7D4FDCEC" w14:textId="27B8C20A" w:rsidR="00E060C4" w:rsidRPr="0013752E" w:rsidRDefault="00E060C4" w:rsidP="00E060C4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>
        <w:rPr>
          <w:sz w:val="20"/>
          <w:szCs w:val="20"/>
        </w:rPr>
        <w:t>Huanghao</w:t>
      </w:r>
      <w:proofErr w:type="spellEnd"/>
      <w:r>
        <w:rPr>
          <w:sz w:val="20"/>
          <w:szCs w:val="20"/>
        </w:rPr>
        <w:t xml:space="preserve"> Feng, </w:t>
      </w:r>
      <w:proofErr w:type="spellStart"/>
      <w:r>
        <w:rPr>
          <w:sz w:val="20"/>
          <w:szCs w:val="20"/>
        </w:rPr>
        <w:t>Farzaneh</w:t>
      </w:r>
      <w:proofErr w:type="spellEnd"/>
      <w:r>
        <w:rPr>
          <w:sz w:val="20"/>
          <w:szCs w:val="20"/>
        </w:rPr>
        <w:t xml:space="preserve"> Askari, Mohammad H. </w:t>
      </w:r>
      <w:proofErr w:type="spellStart"/>
      <w:r>
        <w:rPr>
          <w:sz w:val="20"/>
          <w:szCs w:val="20"/>
        </w:rPr>
        <w:t>Mahoor</w:t>
      </w:r>
      <w:proofErr w:type="spellEnd"/>
      <w:r>
        <w:rPr>
          <w:sz w:val="20"/>
          <w:szCs w:val="20"/>
        </w:rPr>
        <w:t xml:space="preserve">, 2017. </w:t>
      </w:r>
      <w:r>
        <w:rPr>
          <w:sz w:val="20"/>
          <w:szCs w:val="20"/>
          <w:lang w:eastAsia="zh-CN"/>
        </w:rPr>
        <w:t xml:space="preserve">“Socially Assistive Robotics Helps Children with Autism”, </w:t>
      </w:r>
      <w:r>
        <w:rPr>
          <w:sz w:val="20"/>
          <w:szCs w:val="20"/>
        </w:rPr>
        <w:t>DU</w:t>
      </w:r>
      <w:r>
        <w:rPr>
          <w:rFonts w:hint="eastAsia"/>
          <w:sz w:val="20"/>
          <w:szCs w:val="20"/>
          <w:lang w:eastAsia="zh-CN"/>
        </w:rPr>
        <w:t>-EXPO</w:t>
      </w:r>
      <w:r>
        <w:rPr>
          <w:sz w:val="20"/>
          <w:szCs w:val="20"/>
        </w:rPr>
        <w:t>, poster presentation at University of Denver, Denver, CO</w:t>
      </w:r>
    </w:p>
    <w:p w14:paraId="52BD63EA" w14:textId="291357FB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F0387C">
        <w:rPr>
          <w:sz w:val="20"/>
          <w:szCs w:val="20"/>
        </w:rPr>
        <w:t>S.M.Mavadati</w:t>
      </w:r>
      <w:proofErr w:type="spellEnd"/>
      <w:r w:rsidRPr="00F0387C"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Huanghao</w:t>
      </w:r>
      <w:proofErr w:type="spellEnd"/>
      <w:r>
        <w:rPr>
          <w:sz w:val="20"/>
          <w:szCs w:val="20"/>
        </w:rPr>
        <w:t xml:space="preserve"> Feng, </w:t>
      </w:r>
      <w:proofErr w:type="spellStart"/>
      <w:r>
        <w:rPr>
          <w:sz w:val="20"/>
          <w:szCs w:val="20"/>
        </w:rPr>
        <w:t>S.Silve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.Gutierrez</w:t>
      </w:r>
      <w:proofErr w:type="spellEnd"/>
      <w:r>
        <w:rPr>
          <w:sz w:val="20"/>
          <w:szCs w:val="20"/>
        </w:rPr>
        <w:t xml:space="preserve"> and</w:t>
      </w:r>
      <w:r w:rsidRPr="00F0387C">
        <w:rPr>
          <w:sz w:val="20"/>
          <w:szCs w:val="20"/>
        </w:rPr>
        <w:t xml:space="preserve"> </w:t>
      </w:r>
      <w:proofErr w:type="spellStart"/>
      <w:r w:rsidRPr="00F0387C">
        <w:rPr>
          <w:sz w:val="20"/>
          <w:szCs w:val="20"/>
        </w:rPr>
        <w:t>M.Mahoor</w:t>
      </w:r>
      <w:proofErr w:type="spellEnd"/>
      <w:r w:rsidRPr="00F0387C">
        <w:rPr>
          <w:sz w:val="20"/>
          <w:szCs w:val="20"/>
        </w:rPr>
        <w:t>,</w:t>
      </w:r>
      <w:r>
        <w:rPr>
          <w:sz w:val="20"/>
          <w:szCs w:val="20"/>
        </w:rPr>
        <w:t xml:space="preserve"> 2014.</w:t>
      </w:r>
      <w:r w:rsidRPr="00F0387C">
        <w:rPr>
          <w:sz w:val="20"/>
          <w:szCs w:val="20"/>
        </w:rPr>
        <w:t xml:space="preserve"> “Children-Robot Interaction: Eye Gaze Analysis of Children with Autism during Social Interactions”, </w:t>
      </w:r>
      <w:r w:rsidRPr="0047714E">
        <w:rPr>
          <w:i/>
          <w:iCs/>
          <w:sz w:val="20"/>
          <w:szCs w:val="20"/>
        </w:rPr>
        <w:t>International Meeting for Autism Research (IMFAR)</w:t>
      </w:r>
      <w:r>
        <w:rPr>
          <w:sz w:val="20"/>
          <w:szCs w:val="20"/>
        </w:rPr>
        <w:t xml:space="preserve">, </w:t>
      </w:r>
      <w:r w:rsidR="00FA447F">
        <w:rPr>
          <w:sz w:val="20"/>
          <w:szCs w:val="20"/>
        </w:rPr>
        <w:t>abstract and poster presentation</w:t>
      </w:r>
      <w:r w:rsidR="00142CD9">
        <w:rPr>
          <w:sz w:val="20"/>
          <w:szCs w:val="20"/>
        </w:rPr>
        <w:t xml:space="preserve"> at</w:t>
      </w:r>
      <w:r w:rsidR="00FA447F">
        <w:rPr>
          <w:sz w:val="20"/>
          <w:szCs w:val="20"/>
        </w:rPr>
        <w:t xml:space="preserve"> </w:t>
      </w:r>
      <w:r>
        <w:rPr>
          <w:sz w:val="20"/>
          <w:szCs w:val="20"/>
        </w:rPr>
        <w:t>Atlanta, GA</w:t>
      </w:r>
    </w:p>
    <w:p w14:paraId="3F76E3DB" w14:textId="3D5AF44C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F0387C">
        <w:rPr>
          <w:sz w:val="20"/>
          <w:szCs w:val="20"/>
        </w:rPr>
        <w:t>Huanghao</w:t>
      </w:r>
      <w:proofErr w:type="spellEnd"/>
      <w:r w:rsidRPr="00F0387C">
        <w:rPr>
          <w:sz w:val="20"/>
          <w:szCs w:val="20"/>
        </w:rPr>
        <w:t xml:space="preserve"> Feng, </w:t>
      </w:r>
      <w:proofErr w:type="spellStart"/>
      <w:r w:rsidRPr="00F0387C">
        <w:rPr>
          <w:sz w:val="20"/>
          <w:szCs w:val="20"/>
        </w:rPr>
        <w:t>M.Mahoor</w:t>
      </w:r>
      <w:proofErr w:type="spellEnd"/>
      <w:r w:rsidRPr="00F0387C">
        <w:rPr>
          <w:sz w:val="20"/>
          <w:szCs w:val="20"/>
        </w:rPr>
        <w:t xml:space="preserve">, </w:t>
      </w:r>
      <w:proofErr w:type="spellStart"/>
      <w:r w:rsidRPr="00F0387C">
        <w:rPr>
          <w:sz w:val="20"/>
          <w:szCs w:val="20"/>
        </w:rPr>
        <w:t>A.Gutierrez</w:t>
      </w:r>
      <w:proofErr w:type="spellEnd"/>
      <w:r w:rsidRPr="00F0387C">
        <w:rPr>
          <w:sz w:val="20"/>
          <w:szCs w:val="20"/>
        </w:rPr>
        <w:t xml:space="preserve">, </w:t>
      </w:r>
      <w:proofErr w:type="spellStart"/>
      <w:r w:rsidRPr="00F0387C">
        <w:rPr>
          <w:sz w:val="20"/>
          <w:szCs w:val="20"/>
        </w:rPr>
        <w:t>Marry.Kustner</w:t>
      </w:r>
      <w:proofErr w:type="spellEnd"/>
      <w:r>
        <w:rPr>
          <w:sz w:val="20"/>
          <w:szCs w:val="20"/>
        </w:rPr>
        <w:t xml:space="preserve"> and</w:t>
      </w:r>
      <w:r w:rsidRPr="00F0387C">
        <w:rPr>
          <w:sz w:val="20"/>
          <w:szCs w:val="20"/>
        </w:rPr>
        <w:t xml:space="preserve"> Jun Zhang, </w:t>
      </w:r>
      <w:r w:rsidR="00280CBE">
        <w:rPr>
          <w:sz w:val="20"/>
          <w:szCs w:val="20"/>
        </w:rPr>
        <w:t xml:space="preserve">2013. </w:t>
      </w:r>
      <w:r>
        <w:rPr>
          <w:sz w:val="20"/>
          <w:szCs w:val="20"/>
        </w:rPr>
        <w:t>“</w:t>
      </w:r>
      <w:r w:rsidRPr="00F0387C">
        <w:rPr>
          <w:sz w:val="20"/>
          <w:szCs w:val="20"/>
        </w:rPr>
        <w:t>Using Social Robots at Improving Eye Gaze Attention of Children with Autism Spectrum Disorders</w:t>
      </w:r>
      <w:r>
        <w:rPr>
          <w:sz w:val="20"/>
          <w:szCs w:val="20"/>
        </w:rPr>
        <w:t>”</w:t>
      </w:r>
      <w:r w:rsidRPr="00F0387C">
        <w:rPr>
          <w:sz w:val="20"/>
          <w:szCs w:val="20"/>
        </w:rPr>
        <w:t>, Proceeding of</w:t>
      </w:r>
      <w:r w:rsidRPr="0047714E">
        <w:rPr>
          <w:i/>
          <w:iCs/>
          <w:sz w:val="20"/>
          <w:szCs w:val="20"/>
        </w:rPr>
        <w:t xml:space="preserve"> International Meeting for Autism Research (IMFAR)</w:t>
      </w:r>
      <w:r w:rsidRPr="00F0387C">
        <w:rPr>
          <w:sz w:val="20"/>
          <w:szCs w:val="20"/>
        </w:rPr>
        <w:t>,</w:t>
      </w:r>
      <w:r w:rsidR="00BD6E7E">
        <w:rPr>
          <w:sz w:val="20"/>
          <w:szCs w:val="20"/>
        </w:rPr>
        <w:t xml:space="preserve"> poster presentation</w:t>
      </w:r>
      <w:r w:rsidR="00142CD9">
        <w:rPr>
          <w:sz w:val="20"/>
          <w:szCs w:val="20"/>
        </w:rPr>
        <w:t xml:space="preserve"> at </w:t>
      </w:r>
      <w:proofErr w:type="spellStart"/>
      <w:r w:rsidRPr="00F0387C">
        <w:rPr>
          <w:sz w:val="20"/>
          <w:szCs w:val="20"/>
        </w:rPr>
        <w:t>Donostia</w:t>
      </w:r>
      <w:proofErr w:type="spellEnd"/>
      <w:r w:rsidRPr="00F0387C">
        <w:rPr>
          <w:sz w:val="20"/>
          <w:szCs w:val="20"/>
        </w:rPr>
        <w:t>, San Sebastian, Basque County, Spain</w:t>
      </w:r>
    </w:p>
    <w:p w14:paraId="1F959015" w14:textId="5EFB8DF7" w:rsidR="00280CBE" w:rsidRDefault="00280CBE" w:rsidP="00DA0C3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proofErr w:type="spellStart"/>
      <w:r>
        <w:rPr>
          <w:sz w:val="20"/>
          <w:szCs w:val="20"/>
        </w:rPr>
        <w:t>Huanghao</w:t>
      </w:r>
      <w:proofErr w:type="spellEnd"/>
      <w:r>
        <w:rPr>
          <w:sz w:val="20"/>
          <w:szCs w:val="20"/>
        </w:rPr>
        <w:t xml:space="preserve"> Feng and</w:t>
      </w:r>
      <w:r w:rsidRPr="00F0387C">
        <w:rPr>
          <w:sz w:val="20"/>
          <w:szCs w:val="20"/>
        </w:rPr>
        <w:t xml:space="preserve"> </w:t>
      </w:r>
      <w:proofErr w:type="spellStart"/>
      <w:r w:rsidRPr="00F0387C">
        <w:rPr>
          <w:sz w:val="20"/>
          <w:szCs w:val="20"/>
        </w:rPr>
        <w:t>A.Gutierrez</w:t>
      </w:r>
      <w:proofErr w:type="spellEnd"/>
      <w:r w:rsidRPr="00F0387C">
        <w:rPr>
          <w:sz w:val="20"/>
          <w:szCs w:val="20"/>
        </w:rPr>
        <w:t xml:space="preserve">, </w:t>
      </w:r>
      <w:r>
        <w:rPr>
          <w:sz w:val="20"/>
          <w:szCs w:val="20"/>
        </w:rPr>
        <w:t>2013. “</w:t>
      </w:r>
      <w:r w:rsidRPr="00F0387C">
        <w:rPr>
          <w:sz w:val="20"/>
          <w:szCs w:val="20"/>
        </w:rPr>
        <w:t>Using Social Robots to Improve Directed Eye Gaze of Children with Autism Spectrum Disorders</w:t>
      </w:r>
      <w:r>
        <w:rPr>
          <w:sz w:val="20"/>
          <w:szCs w:val="20"/>
        </w:rPr>
        <w:t>”</w:t>
      </w:r>
      <w:r w:rsidRPr="00F0387C">
        <w:rPr>
          <w:sz w:val="20"/>
          <w:szCs w:val="20"/>
        </w:rPr>
        <w:t xml:space="preserve">, </w:t>
      </w:r>
      <w:r w:rsidR="00BD6E7E">
        <w:rPr>
          <w:sz w:val="20"/>
          <w:szCs w:val="20"/>
        </w:rPr>
        <w:t>o</w:t>
      </w:r>
      <w:r w:rsidR="00500B64">
        <w:rPr>
          <w:sz w:val="20"/>
          <w:szCs w:val="20"/>
        </w:rPr>
        <w:t>ral presentation</w:t>
      </w:r>
      <w:r w:rsidRPr="00F0387C">
        <w:rPr>
          <w:sz w:val="20"/>
          <w:szCs w:val="20"/>
        </w:rPr>
        <w:t xml:space="preserve"> </w:t>
      </w:r>
      <w:r w:rsidR="00F71C59">
        <w:rPr>
          <w:sz w:val="20"/>
          <w:szCs w:val="20"/>
        </w:rPr>
        <w:t>at</w:t>
      </w:r>
      <w:r w:rsidRPr="00F0387C">
        <w:rPr>
          <w:sz w:val="20"/>
          <w:szCs w:val="20"/>
        </w:rPr>
        <w:t xml:space="preserve"> </w:t>
      </w:r>
      <w:r w:rsidRPr="0047714E">
        <w:rPr>
          <w:i/>
          <w:iCs/>
          <w:sz w:val="20"/>
          <w:szCs w:val="20"/>
        </w:rPr>
        <w:t>Texas Autism Research Conference (TARRC)</w:t>
      </w:r>
      <w:r>
        <w:rPr>
          <w:sz w:val="20"/>
          <w:szCs w:val="20"/>
        </w:rPr>
        <w:t>, San Marcos, TX</w:t>
      </w:r>
    </w:p>
    <w:p w14:paraId="0E13720E" w14:textId="539ECB81" w:rsidR="00D145DD" w:rsidRDefault="00D145DD" w:rsidP="008D2CE6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</w:p>
    <w:p w14:paraId="1F732147" w14:textId="77777777" w:rsidR="008E1A00" w:rsidRDefault="008E1A00" w:rsidP="00D145DD">
      <w:pPr>
        <w:spacing w:after="0" w:line="240" w:lineRule="auto"/>
        <w:rPr>
          <w:b/>
          <w:sz w:val="20"/>
          <w:szCs w:val="20"/>
        </w:rPr>
      </w:pPr>
    </w:p>
    <w:p w14:paraId="45E366E7" w14:textId="156C7B9D" w:rsidR="00D145DD" w:rsidRPr="000C71E1" w:rsidRDefault="00D145DD" w:rsidP="00D145DD">
      <w:pPr>
        <w:spacing w:after="0" w:line="240" w:lineRule="auto"/>
        <w:rPr>
          <w:b/>
          <w:szCs w:val="24"/>
          <w:lang w:eastAsia="zh-CN"/>
        </w:rPr>
      </w:pPr>
      <w:r w:rsidRPr="000C71E1">
        <w:rPr>
          <w:b/>
          <w:szCs w:val="24"/>
        </w:rPr>
        <w:t>INVITED TALKS &amp; DEMONSTRATIONS</w:t>
      </w:r>
      <w:r w:rsidR="00EE5F31">
        <w:rPr>
          <w:b/>
          <w:szCs w:val="24"/>
        </w:rPr>
        <w:t xml:space="preserve"> &amp; PRESS</w:t>
      </w:r>
    </w:p>
    <w:p w14:paraId="0DF20695" w14:textId="73D0A207" w:rsidR="00D145DD" w:rsidRDefault="00D145DD" w:rsidP="008D2CE6">
      <w:pPr>
        <w:spacing w:before="120" w:after="0" w:line="240" w:lineRule="auto"/>
        <w:ind w:left="547" w:hanging="360"/>
        <w:rPr>
          <w:sz w:val="20"/>
          <w:szCs w:val="20"/>
        </w:rPr>
      </w:pPr>
    </w:p>
    <w:p w14:paraId="4CA0F159" w14:textId="1440F0DE" w:rsidR="00217B45" w:rsidRDefault="00217B45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March 2018. “</w:t>
      </w:r>
      <w:r w:rsidRPr="00217B45">
        <w:rPr>
          <w:sz w:val="20"/>
          <w:szCs w:val="20"/>
        </w:rPr>
        <w:t>Robots becoming social companions thanks to advanced AI, emotional recognition</w:t>
      </w:r>
      <w:r>
        <w:rPr>
          <w:sz w:val="20"/>
          <w:szCs w:val="20"/>
        </w:rPr>
        <w:t xml:space="preserve">”, CGTN America interview and news report. </w:t>
      </w:r>
      <w:hyperlink r:id="rId12" w:history="1">
        <w:r w:rsidRPr="00217B45">
          <w:rPr>
            <w:rStyle w:val="Hyperlink"/>
            <w:sz w:val="20"/>
            <w:szCs w:val="20"/>
          </w:rPr>
          <w:t>See video here</w:t>
        </w:r>
      </w:hyperlink>
    </w:p>
    <w:p w14:paraId="566A021B" w14:textId="09BC1ADA" w:rsidR="00353ABD" w:rsidRDefault="00353ABD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 xml:space="preserve">July 2017. </w:t>
      </w:r>
      <w:r w:rsidR="003809F9">
        <w:rPr>
          <w:sz w:val="20"/>
          <w:szCs w:val="20"/>
        </w:rPr>
        <w:t xml:space="preserve">“Robotics STEM Night, Robots in 3D Opening Event”, </w:t>
      </w:r>
      <w:r w:rsidR="00FC1595">
        <w:rPr>
          <w:sz w:val="20"/>
          <w:szCs w:val="20"/>
        </w:rPr>
        <w:t>keynote speaker</w:t>
      </w:r>
      <w:r w:rsidR="00E10F27">
        <w:rPr>
          <w:sz w:val="20"/>
          <w:szCs w:val="20"/>
        </w:rPr>
        <w:t xml:space="preserve"> and demonstration </w:t>
      </w:r>
      <w:r w:rsidR="003809F9">
        <w:rPr>
          <w:sz w:val="20"/>
          <w:szCs w:val="20"/>
        </w:rPr>
        <w:t>at University of Colorado South Denver</w:t>
      </w:r>
    </w:p>
    <w:p w14:paraId="6C5AE700" w14:textId="6E390E42" w:rsidR="004A6CE3" w:rsidRDefault="004A6CE3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October 2017.</w:t>
      </w:r>
      <w:r w:rsidR="003809F9">
        <w:rPr>
          <w:sz w:val="20"/>
          <w:szCs w:val="20"/>
        </w:rPr>
        <w:t xml:space="preserve"> “Ryan: The Companion Bot for Elderly with Depression and Dementia Problems”, a live TV </w:t>
      </w:r>
      <w:r w:rsidR="00D3715A">
        <w:rPr>
          <w:sz w:val="20"/>
          <w:szCs w:val="20"/>
          <w:lang w:eastAsia="zh-CN"/>
        </w:rPr>
        <w:t>interview</w:t>
      </w:r>
      <w:r w:rsidR="003809F9">
        <w:rPr>
          <w:sz w:val="20"/>
          <w:szCs w:val="20"/>
        </w:rPr>
        <w:t xml:space="preserve"> with </w:t>
      </w:r>
      <w:proofErr w:type="spellStart"/>
      <w:r w:rsidR="003809F9">
        <w:rPr>
          <w:sz w:val="20"/>
          <w:szCs w:val="20"/>
        </w:rPr>
        <w:t>Hojjat</w:t>
      </w:r>
      <w:proofErr w:type="spellEnd"/>
      <w:r w:rsidR="003809F9">
        <w:rPr>
          <w:sz w:val="20"/>
          <w:szCs w:val="20"/>
        </w:rPr>
        <w:t xml:space="preserve"> </w:t>
      </w:r>
      <w:proofErr w:type="spellStart"/>
      <w:r w:rsidR="003809F9">
        <w:rPr>
          <w:sz w:val="20"/>
          <w:szCs w:val="20"/>
        </w:rPr>
        <w:t>Abdollahi</w:t>
      </w:r>
      <w:proofErr w:type="spellEnd"/>
      <w:r w:rsidR="003809F9">
        <w:rPr>
          <w:sz w:val="20"/>
          <w:szCs w:val="20"/>
        </w:rPr>
        <w:t xml:space="preserve"> and Prof</w:t>
      </w:r>
      <w:r w:rsidR="00A81935">
        <w:rPr>
          <w:sz w:val="20"/>
          <w:szCs w:val="20"/>
        </w:rPr>
        <w:t>.</w:t>
      </w:r>
      <w:r w:rsidR="00D3715A">
        <w:rPr>
          <w:sz w:val="20"/>
          <w:szCs w:val="20"/>
        </w:rPr>
        <w:t xml:space="preserve"> Mohammad </w:t>
      </w:r>
      <w:proofErr w:type="spellStart"/>
      <w:r w:rsidR="00D3715A">
        <w:rPr>
          <w:sz w:val="20"/>
          <w:szCs w:val="20"/>
        </w:rPr>
        <w:t>Mahoor</w:t>
      </w:r>
      <w:proofErr w:type="spellEnd"/>
      <w:r w:rsidR="00D3715A">
        <w:rPr>
          <w:sz w:val="20"/>
          <w:szCs w:val="20"/>
        </w:rPr>
        <w:t xml:space="preserve"> at 9NEWS</w:t>
      </w:r>
      <w:r w:rsidR="00901494">
        <w:rPr>
          <w:sz w:val="20"/>
          <w:szCs w:val="20"/>
        </w:rPr>
        <w:t xml:space="preserve"> TV station</w:t>
      </w:r>
      <w:r w:rsidR="003809F9">
        <w:rPr>
          <w:sz w:val="20"/>
          <w:szCs w:val="20"/>
        </w:rPr>
        <w:t>.</w:t>
      </w:r>
      <w:r w:rsidR="00D3715A">
        <w:rPr>
          <w:sz w:val="20"/>
          <w:szCs w:val="20"/>
        </w:rPr>
        <w:t xml:space="preserve"> </w:t>
      </w:r>
      <w:hyperlink r:id="rId13" w:history="1">
        <w:r w:rsidR="00D3715A" w:rsidRPr="00D3715A">
          <w:rPr>
            <w:rStyle w:val="Hyperlink"/>
            <w:sz w:val="20"/>
            <w:szCs w:val="20"/>
          </w:rPr>
          <w:t>See video here</w:t>
        </w:r>
      </w:hyperlink>
      <w:r w:rsidR="003809F9">
        <w:rPr>
          <w:sz w:val="20"/>
          <w:szCs w:val="20"/>
        </w:rPr>
        <w:t xml:space="preserve"> </w:t>
      </w:r>
    </w:p>
    <w:p w14:paraId="3BECE4F8" w14:textId="6917E836" w:rsidR="004A6CE3" w:rsidRDefault="00DE6C9F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June</w:t>
      </w:r>
      <w:r w:rsidR="004A6CE3">
        <w:rPr>
          <w:sz w:val="20"/>
          <w:szCs w:val="20"/>
        </w:rPr>
        <w:t xml:space="preserve"> 2016.</w:t>
      </w:r>
      <w:r w:rsidR="002D407B">
        <w:rPr>
          <w:sz w:val="20"/>
          <w:szCs w:val="20"/>
        </w:rPr>
        <w:t xml:space="preserve"> “Robots 3D”, keynote speaker and panel discussion with Michelle Salvador at </w:t>
      </w:r>
      <w:r w:rsidR="002D407B" w:rsidRPr="002D407B">
        <w:rPr>
          <w:sz w:val="20"/>
          <w:szCs w:val="20"/>
        </w:rPr>
        <w:t>Denver Museum of Nature and Science</w:t>
      </w:r>
    </w:p>
    <w:p w14:paraId="7894A421" w14:textId="78508F09" w:rsidR="00DE6C9F" w:rsidRDefault="00DE6C9F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March 2016.</w:t>
      </w:r>
      <w:r w:rsidR="002D407B">
        <w:rPr>
          <w:sz w:val="20"/>
          <w:szCs w:val="20"/>
        </w:rPr>
        <w:t xml:space="preserve"> “DU Robot Night”, </w:t>
      </w:r>
      <w:r w:rsidR="00E10F27">
        <w:rPr>
          <w:sz w:val="20"/>
          <w:szCs w:val="20"/>
        </w:rPr>
        <w:t>robot demonstration</w:t>
      </w:r>
      <w:r w:rsidR="002D407B">
        <w:rPr>
          <w:sz w:val="20"/>
          <w:szCs w:val="20"/>
        </w:rPr>
        <w:t xml:space="preserve"> at </w:t>
      </w:r>
      <w:r w:rsidR="002D407B" w:rsidRPr="002D407B">
        <w:rPr>
          <w:sz w:val="20"/>
          <w:szCs w:val="20"/>
        </w:rPr>
        <w:t>Denver Museum of Nature and Science</w:t>
      </w:r>
    </w:p>
    <w:p w14:paraId="2364A5DE" w14:textId="637C37EF" w:rsidR="00DE6C9F" w:rsidRDefault="00DE6C9F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October 2015.</w:t>
      </w:r>
      <w:r w:rsidR="002D407B">
        <w:rPr>
          <w:sz w:val="20"/>
          <w:szCs w:val="20"/>
        </w:rPr>
        <w:t xml:space="preserve"> “Psych Research Night”, </w:t>
      </w:r>
      <w:r w:rsidR="00337ADD">
        <w:rPr>
          <w:sz w:val="20"/>
          <w:szCs w:val="20"/>
        </w:rPr>
        <w:t xml:space="preserve">robot demonstration </w:t>
      </w:r>
      <w:r w:rsidR="002D407B">
        <w:rPr>
          <w:sz w:val="20"/>
          <w:szCs w:val="20"/>
        </w:rPr>
        <w:t>with Prof</w:t>
      </w:r>
      <w:r w:rsidR="00A81935">
        <w:rPr>
          <w:sz w:val="20"/>
          <w:szCs w:val="20"/>
        </w:rPr>
        <w:t>.</w:t>
      </w:r>
      <w:r w:rsidR="002D407B">
        <w:rPr>
          <w:sz w:val="20"/>
          <w:szCs w:val="20"/>
        </w:rPr>
        <w:t xml:space="preserve"> Mohammad </w:t>
      </w:r>
      <w:proofErr w:type="spellStart"/>
      <w:r w:rsidR="002D407B">
        <w:rPr>
          <w:sz w:val="20"/>
          <w:szCs w:val="20"/>
        </w:rPr>
        <w:t>Mahoor</w:t>
      </w:r>
      <w:proofErr w:type="spellEnd"/>
      <w:r w:rsidR="002D407B">
        <w:rPr>
          <w:sz w:val="20"/>
          <w:szCs w:val="20"/>
        </w:rPr>
        <w:t xml:space="preserve"> at University of Denver.</w:t>
      </w:r>
    </w:p>
    <w:p w14:paraId="7DCEE90F" w14:textId="40433AF1" w:rsidR="00EE5F31" w:rsidRDefault="00EE5F31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eptember 2015. “</w:t>
      </w:r>
      <w:r w:rsidRPr="00EE5F31">
        <w:rPr>
          <w:sz w:val="20"/>
          <w:szCs w:val="20"/>
          <w:lang w:eastAsia="zh-CN"/>
        </w:rPr>
        <w:t>How Robots Could Improve Social Skills in Kids with Autism</w:t>
      </w:r>
      <w:r>
        <w:rPr>
          <w:sz w:val="20"/>
          <w:szCs w:val="20"/>
          <w:lang w:eastAsia="zh-CN"/>
        </w:rPr>
        <w:t xml:space="preserve">”, Forbes news report. </w:t>
      </w:r>
      <w:hyperlink r:id="rId14" w:anchor="772d38f2837e" w:history="1">
        <w:r w:rsidRPr="00EE5F31">
          <w:rPr>
            <w:rStyle w:val="Hyperlink"/>
            <w:sz w:val="20"/>
            <w:szCs w:val="20"/>
            <w:lang w:eastAsia="zh-CN"/>
          </w:rPr>
          <w:t>See report here</w:t>
        </w:r>
      </w:hyperlink>
    </w:p>
    <w:p w14:paraId="1DE8C785" w14:textId="7208A35B" w:rsidR="00D3715A" w:rsidRDefault="00D3715A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arch 2015. “</w:t>
      </w:r>
      <w:r w:rsidRPr="00D3715A">
        <w:rPr>
          <w:sz w:val="20"/>
          <w:szCs w:val="20"/>
          <w:lang w:eastAsia="zh-CN"/>
        </w:rPr>
        <w:t>Robot helps children with autism by teaching them social skills</w:t>
      </w:r>
      <w:r>
        <w:rPr>
          <w:sz w:val="20"/>
          <w:szCs w:val="20"/>
          <w:lang w:eastAsia="zh-CN"/>
        </w:rPr>
        <w:t xml:space="preserve">”, FOX31 Denver TV interview with Sophie Silver and Prof. Mohammad </w:t>
      </w:r>
      <w:proofErr w:type="spellStart"/>
      <w:r>
        <w:rPr>
          <w:sz w:val="20"/>
          <w:szCs w:val="20"/>
          <w:lang w:eastAsia="zh-CN"/>
        </w:rPr>
        <w:t>Mahoor</w:t>
      </w:r>
      <w:proofErr w:type="spellEnd"/>
      <w:r>
        <w:rPr>
          <w:sz w:val="20"/>
          <w:szCs w:val="20"/>
          <w:lang w:eastAsia="zh-CN"/>
        </w:rPr>
        <w:t xml:space="preserve">. </w:t>
      </w:r>
      <w:hyperlink r:id="rId15" w:history="1">
        <w:r w:rsidRPr="00D3715A">
          <w:rPr>
            <w:rStyle w:val="Hyperlink"/>
            <w:sz w:val="20"/>
            <w:szCs w:val="20"/>
            <w:lang w:eastAsia="zh-CN"/>
          </w:rPr>
          <w:t>See video here</w:t>
        </w:r>
      </w:hyperlink>
    </w:p>
    <w:p w14:paraId="0071020B" w14:textId="6642B302" w:rsidR="00DE6C9F" w:rsidRDefault="00DE6C9F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August 2013. “Robot May Help Kids with Autism Become More Sociable”, </w:t>
      </w:r>
      <w:r w:rsidR="00337ADD">
        <w:rPr>
          <w:sz w:val="20"/>
          <w:szCs w:val="20"/>
          <w:lang w:eastAsia="zh-CN"/>
        </w:rPr>
        <w:t xml:space="preserve">robot demonstration </w:t>
      </w:r>
      <w:r>
        <w:rPr>
          <w:sz w:val="20"/>
          <w:szCs w:val="20"/>
          <w:lang w:eastAsia="zh-CN"/>
        </w:rPr>
        <w:t xml:space="preserve">with </w:t>
      </w:r>
      <w:r w:rsidR="002D407B">
        <w:rPr>
          <w:sz w:val="20"/>
          <w:szCs w:val="20"/>
          <w:lang w:eastAsia="zh-CN"/>
        </w:rPr>
        <w:t>Prof</w:t>
      </w:r>
      <w:r w:rsidR="00A81935">
        <w:rPr>
          <w:sz w:val="20"/>
          <w:szCs w:val="20"/>
          <w:lang w:eastAsia="zh-CN"/>
        </w:rPr>
        <w:t>.</w:t>
      </w:r>
      <w:r w:rsidR="002D407B">
        <w:rPr>
          <w:sz w:val="20"/>
          <w:szCs w:val="20"/>
          <w:lang w:eastAsia="zh-CN"/>
        </w:rPr>
        <w:t xml:space="preserve"> Mohammad </w:t>
      </w:r>
      <w:proofErr w:type="spellStart"/>
      <w:r w:rsidR="002D407B">
        <w:rPr>
          <w:sz w:val="20"/>
          <w:szCs w:val="20"/>
          <w:lang w:eastAsia="zh-CN"/>
        </w:rPr>
        <w:t>Mahoor</w:t>
      </w:r>
      <w:proofErr w:type="spellEnd"/>
      <w:r w:rsidR="002D407B">
        <w:rPr>
          <w:sz w:val="20"/>
          <w:szCs w:val="20"/>
          <w:lang w:eastAsia="zh-CN"/>
        </w:rPr>
        <w:t xml:space="preserve"> at Colorado Public Radio Station</w:t>
      </w:r>
    </w:p>
    <w:p w14:paraId="30D7D874" w14:textId="77777777" w:rsidR="00ED711A" w:rsidRDefault="00ED711A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</w:p>
    <w:p w14:paraId="250F1823" w14:textId="77777777" w:rsidR="00E97A3F" w:rsidRPr="00C1361A" w:rsidRDefault="00E97A3F" w:rsidP="00E97A3F">
      <w:pPr>
        <w:spacing w:before="120" w:after="0" w:line="240" w:lineRule="auto"/>
        <w:rPr>
          <w:sz w:val="20"/>
          <w:szCs w:val="20"/>
          <w:lang w:eastAsia="zh-CN"/>
        </w:rPr>
      </w:pPr>
    </w:p>
    <w:p w14:paraId="5DCA7A92" w14:textId="77777777" w:rsidR="00FD5565" w:rsidRDefault="00FD5565" w:rsidP="00C1361A">
      <w:pPr>
        <w:spacing w:after="0" w:line="240" w:lineRule="auto"/>
        <w:rPr>
          <w:b/>
          <w:sz w:val="20"/>
          <w:szCs w:val="20"/>
        </w:rPr>
      </w:pPr>
    </w:p>
    <w:p w14:paraId="1A9EC42A" w14:textId="0C9B50E0" w:rsidR="000C71E1" w:rsidRDefault="000C71E1" w:rsidP="00C1361A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WORK EXPERIENCE</w:t>
      </w:r>
    </w:p>
    <w:p w14:paraId="3D7A4B09" w14:textId="77777777" w:rsidR="000C71E1" w:rsidRPr="000C71E1" w:rsidRDefault="000C71E1" w:rsidP="00C1361A">
      <w:pPr>
        <w:spacing w:after="0" w:line="240" w:lineRule="auto"/>
        <w:rPr>
          <w:b/>
          <w:szCs w:val="24"/>
        </w:rPr>
      </w:pPr>
    </w:p>
    <w:p w14:paraId="2B766110" w14:textId="6453B064" w:rsidR="00841E51" w:rsidRDefault="000C71E1" w:rsidP="00C1361A">
      <w:pPr>
        <w:spacing w:after="0" w:line="240" w:lineRule="auto"/>
        <w:rPr>
          <w:sz w:val="20"/>
          <w:szCs w:val="20"/>
        </w:rPr>
      </w:pPr>
      <w:r>
        <w:rPr>
          <w:b/>
          <w:sz w:val="20"/>
          <w:szCs w:val="20"/>
        </w:rPr>
        <w:t>Research Experience</w:t>
      </w:r>
      <w:r w:rsidR="00116990" w:rsidRPr="00FC482E">
        <w:rPr>
          <w:b/>
          <w:sz w:val="20"/>
          <w:szCs w:val="20"/>
        </w:rPr>
        <w:t xml:space="preserve"> </w:t>
      </w:r>
      <w:r w:rsidR="00116990" w:rsidRPr="00FC482E">
        <w:rPr>
          <w:sz w:val="20"/>
          <w:szCs w:val="20"/>
        </w:rPr>
        <w:t>(Advisor: Prof.</w:t>
      </w:r>
      <w:r w:rsidR="00841E51" w:rsidRPr="00FC482E">
        <w:rPr>
          <w:b/>
          <w:sz w:val="20"/>
          <w:szCs w:val="20"/>
        </w:rPr>
        <w:t xml:space="preserve"> </w:t>
      </w:r>
      <w:r w:rsidR="004054F2" w:rsidRPr="00FC482E">
        <w:rPr>
          <w:b/>
          <w:sz w:val="20"/>
          <w:szCs w:val="20"/>
        </w:rPr>
        <w:t xml:space="preserve"> </w:t>
      </w:r>
      <w:proofErr w:type="spellStart"/>
      <w:r w:rsidR="00841E51" w:rsidRPr="00FC482E">
        <w:rPr>
          <w:sz w:val="20"/>
          <w:szCs w:val="20"/>
        </w:rPr>
        <w:t>M</w:t>
      </w:r>
      <w:r w:rsidR="00201042" w:rsidRPr="00FC482E">
        <w:rPr>
          <w:sz w:val="20"/>
          <w:szCs w:val="20"/>
        </w:rPr>
        <w:t>ohammad</w:t>
      </w:r>
      <w:r w:rsidR="00841E51" w:rsidRPr="00FC482E">
        <w:rPr>
          <w:sz w:val="20"/>
          <w:szCs w:val="20"/>
        </w:rPr>
        <w:t>.Mahoor</w:t>
      </w:r>
      <w:proofErr w:type="spellEnd"/>
      <w:r w:rsidR="00116990" w:rsidRPr="00FC482E">
        <w:rPr>
          <w:sz w:val="20"/>
          <w:szCs w:val="20"/>
        </w:rPr>
        <w:t>)</w:t>
      </w:r>
      <w:r w:rsidR="00841E51" w:rsidRPr="00FC482E">
        <w:rPr>
          <w:sz w:val="20"/>
          <w:szCs w:val="20"/>
        </w:rPr>
        <w:t xml:space="preserve"> </w:t>
      </w:r>
    </w:p>
    <w:p w14:paraId="1209AD85" w14:textId="77777777" w:rsidR="005A622F" w:rsidRPr="00FC482E" w:rsidRDefault="005A622F" w:rsidP="00C1361A">
      <w:pPr>
        <w:spacing w:after="0" w:line="240" w:lineRule="auto"/>
        <w:rPr>
          <w:sz w:val="20"/>
          <w:szCs w:val="20"/>
          <w:lang w:eastAsia="zh-CN"/>
        </w:rPr>
      </w:pPr>
    </w:p>
    <w:p w14:paraId="2D2E0B74" w14:textId="14209F98" w:rsidR="00B777A5" w:rsidRDefault="00B777A5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>2019 – Present | Developing a</w:t>
      </w:r>
      <w:r w:rsidR="00D11E2E">
        <w:rPr>
          <w:sz w:val="20"/>
          <w:szCs w:val="20"/>
        </w:rPr>
        <w:t xml:space="preserve"> programmable</w:t>
      </w:r>
      <w:r w:rsidR="006D3D96">
        <w:rPr>
          <w:sz w:val="20"/>
          <w:szCs w:val="20"/>
        </w:rPr>
        <w:t xml:space="preserve"> </w:t>
      </w:r>
      <w:r w:rsidR="003D7F56">
        <w:rPr>
          <w:sz w:val="20"/>
          <w:szCs w:val="20"/>
        </w:rPr>
        <w:t>electr</w:t>
      </w:r>
      <w:r w:rsidR="004423F9">
        <w:rPr>
          <w:sz w:val="20"/>
          <w:szCs w:val="20"/>
        </w:rPr>
        <w:t>onic</w:t>
      </w:r>
      <w:r w:rsidR="003D7F56">
        <w:rPr>
          <w:sz w:val="20"/>
          <w:szCs w:val="20"/>
        </w:rPr>
        <w:t xml:space="preserve"> xylophone (we call it X-</w:t>
      </w:r>
      <w:proofErr w:type="spellStart"/>
      <w:r w:rsidR="003D7F56">
        <w:rPr>
          <w:sz w:val="20"/>
          <w:szCs w:val="20"/>
        </w:rPr>
        <w:t>elophone</w:t>
      </w:r>
      <w:proofErr w:type="spellEnd"/>
      <w:r w:rsidR="003D7F56">
        <w:rPr>
          <w:sz w:val="20"/>
          <w:szCs w:val="20"/>
        </w:rPr>
        <w:t>)</w:t>
      </w:r>
      <w:r w:rsidR="00E45A9C">
        <w:rPr>
          <w:sz w:val="20"/>
          <w:szCs w:val="20"/>
        </w:rPr>
        <w:t xml:space="preserve"> which can easily </w:t>
      </w:r>
      <w:r w:rsidR="000748D3">
        <w:rPr>
          <w:sz w:val="20"/>
          <w:szCs w:val="20"/>
        </w:rPr>
        <w:t>be changed</w:t>
      </w:r>
      <w:r w:rsidR="00E45A9C">
        <w:rPr>
          <w:sz w:val="20"/>
          <w:szCs w:val="20"/>
        </w:rPr>
        <w:t xml:space="preserve"> </w:t>
      </w:r>
      <w:r w:rsidR="000748D3">
        <w:rPr>
          <w:sz w:val="20"/>
          <w:szCs w:val="20"/>
        </w:rPr>
        <w:t xml:space="preserve">of </w:t>
      </w:r>
      <w:r w:rsidR="00E45A9C">
        <w:rPr>
          <w:sz w:val="20"/>
          <w:szCs w:val="20"/>
        </w:rPr>
        <w:t>keys and timbers</w:t>
      </w:r>
      <w:r w:rsidR="000748D3">
        <w:rPr>
          <w:sz w:val="20"/>
          <w:szCs w:val="20"/>
        </w:rPr>
        <w:t xml:space="preserve"> for both beginners and advanced user. </w:t>
      </w:r>
    </w:p>
    <w:p w14:paraId="2B16F193" w14:textId="77777777" w:rsidR="003D7F56" w:rsidRDefault="003D7F56" w:rsidP="00D22888">
      <w:pPr>
        <w:spacing w:after="0" w:line="240" w:lineRule="auto"/>
        <w:ind w:left="180"/>
        <w:rPr>
          <w:sz w:val="20"/>
          <w:szCs w:val="20"/>
          <w:lang w:eastAsia="zh-CN"/>
        </w:rPr>
      </w:pPr>
    </w:p>
    <w:p w14:paraId="0EE32CEE" w14:textId="3CC363DF" w:rsidR="007645DA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 w:rsidRPr="00B76CD3">
        <w:rPr>
          <w:sz w:val="20"/>
          <w:szCs w:val="20"/>
        </w:rPr>
        <w:t>2018</w:t>
      </w:r>
      <w:r w:rsidR="00B777A5">
        <w:rPr>
          <w:sz w:val="20"/>
          <w:szCs w:val="20"/>
        </w:rPr>
        <w:t xml:space="preserve"> </w:t>
      </w:r>
      <w:r w:rsidR="00870208" w:rsidRPr="00B76CD3">
        <w:rPr>
          <w:sz w:val="20"/>
          <w:szCs w:val="20"/>
        </w:rPr>
        <w:t xml:space="preserve">– Present | </w:t>
      </w:r>
      <w:r w:rsidR="007645DA" w:rsidRPr="00B76CD3">
        <w:rPr>
          <w:sz w:val="20"/>
          <w:szCs w:val="20"/>
        </w:rPr>
        <w:t>Developing an automated Robot-Music system using Music Therapy to teach instrument play for children with autism to improve social skills, such as turn taking, emotion recognition</w:t>
      </w:r>
      <w:r w:rsidR="003D7F56">
        <w:rPr>
          <w:sz w:val="20"/>
          <w:szCs w:val="20"/>
        </w:rPr>
        <w:t>, motor control</w:t>
      </w:r>
      <w:r w:rsidR="007645DA" w:rsidRPr="00B76CD3">
        <w:rPr>
          <w:sz w:val="20"/>
          <w:szCs w:val="20"/>
        </w:rPr>
        <w:t xml:space="preserve">. Using OpenCV for robot visualization; invers-kinematics modeling for robot motion control; Fast-Furrier Transform and Short-Time-Furrier Transform for robot </w:t>
      </w:r>
      <w:r w:rsidR="00C72348">
        <w:rPr>
          <w:sz w:val="20"/>
          <w:szCs w:val="20"/>
        </w:rPr>
        <w:t xml:space="preserve">real-time </w:t>
      </w:r>
      <w:r w:rsidR="007645DA" w:rsidRPr="00B76CD3">
        <w:rPr>
          <w:sz w:val="20"/>
          <w:szCs w:val="20"/>
        </w:rPr>
        <w:t xml:space="preserve">audio feedback and interact with clients. </w:t>
      </w:r>
    </w:p>
    <w:p w14:paraId="661583B0" w14:textId="77777777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2F6BE574" w14:textId="55CB24AB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7 – 2018 | </w:t>
      </w:r>
      <w:r w:rsidRPr="00B76CD3">
        <w:rPr>
          <w:sz w:val="20"/>
          <w:szCs w:val="20"/>
        </w:rPr>
        <w:t xml:space="preserve">Developed an automated method for emotion classification in children using electrodermal activity (EDA) signals. A continuous wavelet transform has been applied on the recorded EDA signals using the complex </w:t>
      </w:r>
      <w:proofErr w:type="spellStart"/>
      <w:r w:rsidRPr="00B76CD3">
        <w:rPr>
          <w:sz w:val="20"/>
          <w:szCs w:val="20"/>
        </w:rPr>
        <w:t>Morlet</w:t>
      </w:r>
      <w:proofErr w:type="spellEnd"/>
      <w:r w:rsidRPr="00B76CD3">
        <w:rPr>
          <w:sz w:val="20"/>
          <w:szCs w:val="20"/>
        </w:rPr>
        <w:t xml:space="preserve"> (C-</w:t>
      </w:r>
      <w:proofErr w:type="spellStart"/>
      <w:r w:rsidRPr="00B76CD3">
        <w:rPr>
          <w:sz w:val="20"/>
          <w:szCs w:val="20"/>
        </w:rPr>
        <w:t>Morlet</w:t>
      </w:r>
      <w:proofErr w:type="spellEnd"/>
      <w:r w:rsidRPr="00B76CD3">
        <w:rPr>
          <w:sz w:val="20"/>
          <w:szCs w:val="20"/>
        </w:rPr>
        <w:t>) wavele</w:t>
      </w:r>
      <w:r>
        <w:rPr>
          <w:sz w:val="20"/>
          <w:szCs w:val="20"/>
        </w:rPr>
        <w:t>t.</w:t>
      </w:r>
    </w:p>
    <w:p w14:paraId="594E6530" w14:textId="77777777" w:rsidR="00B76CD3" w:rsidRPr="00D67CD4" w:rsidRDefault="00B76CD3" w:rsidP="00D22888">
      <w:pPr>
        <w:pStyle w:val="ListParagraph"/>
        <w:spacing w:after="0" w:line="240" w:lineRule="auto"/>
        <w:ind w:left="180"/>
        <w:rPr>
          <w:sz w:val="20"/>
          <w:szCs w:val="20"/>
        </w:rPr>
      </w:pPr>
    </w:p>
    <w:p w14:paraId="2F8CB84F" w14:textId="7014BD5C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7 – 2018 | </w:t>
      </w:r>
      <w:r w:rsidRPr="00B76CD3">
        <w:rPr>
          <w:sz w:val="20"/>
          <w:szCs w:val="20"/>
        </w:rPr>
        <w:t>Assisted a pilot study on comparing the facial expression recognition abilities of children with Autism Spectrum Disorder (ASD) with typically developing (TD) children using a rear-projected humanoid robot called Ryan.</w:t>
      </w:r>
    </w:p>
    <w:p w14:paraId="216D8C4C" w14:textId="77777777" w:rsid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590BA11C" w14:textId="10DD842D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5 </w:t>
      </w:r>
      <w:r w:rsidRPr="00B76CD3">
        <w:rPr>
          <w:sz w:val="20"/>
          <w:szCs w:val="20"/>
        </w:rPr>
        <w:t xml:space="preserve">– Present | Collaborated with DU Psychology department, one of the co-programmers and </w:t>
      </w:r>
      <w:r w:rsidRPr="00B76CD3">
        <w:rPr>
          <w:rFonts w:hint="eastAsia"/>
          <w:sz w:val="20"/>
          <w:szCs w:val="20"/>
          <w:lang w:eastAsia="zh-CN"/>
        </w:rPr>
        <w:t>main</w:t>
      </w:r>
      <w:r w:rsidRPr="00B76CD3">
        <w:rPr>
          <w:sz w:val="20"/>
          <w:szCs w:val="20"/>
        </w:rPr>
        <w:t xml:space="preserve"> experiment executor for eye-gaze study using humanoid robot Zeno. Provides a novel framework (NetBeans IDE and Java based programing) for examining gaze as it is perceived with sensitivity for capturing differences between individuals and groups.</w:t>
      </w:r>
    </w:p>
    <w:p w14:paraId="760FD92E" w14:textId="77777777" w:rsid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77766E30" w14:textId="7D5AEFD3" w:rsidR="00841E51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2 </w:t>
      </w:r>
      <w:r w:rsidRPr="00B76CD3">
        <w:rPr>
          <w:sz w:val="20"/>
          <w:szCs w:val="20"/>
        </w:rPr>
        <w:t xml:space="preserve">– 2014 | </w:t>
      </w:r>
      <w:r w:rsidR="004054F2" w:rsidRPr="00B76CD3">
        <w:rPr>
          <w:sz w:val="20"/>
          <w:szCs w:val="20"/>
        </w:rPr>
        <w:t>Using</w:t>
      </w:r>
      <w:r w:rsidR="00841E51" w:rsidRPr="00B76CD3">
        <w:rPr>
          <w:sz w:val="20"/>
          <w:szCs w:val="20"/>
        </w:rPr>
        <w:t xml:space="preserve"> NAO robot to improve social behaviors </w:t>
      </w:r>
      <w:r w:rsidR="0026168A" w:rsidRPr="00B76CD3">
        <w:rPr>
          <w:sz w:val="20"/>
          <w:szCs w:val="20"/>
        </w:rPr>
        <w:t xml:space="preserve">(eye gaze attention) </w:t>
      </w:r>
      <w:r w:rsidR="00841E51" w:rsidRPr="00B76CD3">
        <w:rPr>
          <w:sz w:val="20"/>
          <w:szCs w:val="20"/>
        </w:rPr>
        <w:t xml:space="preserve">of children </w:t>
      </w:r>
      <w:r w:rsidR="004054F2" w:rsidRPr="00B76CD3">
        <w:rPr>
          <w:sz w:val="20"/>
          <w:szCs w:val="20"/>
        </w:rPr>
        <w:t xml:space="preserve">diagnosed </w:t>
      </w:r>
      <w:r w:rsidR="00841E51" w:rsidRPr="00B76CD3">
        <w:rPr>
          <w:sz w:val="20"/>
          <w:szCs w:val="20"/>
        </w:rPr>
        <w:t>with autism</w:t>
      </w:r>
      <w:r w:rsidR="004054F2" w:rsidRPr="00B76CD3">
        <w:rPr>
          <w:sz w:val="20"/>
          <w:szCs w:val="20"/>
        </w:rPr>
        <w:t>.</w:t>
      </w:r>
      <w:r w:rsidR="00DA4A0F" w:rsidRPr="00B76CD3">
        <w:rPr>
          <w:sz w:val="20"/>
          <w:szCs w:val="20"/>
        </w:rPr>
        <w:t xml:space="preserve"> Pre-program the </w:t>
      </w:r>
      <w:r w:rsidR="00E942D2" w:rsidRPr="00B76CD3">
        <w:rPr>
          <w:sz w:val="20"/>
          <w:szCs w:val="20"/>
        </w:rPr>
        <w:t xml:space="preserve">therapy </w:t>
      </w:r>
      <w:r w:rsidR="00DA4A0F" w:rsidRPr="00B76CD3">
        <w:rPr>
          <w:sz w:val="20"/>
          <w:szCs w:val="20"/>
        </w:rPr>
        <w:t>session on NAO and use it to interact with children with autism spectrum disorders.</w:t>
      </w:r>
      <w:r w:rsidR="00943A6E" w:rsidRPr="00B76CD3">
        <w:rPr>
          <w:sz w:val="20"/>
          <w:szCs w:val="20"/>
        </w:rPr>
        <w:t xml:space="preserve"> Implemented a </w:t>
      </w:r>
      <w:r w:rsidR="00943A6E" w:rsidRPr="00B76CD3">
        <w:rPr>
          <w:rFonts w:hint="eastAsia"/>
          <w:sz w:val="20"/>
          <w:szCs w:val="20"/>
          <w:lang w:eastAsia="zh-CN"/>
        </w:rPr>
        <w:t>Hidden</w:t>
      </w:r>
      <w:r w:rsidR="00943A6E" w:rsidRPr="00B76CD3">
        <w:rPr>
          <w:sz w:val="20"/>
          <w:szCs w:val="20"/>
        </w:rPr>
        <w:t xml:space="preserve"> </w:t>
      </w:r>
      <w:proofErr w:type="spellStart"/>
      <w:r w:rsidR="00943A6E" w:rsidRPr="00B76CD3">
        <w:rPr>
          <w:sz w:val="20"/>
          <w:szCs w:val="20"/>
        </w:rPr>
        <w:t>Marcov</w:t>
      </w:r>
      <w:proofErr w:type="spellEnd"/>
      <w:r w:rsidR="00943A6E" w:rsidRPr="00B76CD3">
        <w:rPr>
          <w:sz w:val="20"/>
          <w:szCs w:val="20"/>
        </w:rPr>
        <w:t xml:space="preserve"> Model (HMM)</w:t>
      </w:r>
      <w:r w:rsidR="00405117" w:rsidRPr="00B76CD3">
        <w:rPr>
          <w:sz w:val="20"/>
          <w:szCs w:val="20"/>
        </w:rPr>
        <w:t xml:space="preserve"> to eye gaze pattern for predict autistic and normal children</w:t>
      </w:r>
      <w:r w:rsidR="00B525F4">
        <w:rPr>
          <w:sz w:val="20"/>
          <w:szCs w:val="20"/>
        </w:rPr>
        <w:t>.</w:t>
      </w:r>
      <w:r w:rsidR="003147FB" w:rsidRPr="00B76CD3">
        <w:rPr>
          <w:sz w:val="20"/>
          <w:szCs w:val="20"/>
        </w:rPr>
        <w:br/>
      </w:r>
    </w:p>
    <w:p w14:paraId="3C66E22C" w14:textId="17F24D4C" w:rsidR="003147FB" w:rsidRPr="004F5A22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1 | </w:t>
      </w:r>
      <w:r w:rsidR="00841E51" w:rsidRPr="004F5A22">
        <w:rPr>
          <w:sz w:val="20"/>
          <w:szCs w:val="20"/>
        </w:rPr>
        <w:t>Implement</w:t>
      </w:r>
      <w:r w:rsidR="004054F2" w:rsidRPr="004F5A22">
        <w:rPr>
          <w:sz w:val="20"/>
          <w:szCs w:val="20"/>
        </w:rPr>
        <w:t>ed</w:t>
      </w:r>
      <w:r w:rsidR="00841E51" w:rsidRPr="004F5A22">
        <w:rPr>
          <w:sz w:val="20"/>
          <w:szCs w:val="20"/>
        </w:rPr>
        <w:t xml:space="preserve"> </w:t>
      </w:r>
      <w:r w:rsidR="004054F2" w:rsidRPr="004F5A22">
        <w:rPr>
          <w:sz w:val="20"/>
          <w:szCs w:val="20"/>
        </w:rPr>
        <w:t xml:space="preserve">a </w:t>
      </w:r>
      <w:r w:rsidR="00841E51" w:rsidRPr="004F5A22">
        <w:rPr>
          <w:sz w:val="20"/>
          <w:szCs w:val="20"/>
        </w:rPr>
        <w:t xml:space="preserve">facial expression recognition </w:t>
      </w:r>
      <w:r w:rsidR="004054F2" w:rsidRPr="004F5A22">
        <w:rPr>
          <w:sz w:val="20"/>
          <w:szCs w:val="20"/>
        </w:rPr>
        <w:t xml:space="preserve">algorithm </w:t>
      </w:r>
      <w:r w:rsidR="00841E51" w:rsidRPr="004F5A22">
        <w:rPr>
          <w:sz w:val="20"/>
          <w:szCs w:val="20"/>
        </w:rPr>
        <w:t>in NAO</w:t>
      </w:r>
      <w:r w:rsidR="004F5A22">
        <w:rPr>
          <w:sz w:val="20"/>
          <w:szCs w:val="20"/>
        </w:rPr>
        <w:t>. T</w:t>
      </w:r>
      <w:r w:rsidR="003147FB" w:rsidRPr="004F5A22">
        <w:rPr>
          <w:sz w:val="20"/>
          <w:szCs w:val="20"/>
        </w:rPr>
        <w:t>he algorithm was implemented using C# and OpenCV. Four facial expressions (joy, sadness, surprise and angry) have been tested using our algorithm with 80% recognition rate.</w:t>
      </w:r>
    </w:p>
    <w:p w14:paraId="7562EC2E" w14:textId="1E17E694" w:rsidR="002A7958" w:rsidRDefault="002A7958" w:rsidP="00FC482E">
      <w:pPr>
        <w:spacing w:after="0" w:line="240" w:lineRule="auto"/>
        <w:rPr>
          <w:b/>
          <w:sz w:val="20"/>
          <w:szCs w:val="20"/>
        </w:rPr>
      </w:pPr>
    </w:p>
    <w:p w14:paraId="15F58AD1" w14:textId="77777777" w:rsidR="002A7958" w:rsidRDefault="002A7958" w:rsidP="00FC482E">
      <w:pPr>
        <w:spacing w:after="0" w:line="240" w:lineRule="auto"/>
        <w:rPr>
          <w:b/>
          <w:sz w:val="20"/>
          <w:szCs w:val="20"/>
        </w:rPr>
      </w:pPr>
    </w:p>
    <w:p w14:paraId="0A03C89E" w14:textId="545F6C41" w:rsidR="008C3AE2" w:rsidRDefault="000C71E1" w:rsidP="00FC482E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Teaching Experience</w:t>
      </w:r>
    </w:p>
    <w:p w14:paraId="6BC8DF4A" w14:textId="77777777" w:rsidR="00E1486B" w:rsidRPr="00D671AB" w:rsidRDefault="00E1486B" w:rsidP="00FC482E">
      <w:pPr>
        <w:spacing w:after="0" w:line="240" w:lineRule="auto"/>
        <w:rPr>
          <w:sz w:val="20"/>
          <w:szCs w:val="20"/>
        </w:rPr>
      </w:pPr>
    </w:p>
    <w:p w14:paraId="5C1A53F2" w14:textId="0F44B6C6" w:rsidR="002C09B3" w:rsidRPr="002C09B3" w:rsidRDefault="002C09B3" w:rsidP="008E5512">
      <w:pPr>
        <w:spacing w:after="0" w:line="240" w:lineRule="auto"/>
        <w:ind w:left="270" w:hanging="90"/>
        <w:rPr>
          <w:sz w:val="20"/>
          <w:szCs w:val="20"/>
        </w:rPr>
      </w:pPr>
      <w:r>
        <w:rPr>
          <w:sz w:val="20"/>
          <w:szCs w:val="20"/>
        </w:rPr>
        <w:t xml:space="preserve">2019 – Present | </w:t>
      </w:r>
      <w:r w:rsidR="00F82E4A" w:rsidRPr="002C09B3">
        <w:rPr>
          <w:sz w:val="20"/>
          <w:szCs w:val="20"/>
        </w:rPr>
        <w:t>Adjunct Lecturer</w:t>
      </w:r>
      <w:r>
        <w:rPr>
          <w:sz w:val="20"/>
          <w:szCs w:val="20"/>
        </w:rPr>
        <w:t xml:space="preserve"> | University of Denver</w:t>
      </w:r>
      <w:r w:rsidR="00F82E4A" w:rsidRPr="002C09B3">
        <w:rPr>
          <w:sz w:val="20"/>
          <w:szCs w:val="20"/>
        </w:rPr>
        <w:t xml:space="preserve"> </w:t>
      </w:r>
      <w:r w:rsidR="00C42090">
        <w:rPr>
          <w:sz w:val="20"/>
          <w:szCs w:val="20"/>
          <w:lang w:eastAsia="zh-CN"/>
        </w:rPr>
        <w:t>| Denver, CO</w:t>
      </w:r>
    </w:p>
    <w:p w14:paraId="5D5B99D7" w14:textId="650B7A6E" w:rsidR="00F82E4A" w:rsidRDefault="001B6A4C" w:rsidP="008E5512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Introduction to VLSI C</w:t>
      </w:r>
      <w:r w:rsidR="0082039A">
        <w:rPr>
          <w:sz w:val="20"/>
          <w:szCs w:val="20"/>
        </w:rPr>
        <w:t>ircuits and System</w:t>
      </w:r>
    </w:p>
    <w:p w14:paraId="0464BB10" w14:textId="02E14031" w:rsidR="00AE663D" w:rsidRPr="008E5512" w:rsidRDefault="00AE663D" w:rsidP="008E5512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HDL Modeling &amp; Synthesis</w:t>
      </w:r>
    </w:p>
    <w:p w14:paraId="479BE43D" w14:textId="77777777" w:rsidR="002C09B3" w:rsidRPr="002C09B3" w:rsidRDefault="002C09B3" w:rsidP="008E5512">
      <w:pPr>
        <w:spacing w:after="0" w:line="240" w:lineRule="auto"/>
        <w:ind w:hanging="90"/>
        <w:rPr>
          <w:sz w:val="20"/>
          <w:szCs w:val="20"/>
        </w:rPr>
      </w:pPr>
    </w:p>
    <w:p w14:paraId="16524BA9" w14:textId="28CFEBD5" w:rsidR="002C09B3" w:rsidRDefault="002C09B3" w:rsidP="008E5512">
      <w:pPr>
        <w:spacing w:after="0" w:line="240" w:lineRule="auto"/>
        <w:ind w:left="270" w:hanging="90"/>
        <w:rPr>
          <w:sz w:val="20"/>
          <w:szCs w:val="20"/>
          <w:lang w:eastAsia="zh-CN"/>
        </w:rPr>
      </w:pPr>
      <w:r>
        <w:rPr>
          <w:sz w:val="20"/>
          <w:szCs w:val="20"/>
        </w:rPr>
        <w:t xml:space="preserve">2015 – Present | </w:t>
      </w:r>
      <w:r w:rsidRPr="002C09B3">
        <w:rPr>
          <w:sz w:val="20"/>
          <w:szCs w:val="20"/>
        </w:rPr>
        <w:t>Teaching Assistant</w:t>
      </w:r>
      <w:r>
        <w:rPr>
          <w:sz w:val="20"/>
          <w:szCs w:val="20"/>
        </w:rPr>
        <w:t xml:space="preserve"> | University of Denver</w:t>
      </w:r>
      <w:r w:rsidRPr="002C09B3">
        <w:rPr>
          <w:sz w:val="20"/>
          <w:szCs w:val="20"/>
        </w:rPr>
        <w:t xml:space="preserve"> </w:t>
      </w:r>
      <w:r w:rsidR="00C42090">
        <w:rPr>
          <w:sz w:val="20"/>
          <w:szCs w:val="20"/>
        </w:rPr>
        <w:t>| Denver, CO</w:t>
      </w:r>
    </w:p>
    <w:p w14:paraId="2562159F" w14:textId="2C77717D" w:rsidR="002C09B3" w:rsidRDefault="002C09B3" w:rsidP="003860DA">
      <w:pPr>
        <w:spacing w:after="0" w:line="240" w:lineRule="auto"/>
        <w:ind w:left="360"/>
        <w:rPr>
          <w:sz w:val="20"/>
          <w:szCs w:val="20"/>
        </w:rPr>
      </w:pPr>
      <w:r w:rsidRPr="002C09B3">
        <w:rPr>
          <w:sz w:val="20"/>
          <w:szCs w:val="20"/>
        </w:rPr>
        <w:t>Support learning activities in multiple courses crossing Electrical, Computer, Mechanical fields. Help students</w:t>
      </w:r>
      <w:r w:rsidR="003860DA">
        <w:rPr>
          <w:sz w:val="20"/>
          <w:szCs w:val="20"/>
        </w:rPr>
        <w:t xml:space="preserve"> </w:t>
      </w:r>
      <w:r w:rsidRPr="002C09B3">
        <w:rPr>
          <w:sz w:val="20"/>
          <w:szCs w:val="20"/>
        </w:rPr>
        <w:t>troubleshooting during labs. Provide great assistive help section during office hours. Instead of providing solution, using design thinking method to inspire students solving problems. Excellent reputation among students and professors</w:t>
      </w:r>
      <w:r>
        <w:rPr>
          <w:sz w:val="20"/>
          <w:szCs w:val="20"/>
        </w:rPr>
        <w:t xml:space="preserve">. </w:t>
      </w:r>
    </w:p>
    <w:p w14:paraId="68105F09" w14:textId="6BAA87F6" w:rsidR="002C09B3" w:rsidRPr="002C09B3" w:rsidRDefault="00C61875" w:rsidP="008E5512">
      <w:pPr>
        <w:spacing w:after="0" w:line="240" w:lineRule="auto"/>
        <w:ind w:left="630" w:hanging="270"/>
        <w:rPr>
          <w:sz w:val="20"/>
          <w:szCs w:val="20"/>
        </w:rPr>
      </w:pPr>
      <w:r>
        <w:rPr>
          <w:sz w:val="20"/>
          <w:szCs w:val="20"/>
        </w:rPr>
        <w:t>Available courses</w:t>
      </w:r>
      <w:r w:rsidR="002C09B3">
        <w:rPr>
          <w:sz w:val="20"/>
          <w:szCs w:val="20"/>
        </w:rPr>
        <w:t>:</w:t>
      </w:r>
    </w:p>
    <w:p w14:paraId="0B614F97" w14:textId="5DBF840A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proofErr w:type="spellStart"/>
      <w:r>
        <w:rPr>
          <w:sz w:val="20"/>
          <w:szCs w:val="20"/>
        </w:rPr>
        <w:t>Matlab</w:t>
      </w:r>
      <w:proofErr w:type="spellEnd"/>
      <w:r>
        <w:rPr>
          <w:sz w:val="20"/>
          <w:szCs w:val="20"/>
        </w:rPr>
        <w:t xml:space="preserve"> Programming</w:t>
      </w:r>
    </w:p>
    <w:p w14:paraId="17396DB2" w14:textId="3DA06959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Intro to Mechatronics System</w:t>
      </w:r>
    </w:p>
    <w:p w14:paraId="4DF65B2A" w14:textId="1B9D177B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Intro to Mechanical Engineering</w:t>
      </w:r>
    </w:p>
    <w:p w14:paraId="2F0C8230" w14:textId="4D348ECC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Circuits</w:t>
      </w:r>
    </w:p>
    <w:p w14:paraId="74571175" w14:textId="1D4751A5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Digital Design</w:t>
      </w:r>
    </w:p>
    <w:p w14:paraId="5413D76B" w14:textId="501017A8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Engineering, Science and Design</w:t>
      </w:r>
    </w:p>
    <w:p w14:paraId="14686FE3" w14:textId="14194727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Embedded System Programming</w:t>
      </w:r>
    </w:p>
    <w:p w14:paraId="28CB511F" w14:textId="77777777" w:rsidR="00E5796C" w:rsidRDefault="00E5796C" w:rsidP="008E5512">
      <w:pPr>
        <w:pStyle w:val="ListParagraph"/>
        <w:spacing w:after="0" w:line="240" w:lineRule="auto"/>
        <w:ind w:left="990" w:hanging="90"/>
        <w:rPr>
          <w:sz w:val="20"/>
          <w:szCs w:val="20"/>
        </w:rPr>
      </w:pPr>
    </w:p>
    <w:p w14:paraId="67DE4AAA" w14:textId="7611ED58" w:rsidR="00AB3177" w:rsidRPr="00E5796C" w:rsidRDefault="00AB3177" w:rsidP="008E5512">
      <w:pPr>
        <w:spacing w:after="0" w:line="240" w:lineRule="auto"/>
        <w:ind w:left="270" w:hanging="90"/>
        <w:rPr>
          <w:bCs/>
          <w:sz w:val="20"/>
          <w:szCs w:val="20"/>
        </w:rPr>
      </w:pPr>
      <w:r w:rsidRPr="00E5796C">
        <w:rPr>
          <w:bCs/>
          <w:sz w:val="20"/>
          <w:szCs w:val="20"/>
        </w:rPr>
        <w:t>2014 – 2015 | Instructor and Technology Consultant | Innovation Center at SVVSD</w:t>
      </w:r>
      <w:r w:rsidR="00BF65DF">
        <w:rPr>
          <w:bCs/>
          <w:sz w:val="20"/>
          <w:szCs w:val="20"/>
        </w:rPr>
        <w:t xml:space="preserve"> | Longmont, CO</w:t>
      </w:r>
    </w:p>
    <w:p w14:paraId="4A1E6941" w14:textId="1DAE7A22" w:rsidR="00C8576B" w:rsidRPr="00B32A18" w:rsidRDefault="00A21215" w:rsidP="00A9194B">
      <w:pPr>
        <w:spacing w:after="0" w:line="240" w:lineRule="auto"/>
        <w:ind w:left="360"/>
        <w:rPr>
          <w:sz w:val="20"/>
          <w:szCs w:val="20"/>
        </w:rPr>
      </w:pPr>
      <w:r w:rsidRPr="00B32A18">
        <w:rPr>
          <w:sz w:val="20"/>
          <w:szCs w:val="20"/>
        </w:rPr>
        <w:t>Design</w:t>
      </w:r>
      <w:r w:rsidR="00C65CF4" w:rsidRPr="00B32A18">
        <w:rPr>
          <w:sz w:val="20"/>
          <w:szCs w:val="20"/>
        </w:rPr>
        <w:t>ed</w:t>
      </w:r>
      <w:r w:rsidR="00B32A18">
        <w:rPr>
          <w:sz w:val="20"/>
          <w:szCs w:val="20"/>
        </w:rPr>
        <w:t xml:space="preserve"> and i</w:t>
      </w:r>
      <w:r w:rsidR="00B32A18" w:rsidRPr="00B32A18">
        <w:rPr>
          <w:sz w:val="20"/>
          <w:szCs w:val="20"/>
        </w:rPr>
        <w:t>mplemented design thinking</w:t>
      </w:r>
      <w:r w:rsidRPr="00B32A18">
        <w:rPr>
          <w:sz w:val="20"/>
          <w:szCs w:val="20"/>
        </w:rPr>
        <w:t xml:space="preserve"> </w:t>
      </w:r>
      <w:r w:rsidR="00B32A18">
        <w:rPr>
          <w:sz w:val="20"/>
          <w:szCs w:val="20"/>
        </w:rPr>
        <w:t xml:space="preserve">style </w:t>
      </w:r>
      <w:r w:rsidR="00740DAD" w:rsidRPr="00B32A18">
        <w:rPr>
          <w:sz w:val="20"/>
          <w:szCs w:val="20"/>
        </w:rPr>
        <w:t xml:space="preserve">curriculums for </w:t>
      </w:r>
      <w:r w:rsidR="00B32A18">
        <w:rPr>
          <w:sz w:val="20"/>
          <w:szCs w:val="20"/>
        </w:rPr>
        <w:t>wide</w:t>
      </w:r>
      <w:r w:rsidR="00740DAD" w:rsidRPr="00B32A18">
        <w:rPr>
          <w:sz w:val="20"/>
          <w:szCs w:val="20"/>
        </w:rPr>
        <w:t xml:space="preserve"> age groups usi</w:t>
      </w:r>
      <w:r w:rsidR="00B32A18">
        <w:rPr>
          <w:sz w:val="20"/>
          <w:szCs w:val="20"/>
        </w:rPr>
        <w:t xml:space="preserve">ng innovative teaching material in STEM teaching subjects. </w:t>
      </w:r>
      <w:r w:rsidR="00C65CF4" w:rsidRPr="00B32A18">
        <w:rPr>
          <w:sz w:val="20"/>
          <w:szCs w:val="20"/>
        </w:rPr>
        <w:t>Pro</w:t>
      </w:r>
      <w:r w:rsidR="00B32A18">
        <w:rPr>
          <w:sz w:val="20"/>
          <w:szCs w:val="20"/>
        </w:rPr>
        <w:t>vided solid technical support for multiple</w:t>
      </w:r>
      <w:r w:rsidR="00C65CF4" w:rsidRPr="00B32A18">
        <w:rPr>
          <w:sz w:val="20"/>
          <w:szCs w:val="20"/>
        </w:rPr>
        <w:t xml:space="preserve"> robotics projects.</w:t>
      </w:r>
      <w:r w:rsidR="00B32A18">
        <w:rPr>
          <w:sz w:val="20"/>
          <w:szCs w:val="20"/>
        </w:rPr>
        <w:t xml:space="preserve"> </w:t>
      </w:r>
      <w:r w:rsidR="00C65CF4" w:rsidRPr="00B32A18">
        <w:rPr>
          <w:sz w:val="20"/>
          <w:szCs w:val="20"/>
        </w:rPr>
        <w:t>Train</w:t>
      </w:r>
      <w:r w:rsidR="00D57356" w:rsidRPr="00B32A18">
        <w:rPr>
          <w:sz w:val="20"/>
          <w:szCs w:val="20"/>
        </w:rPr>
        <w:t>ed</w:t>
      </w:r>
      <w:r w:rsidR="00C65CF4" w:rsidRPr="00B32A18">
        <w:rPr>
          <w:sz w:val="20"/>
          <w:szCs w:val="20"/>
        </w:rPr>
        <w:t xml:space="preserve"> and lead</w:t>
      </w:r>
      <w:r w:rsidR="00D57356" w:rsidRPr="00B32A18">
        <w:rPr>
          <w:sz w:val="20"/>
          <w:szCs w:val="20"/>
        </w:rPr>
        <w:t>ed</w:t>
      </w:r>
      <w:r w:rsidR="00C65CF4" w:rsidRPr="00B32A18">
        <w:rPr>
          <w:sz w:val="20"/>
          <w:szCs w:val="20"/>
        </w:rPr>
        <w:t xml:space="preserve"> students for multiple robotics competitions</w:t>
      </w:r>
      <w:r w:rsidR="008468C3">
        <w:rPr>
          <w:sz w:val="20"/>
          <w:szCs w:val="20"/>
        </w:rPr>
        <w:t>, and also managed/</w:t>
      </w:r>
      <w:r w:rsidR="00C65CF4" w:rsidRPr="00B32A18">
        <w:rPr>
          <w:sz w:val="20"/>
          <w:szCs w:val="20"/>
        </w:rPr>
        <w:t xml:space="preserve">hosted region wise robotics competitions </w:t>
      </w:r>
      <w:r w:rsidR="000D18FC">
        <w:rPr>
          <w:sz w:val="20"/>
          <w:szCs w:val="20"/>
        </w:rPr>
        <w:t xml:space="preserve">such as Vex, </w:t>
      </w:r>
      <w:proofErr w:type="spellStart"/>
      <w:r w:rsidR="000D18FC">
        <w:rPr>
          <w:sz w:val="20"/>
          <w:szCs w:val="20"/>
        </w:rPr>
        <w:t>VexIQ</w:t>
      </w:r>
      <w:proofErr w:type="spellEnd"/>
      <w:r w:rsidR="000D18FC">
        <w:rPr>
          <w:sz w:val="20"/>
          <w:szCs w:val="20"/>
        </w:rPr>
        <w:t xml:space="preserve">, LEGO, FIRST and </w:t>
      </w:r>
      <w:r w:rsidR="008468C3" w:rsidRPr="00B32A18">
        <w:rPr>
          <w:sz w:val="20"/>
          <w:szCs w:val="20"/>
        </w:rPr>
        <w:t>BEST</w:t>
      </w:r>
      <w:r w:rsidR="008468C3">
        <w:rPr>
          <w:sz w:val="20"/>
          <w:szCs w:val="20"/>
        </w:rPr>
        <w:t>.</w:t>
      </w:r>
      <w:r w:rsidR="008468C3" w:rsidRPr="00B32A18">
        <w:rPr>
          <w:sz w:val="20"/>
          <w:szCs w:val="20"/>
        </w:rPr>
        <w:t xml:space="preserve"> </w:t>
      </w:r>
      <w:r w:rsidR="00C65CF4" w:rsidRPr="00B32A18">
        <w:rPr>
          <w:sz w:val="20"/>
          <w:szCs w:val="20"/>
        </w:rPr>
        <w:t>Assisted and hosted international visi</w:t>
      </w:r>
      <w:r w:rsidR="00CC04D2" w:rsidRPr="00B32A18">
        <w:rPr>
          <w:sz w:val="20"/>
          <w:szCs w:val="20"/>
        </w:rPr>
        <w:t>tors from Japan for STEM education communication</w:t>
      </w:r>
      <w:r w:rsidR="00C65CF4" w:rsidRPr="00B32A18">
        <w:rPr>
          <w:sz w:val="20"/>
          <w:szCs w:val="20"/>
        </w:rPr>
        <w:t>.</w:t>
      </w:r>
      <w:r w:rsidR="00B32A18">
        <w:rPr>
          <w:sz w:val="20"/>
          <w:szCs w:val="20"/>
        </w:rPr>
        <w:t xml:space="preserve"> Presented on local TV channel’s</w:t>
      </w:r>
      <w:r w:rsidR="00C8576B" w:rsidRPr="00B32A18">
        <w:rPr>
          <w:sz w:val="20"/>
          <w:szCs w:val="20"/>
        </w:rPr>
        <w:t xml:space="preserve"> </w:t>
      </w:r>
      <w:r w:rsidR="00C8576B" w:rsidRPr="00B32A18">
        <w:rPr>
          <w:rFonts w:hint="eastAsia"/>
          <w:sz w:val="20"/>
          <w:szCs w:val="20"/>
          <w:lang w:eastAsia="zh-CN"/>
        </w:rPr>
        <w:t>STEM</w:t>
      </w:r>
      <w:r w:rsidR="00C8576B" w:rsidRPr="00B32A18">
        <w:rPr>
          <w:sz w:val="20"/>
          <w:szCs w:val="20"/>
        </w:rPr>
        <w:t xml:space="preserve"> </w:t>
      </w:r>
      <w:r w:rsidR="00AD1EE7" w:rsidRPr="00B32A18">
        <w:rPr>
          <w:sz w:val="20"/>
          <w:szCs w:val="20"/>
        </w:rPr>
        <w:t>night event</w:t>
      </w:r>
      <w:r w:rsidR="00C8576B" w:rsidRPr="00B32A18">
        <w:rPr>
          <w:sz w:val="20"/>
          <w:szCs w:val="20"/>
        </w:rPr>
        <w:t xml:space="preserve"> and Discovery Channel. </w:t>
      </w:r>
    </w:p>
    <w:p w14:paraId="37C5FCA2" w14:textId="1130C193" w:rsidR="00C65CF4" w:rsidRDefault="00C65CF4" w:rsidP="00E1486B">
      <w:pPr>
        <w:spacing w:after="0" w:line="240" w:lineRule="auto"/>
        <w:rPr>
          <w:b/>
          <w:sz w:val="20"/>
          <w:szCs w:val="20"/>
        </w:rPr>
      </w:pPr>
    </w:p>
    <w:p w14:paraId="51837D44" w14:textId="77777777" w:rsidR="001D2E8B" w:rsidRDefault="001D2E8B" w:rsidP="00E1486B">
      <w:pPr>
        <w:spacing w:after="0" w:line="240" w:lineRule="auto"/>
        <w:rPr>
          <w:b/>
          <w:sz w:val="20"/>
          <w:szCs w:val="20"/>
        </w:rPr>
      </w:pPr>
    </w:p>
    <w:p w14:paraId="636F5465" w14:textId="77777777" w:rsidR="00174C90" w:rsidRDefault="00174C90" w:rsidP="00E1486B">
      <w:pPr>
        <w:spacing w:after="0" w:line="240" w:lineRule="auto"/>
        <w:rPr>
          <w:b/>
          <w:sz w:val="20"/>
          <w:szCs w:val="20"/>
        </w:rPr>
      </w:pPr>
    </w:p>
    <w:p w14:paraId="19B9D519" w14:textId="5AE24D5F" w:rsidR="00E1486B" w:rsidRPr="00D671AB" w:rsidRDefault="00B44CF2" w:rsidP="00E1486B">
      <w:pPr>
        <w:spacing w:after="0" w:line="240" w:lineRule="auto"/>
        <w:rPr>
          <w:sz w:val="20"/>
          <w:szCs w:val="20"/>
        </w:rPr>
      </w:pPr>
      <w:r>
        <w:rPr>
          <w:b/>
          <w:sz w:val="20"/>
          <w:szCs w:val="20"/>
        </w:rPr>
        <w:t>Technical</w:t>
      </w:r>
      <w:r w:rsidR="00E1486B">
        <w:rPr>
          <w:b/>
          <w:sz w:val="20"/>
          <w:szCs w:val="20"/>
        </w:rPr>
        <w:t xml:space="preserve"> Experience</w:t>
      </w:r>
    </w:p>
    <w:p w14:paraId="167ECE37" w14:textId="77777777" w:rsidR="00E1486B" w:rsidRPr="00E1486B" w:rsidRDefault="00E1486B" w:rsidP="00E1486B">
      <w:pPr>
        <w:spacing w:after="0" w:line="240" w:lineRule="auto"/>
        <w:rPr>
          <w:b/>
          <w:sz w:val="20"/>
          <w:szCs w:val="20"/>
        </w:rPr>
      </w:pPr>
    </w:p>
    <w:p w14:paraId="26AE8431" w14:textId="0A9A557A" w:rsidR="00CF3D13" w:rsidRPr="00CF3D13" w:rsidRDefault="00CF3D13" w:rsidP="00E1486B">
      <w:pPr>
        <w:spacing w:after="0" w:line="240" w:lineRule="auto"/>
        <w:ind w:left="270"/>
        <w:rPr>
          <w:bCs/>
          <w:sz w:val="20"/>
          <w:szCs w:val="20"/>
        </w:rPr>
      </w:pPr>
      <w:r w:rsidRPr="00CF3D13">
        <w:rPr>
          <w:bCs/>
          <w:sz w:val="20"/>
          <w:szCs w:val="20"/>
        </w:rPr>
        <w:t>2010 – 2011 | Software Developer | Suzhou University of Science and Technology</w:t>
      </w:r>
      <w:r w:rsidR="000B4873">
        <w:rPr>
          <w:bCs/>
          <w:sz w:val="20"/>
          <w:szCs w:val="20"/>
        </w:rPr>
        <w:t xml:space="preserve"> | Suzhou, Jiangsu, China</w:t>
      </w:r>
    </w:p>
    <w:p w14:paraId="084DDEE0" w14:textId="77777777" w:rsidR="00521D03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Developed a mobile </w:t>
      </w:r>
      <w:r w:rsidR="004054F2" w:rsidRPr="00E1486B">
        <w:rPr>
          <w:sz w:val="20"/>
          <w:szCs w:val="20"/>
        </w:rPr>
        <w:t>application</w:t>
      </w:r>
      <w:r w:rsidRPr="00E1486B">
        <w:rPr>
          <w:sz w:val="20"/>
          <w:szCs w:val="20"/>
        </w:rPr>
        <w:t xml:space="preserve"> using Java in Android </w:t>
      </w:r>
      <w:r w:rsidR="004054F2" w:rsidRPr="00E1486B">
        <w:rPr>
          <w:sz w:val="20"/>
          <w:szCs w:val="20"/>
        </w:rPr>
        <w:t>operation system.</w:t>
      </w:r>
    </w:p>
    <w:p w14:paraId="2E6BDE1D" w14:textId="559FA37F" w:rsidR="008339A6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XML </w:t>
      </w:r>
      <w:r w:rsidR="004054F2" w:rsidRPr="00E1486B">
        <w:rPr>
          <w:sz w:val="20"/>
          <w:szCs w:val="20"/>
        </w:rPr>
        <w:t>is used for</w:t>
      </w:r>
      <w:r w:rsidRPr="00E1486B">
        <w:rPr>
          <w:sz w:val="20"/>
          <w:szCs w:val="20"/>
        </w:rPr>
        <w:t xml:space="preserve"> user interface</w:t>
      </w:r>
      <w:r w:rsidR="004054F2" w:rsidRPr="00E1486B">
        <w:rPr>
          <w:sz w:val="20"/>
          <w:szCs w:val="20"/>
        </w:rPr>
        <w:t xml:space="preserve"> configuration</w:t>
      </w:r>
      <w:r w:rsidR="00D671AB" w:rsidRPr="00E1486B">
        <w:rPr>
          <w:sz w:val="20"/>
          <w:szCs w:val="20"/>
        </w:rPr>
        <w:t>.</w:t>
      </w:r>
    </w:p>
    <w:p w14:paraId="6850294F" w14:textId="71B6A4F0" w:rsidR="00D671AB" w:rsidRPr="00E1486B" w:rsidRDefault="00D671AB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Assisted to develop an accessible database using </w:t>
      </w:r>
      <w:proofErr w:type="spellStart"/>
      <w:r w:rsidRPr="00E1486B">
        <w:rPr>
          <w:sz w:val="20"/>
          <w:szCs w:val="20"/>
        </w:rPr>
        <w:t>mySQL</w:t>
      </w:r>
      <w:proofErr w:type="spellEnd"/>
      <w:r w:rsidRPr="00E1486B">
        <w:rPr>
          <w:sz w:val="20"/>
          <w:szCs w:val="20"/>
        </w:rPr>
        <w:t>.</w:t>
      </w:r>
    </w:p>
    <w:p w14:paraId="7B34D4D9" w14:textId="3059B832" w:rsidR="0049752D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>Th</w:t>
      </w:r>
      <w:r w:rsidR="004054F2" w:rsidRPr="00E1486B">
        <w:rPr>
          <w:sz w:val="20"/>
          <w:szCs w:val="20"/>
        </w:rPr>
        <w:t>e</w:t>
      </w:r>
      <w:r w:rsidRPr="00E1486B">
        <w:rPr>
          <w:sz w:val="20"/>
          <w:szCs w:val="20"/>
        </w:rPr>
        <w:t xml:space="preserve"> design won </w:t>
      </w:r>
      <w:r w:rsidR="004054F2" w:rsidRPr="00E1486B">
        <w:rPr>
          <w:sz w:val="20"/>
          <w:szCs w:val="20"/>
        </w:rPr>
        <w:t>an</w:t>
      </w:r>
      <w:r w:rsidRPr="00E1486B">
        <w:rPr>
          <w:sz w:val="20"/>
          <w:szCs w:val="20"/>
        </w:rPr>
        <w:t xml:space="preserve"> Excellence Award in Senior Design</w:t>
      </w:r>
      <w:r w:rsidR="00D671AB" w:rsidRPr="00E1486B">
        <w:rPr>
          <w:sz w:val="20"/>
          <w:szCs w:val="20"/>
        </w:rPr>
        <w:t>.</w:t>
      </w:r>
    </w:p>
    <w:p w14:paraId="7CFC17CC" w14:textId="6E29F1CE" w:rsidR="00CF3D13" w:rsidRDefault="00CF3D13" w:rsidP="00E1486B">
      <w:pPr>
        <w:spacing w:after="0" w:line="240" w:lineRule="auto"/>
        <w:ind w:left="270"/>
        <w:rPr>
          <w:sz w:val="20"/>
          <w:szCs w:val="20"/>
        </w:rPr>
      </w:pPr>
    </w:p>
    <w:p w14:paraId="34D692A0" w14:textId="106D5CB1" w:rsidR="0049752D" w:rsidRPr="00FC482E" w:rsidRDefault="00CF3D13" w:rsidP="00E1486B">
      <w:pPr>
        <w:spacing w:after="0" w:line="240" w:lineRule="auto"/>
        <w:ind w:left="270"/>
        <w:rPr>
          <w:sz w:val="20"/>
          <w:szCs w:val="20"/>
          <w:lang w:eastAsia="zh-CN"/>
        </w:rPr>
      </w:pPr>
      <w:r>
        <w:rPr>
          <w:sz w:val="20"/>
          <w:szCs w:val="20"/>
        </w:rPr>
        <w:t>2010 | IT Support Internship | China Telecom</w:t>
      </w:r>
      <w:r w:rsidR="006E7812">
        <w:rPr>
          <w:sz w:val="20"/>
          <w:szCs w:val="20"/>
        </w:rPr>
        <w:t xml:space="preserve"> </w:t>
      </w:r>
      <w:r>
        <w:rPr>
          <w:sz w:val="20"/>
          <w:szCs w:val="20"/>
        </w:rPr>
        <w:t>Suzhou Branch</w:t>
      </w:r>
      <w:r w:rsidR="006E7812">
        <w:rPr>
          <w:sz w:val="20"/>
          <w:szCs w:val="20"/>
        </w:rPr>
        <w:t xml:space="preserve"> | Suzhou</w:t>
      </w:r>
      <w:r>
        <w:rPr>
          <w:sz w:val="20"/>
          <w:szCs w:val="20"/>
        </w:rPr>
        <w:t>, Jiangsu, China</w:t>
      </w:r>
    </w:p>
    <w:p w14:paraId="43609BD1" w14:textId="414808E2" w:rsidR="00C1361A" w:rsidRPr="00F01B42" w:rsidRDefault="0049752D" w:rsidP="00B72338">
      <w:pPr>
        <w:spacing w:after="0" w:line="240" w:lineRule="auto"/>
        <w:ind w:firstLine="450"/>
        <w:rPr>
          <w:sz w:val="20"/>
          <w:szCs w:val="20"/>
        </w:rPr>
      </w:pPr>
      <w:r w:rsidRPr="00F01B42">
        <w:rPr>
          <w:sz w:val="20"/>
          <w:szCs w:val="20"/>
        </w:rPr>
        <w:t>Worked as technical support with a summer internship</w:t>
      </w:r>
      <w:r w:rsidR="00D671AB" w:rsidRPr="00F01B42">
        <w:rPr>
          <w:sz w:val="20"/>
          <w:szCs w:val="20"/>
        </w:rPr>
        <w:t>, help trouble shooting with clients.</w:t>
      </w:r>
    </w:p>
    <w:p w14:paraId="4FC804F5" w14:textId="77777777" w:rsidR="00A31D8F" w:rsidRDefault="00A31D8F" w:rsidP="00521D03">
      <w:pPr>
        <w:spacing w:after="0" w:line="240" w:lineRule="auto"/>
        <w:rPr>
          <w:b/>
          <w:sz w:val="20"/>
          <w:szCs w:val="20"/>
          <w:u w:val="single"/>
        </w:rPr>
      </w:pPr>
    </w:p>
    <w:p w14:paraId="3DC0262B" w14:textId="77777777" w:rsidR="00081B4A" w:rsidRDefault="00081B4A" w:rsidP="00521D03">
      <w:pPr>
        <w:spacing w:after="0" w:line="240" w:lineRule="auto"/>
        <w:rPr>
          <w:b/>
          <w:szCs w:val="24"/>
        </w:rPr>
      </w:pPr>
    </w:p>
    <w:p w14:paraId="3D2DF832" w14:textId="2208916F" w:rsidR="009B3F6C" w:rsidRDefault="009B3F6C" w:rsidP="00521D03">
      <w:pPr>
        <w:spacing w:after="0" w:line="240" w:lineRule="auto"/>
        <w:rPr>
          <w:b/>
          <w:szCs w:val="24"/>
        </w:rPr>
      </w:pPr>
      <w:r w:rsidRPr="0055549A">
        <w:rPr>
          <w:b/>
          <w:szCs w:val="24"/>
        </w:rPr>
        <w:t>HONORS AND AWARDS</w:t>
      </w:r>
    </w:p>
    <w:p w14:paraId="5B5D58D2" w14:textId="77777777" w:rsidR="0055549A" w:rsidRPr="0055549A" w:rsidRDefault="0055549A" w:rsidP="00521D03">
      <w:pPr>
        <w:spacing w:after="0" w:line="240" w:lineRule="auto"/>
        <w:rPr>
          <w:b/>
          <w:szCs w:val="24"/>
        </w:rPr>
      </w:pPr>
    </w:p>
    <w:p w14:paraId="7DCEEEEE" w14:textId="018A866B" w:rsidR="00FD2019" w:rsidRDefault="00FD2019" w:rsidP="009C7D03">
      <w:pPr>
        <w:spacing w:after="0" w:line="240" w:lineRule="auto"/>
        <w:ind w:left="360"/>
        <w:rPr>
          <w:sz w:val="20"/>
          <w:szCs w:val="20"/>
          <w:lang w:eastAsia="zh-CN"/>
        </w:rPr>
      </w:pPr>
      <w:r>
        <w:rPr>
          <w:sz w:val="20"/>
          <w:szCs w:val="20"/>
        </w:rPr>
        <w:t xml:space="preserve">2018-2019 </w:t>
      </w:r>
      <w:r w:rsidR="00DE29B9">
        <w:rPr>
          <w:sz w:val="20"/>
          <w:szCs w:val="20"/>
        </w:rPr>
        <w:t xml:space="preserve">Electrical and Computer Engineering Department </w:t>
      </w:r>
      <w:r>
        <w:rPr>
          <w:sz w:val="20"/>
          <w:szCs w:val="20"/>
        </w:rPr>
        <w:t>Chair’s Award</w:t>
      </w:r>
    </w:p>
    <w:p w14:paraId="0ACD0E88" w14:textId="7D87FF14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8-2019 Academic Year Teaching/Research Assistant Scholarship</w:t>
      </w:r>
    </w:p>
    <w:p w14:paraId="6A12B9D2" w14:textId="215552BA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7-2018 Academic Year Teaching/Research Assistant Scholarship</w:t>
      </w:r>
    </w:p>
    <w:p w14:paraId="3BA68E71" w14:textId="3EE8BBB5" w:rsidR="002821DD" w:rsidRDefault="002821DD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7 Best Instructor and Consultant </w:t>
      </w:r>
      <w:r w:rsidR="004D763D">
        <w:rPr>
          <w:sz w:val="20"/>
          <w:szCs w:val="20"/>
        </w:rPr>
        <w:t>at</w:t>
      </w:r>
      <w:r>
        <w:rPr>
          <w:sz w:val="20"/>
          <w:szCs w:val="20"/>
        </w:rPr>
        <w:t xml:space="preserve"> Innovation Center</w:t>
      </w:r>
    </w:p>
    <w:p w14:paraId="1B85C6A3" w14:textId="71E46423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6-2017 Academic Year Teaching/Research Assistant Scholarship</w:t>
      </w:r>
    </w:p>
    <w:p w14:paraId="4816BCFF" w14:textId="4F1112F0" w:rsidR="00813937" w:rsidRDefault="00D75443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6 RSJ/KROS Distinguished Interdisciplinary Research Award</w:t>
      </w:r>
    </w:p>
    <w:p w14:paraId="1F0FD6AB" w14:textId="0C64368E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5-2016 Academic Year Teaching Assistant Scholarship</w:t>
      </w:r>
    </w:p>
    <w:p w14:paraId="27976D02" w14:textId="393DF914" w:rsidR="00B62A9D" w:rsidRDefault="00B62A9D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4 Boulder Badminton Tournament Men’s Single Group A</w:t>
      </w:r>
      <w:r w:rsidR="006213A7">
        <w:rPr>
          <w:sz w:val="20"/>
          <w:szCs w:val="20"/>
        </w:rPr>
        <w:t xml:space="preserve"> (Professional)</w:t>
      </w:r>
      <w:r>
        <w:rPr>
          <w:sz w:val="20"/>
          <w:szCs w:val="20"/>
        </w:rPr>
        <w:t xml:space="preserve"> Bronze</w:t>
      </w:r>
    </w:p>
    <w:p w14:paraId="29844050" w14:textId="6D26682D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3-2014 Academic Year Research Assistant Scholarship</w:t>
      </w:r>
    </w:p>
    <w:p w14:paraId="34B8C4CD" w14:textId="5AD4E873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2-2013 Academic Year Research Assistant Scholarship</w:t>
      </w:r>
    </w:p>
    <w:p w14:paraId="142AAF09" w14:textId="4E74EFDF" w:rsidR="004318AE" w:rsidRPr="00C1361A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11 </w:t>
      </w:r>
      <w:r w:rsidR="0055549A">
        <w:rPr>
          <w:sz w:val="20"/>
          <w:szCs w:val="20"/>
        </w:rPr>
        <w:t xml:space="preserve">Senior Design, </w:t>
      </w:r>
      <w:r w:rsidR="004318AE">
        <w:rPr>
          <w:sz w:val="20"/>
          <w:szCs w:val="20"/>
        </w:rPr>
        <w:t>Excellent Award</w:t>
      </w:r>
    </w:p>
    <w:p w14:paraId="4489AB96" w14:textId="3219951D" w:rsidR="009B3F6C" w:rsidRPr="00C1361A" w:rsidRDefault="00DE29B9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0 </w:t>
      </w:r>
      <w:r w:rsidR="004318AE" w:rsidRPr="004318AE">
        <w:rPr>
          <w:sz w:val="20"/>
          <w:szCs w:val="20"/>
        </w:rPr>
        <w:t>Excellent Student Leadership Award</w:t>
      </w:r>
    </w:p>
    <w:p w14:paraId="70885F9F" w14:textId="0CAE9A40" w:rsidR="009B3F6C" w:rsidRPr="005E6B74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10 </w:t>
      </w:r>
      <w:r w:rsidR="004318AE">
        <w:rPr>
          <w:sz w:val="20"/>
          <w:szCs w:val="20"/>
        </w:rPr>
        <w:t>First Tier Scholarship</w:t>
      </w:r>
    </w:p>
    <w:p w14:paraId="4CC73CF4" w14:textId="12D182BE" w:rsidR="005E6B74" w:rsidRPr="005E6B74" w:rsidRDefault="00DE29B9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9 </w:t>
      </w:r>
      <w:r w:rsidR="005E6B74" w:rsidRPr="00C1361A">
        <w:rPr>
          <w:sz w:val="20"/>
          <w:szCs w:val="20"/>
        </w:rPr>
        <w:t xml:space="preserve">Excellence </w:t>
      </w:r>
      <w:r w:rsidR="005E6B74">
        <w:rPr>
          <w:sz w:val="20"/>
          <w:szCs w:val="20"/>
        </w:rPr>
        <w:t>team a</w:t>
      </w:r>
      <w:r w:rsidR="005E6B74" w:rsidRPr="009B3F6C">
        <w:rPr>
          <w:sz w:val="20"/>
          <w:szCs w:val="20"/>
        </w:rPr>
        <w:t>ward</w:t>
      </w:r>
      <w:r w:rsidR="005E6B74">
        <w:rPr>
          <w:sz w:val="20"/>
          <w:szCs w:val="20"/>
        </w:rPr>
        <w:t>,</w:t>
      </w:r>
      <w:r w:rsidR="005E6B74" w:rsidRPr="004318AE">
        <w:rPr>
          <w:sz w:val="20"/>
          <w:szCs w:val="20"/>
        </w:rPr>
        <w:t xml:space="preserve"> </w:t>
      </w:r>
      <w:r w:rsidR="005E6B74" w:rsidRPr="00C1361A">
        <w:rPr>
          <w:sz w:val="20"/>
          <w:szCs w:val="20"/>
        </w:rPr>
        <w:t>Jiangsu College Students Street Dancing</w:t>
      </w:r>
      <w:r w:rsidR="005E6B74">
        <w:rPr>
          <w:sz w:val="20"/>
          <w:szCs w:val="20"/>
        </w:rPr>
        <w:t xml:space="preserve"> Competition </w:t>
      </w:r>
      <w:r w:rsidR="00AC70BB">
        <w:rPr>
          <w:sz w:val="20"/>
          <w:szCs w:val="20"/>
        </w:rPr>
        <w:t>(Popping)</w:t>
      </w:r>
    </w:p>
    <w:p w14:paraId="3AC95790" w14:textId="63F1AA8F" w:rsidR="004318AE" w:rsidRPr="00C1361A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08 </w:t>
      </w:r>
      <w:r w:rsidR="004318AE">
        <w:rPr>
          <w:sz w:val="20"/>
          <w:szCs w:val="20"/>
        </w:rPr>
        <w:t>Third Tier Scholarshi</w:t>
      </w:r>
      <w:r>
        <w:rPr>
          <w:sz w:val="20"/>
          <w:szCs w:val="20"/>
        </w:rPr>
        <w:t>p</w:t>
      </w:r>
    </w:p>
    <w:p w14:paraId="124AD1F1" w14:textId="21365E48" w:rsidR="0049752D" w:rsidRPr="00884CF4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07 </w:t>
      </w:r>
      <w:r w:rsidR="004318AE">
        <w:rPr>
          <w:sz w:val="20"/>
          <w:szCs w:val="20"/>
        </w:rPr>
        <w:t>Talent Star</w:t>
      </w:r>
      <w:r w:rsidR="00B42A8A">
        <w:rPr>
          <w:sz w:val="20"/>
          <w:szCs w:val="20"/>
        </w:rPr>
        <w:t xml:space="preserve"> at College May Festival </w:t>
      </w:r>
    </w:p>
    <w:p w14:paraId="26001C71" w14:textId="77777777" w:rsidR="00A31D8F" w:rsidRDefault="00A31D8F" w:rsidP="0049752D">
      <w:pPr>
        <w:spacing w:after="0" w:line="240" w:lineRule="auto"/>
        <w:rPr>
          <w:b/>
          <w:sz w:val="20"/>
          <w:szCs w:val="24"/>
          <w:u w:val="single"/>
        </w:rPr>
      </w:pPr>
    </w:p>
    <w:p w14:paraId="54A3B449" w14:textId="77777777" w:rsidR="00037FF5" w:rsidRDefault="00037FF5" w:rsidP="00521D03">
      <w:pPr>
        <w:spacing w:after="0" w:line="240" w:lineRule="auto"/>
        <w:rPr>
          <w:b/>
          <w:sz w:val="20"/>
          <w:szCs w:val="20"/>
          <w:u w:val="single"/>
        </w:rPr>
      </w:pPr>
    </w:p>
    <w:p w14:paraId="75F8915C" w14:textId="64A14FCD" w:rsidR="00457A6A" w:rsidRDefault="00457A6A" w:rsidP="00521D03">
      <w:pPr>
        <w:spacing w:after="0" w:line="240" w:lineRule="auto"/>
        <w:rPr>
          <w:b/>
          <w:szCs w:val="24"/>
        </w:rPr>
      </w:pPr>
      <w:r>
        <w:rPr>
          <w:b/>
          <w:szCs w:val="24"/>
        </w:rPr>
        <w:t>ACADEMIC AND PROFESSIONAL SERVICE</w:t>
      </w:r>
    </w:p>
    <w:p w14:paraId="1B7F678E" w14:textId="3173A849" w:rsidR="00457A6A" w:rsidRDefault="00457A6A" w:rsidP="00521D03">
      <w:pPr>
        <w:spacing w:after="0" w:line="240" w:lineRule="auto"/>
        <w:rPr>
          <w:b/>
          <w:szCs w:val="24"/>
        </w:rPr>
      </w:pPr>
    </w:p>
    <w:p w14:paraId="3D0BBC1B" w14:textId="69E35812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E</w:t>
      </w:r>
      <w:r w:rsidR="009F0A09">
        <w:rPr>
          <w:bCs/>
          <w:sz w:val="20"/>
          <w:szCs w:val="20"/>
        </w:rPr>
        <w:t>xpert Systems with Applications</w:t>
      </w:r>
      <w:r w:rsidRPr="00E94600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8 – present</w:t>
      </w:r>
    </w:p>
    <w:p w14:paraId="5C18ED9D" w14:textId="654E68E3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International Conference on</w:t>
      </w:r>
      <w:r w:rsidR="009F0A09">
        <w:rPr>
          <w:bCs/>
          <w:sz w:val="20"/>
          <w:szCs w:val="20"/>
        </w:rPr>
        <w:t xml:space="preserve"> Robotics and Automation (ICRA)</w:t>
      </w:r>
      <w:r w:rsidRPr="00E94600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8 – present</w:t>
      </w:r>
    </w:p>
    <w:p w14:paraId="658074FA" w14:textId="77C0B51B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Journal of</w:t>
      </w:r>
      <w:r w:rsidR="009F0A09">
        <w:rPr>
          <w:bCs/>
          <w:sz w:val="20"/>
          <w:szCs w:val="20"/>
        </w:rPr>
        <w:t xml:space="preserve"> Intelligent &amp; Robotic Systems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6 – present</w:t>
      </w:r>
    </w:p>
    <w:p w14:paraId="0B5B0895" w14:textId="4CEA9560" w:rsidR="00E94600" w:rsidRPr="004A6CE3" w:rsidRDefault="004A6CE3" w:rsidP="004A6CE3">
      <w:pPr>
        <w:spacing w:after="0" w:line="240" w:lineRule="auto"/>
        <w:ind w:left="360"/>
        <w:rPr>
          <w:bCs/>
          <w:sz w:val="20"/>
          <w:szCs w:val="20"/>
        </w:rPr>
      </w:pPr>
      <w:r w:rsidRPr="004A6CE3">
        <w:rPr>
          <w:bCs/>
          <w:sz w:val="20"/>
          <w:szCs w:val="20"/>
        </w:rPr>
        <w:t>Tour Guide for Social</w:t>
      </w:r>
      <w:r w:rsidR="009F0A09">
        <w:rPr>
          <w:bCs/>
          <w:sz w:val="20"/>
          <w:szCs w:val="20"/>
        </w:rPr>
        <w:t xml:space="preserve"> Robots and Computer Vision Lab</w:t>
      </w:r>
      <w:r w:rsidRPr="004A6CE3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4A6CE3">
        <w:rPr>
          <w:bCs/>
          <w:sz w:val="20"/>
          <w:szCs w:val="20"/>
        </w:rPr>
        <w:t>2015 - present</w:t>
      </w:r>
    </w:p>
    <w:p w14:paraId="055110B9" w14:textId="77777777" w:rsidR="00457A6A" w:rsidRDefault="00457A6A" w:rsidP="00521D03">
      <w:pPr>
        <w:spacing w:after="0" w:line="240" w:lineRule="auto"/>
        <w:rPr>
          <w:b/>
          <w:szCs w:val="24"/>
        </w:rPr>
      </w:pPr>
    </w:p>
    <w:p w14:paraId="62C1897F" w14:textId="77777777" w:rsidR="000C5A09" w:rsidRDefault="000C5A09" w:rsidP="00521D03">
      <w:pPr>
        <w:spacing w:after="0" w:line="240" w:lineRule="auto"/>
        <w:rPr>
          <w:b/>
          <w:szCs w:val="24"/>
        </w:rPr>
      </w:pPr>
    </w:p>
    <w:p w14:paraId="4A7A0D77" w14:textId="5F412F54" w:rsidR="00521D03" w:rsidRPr="0003337A" w:rsidRDefault="002B1AED" w:rsidP="00521D03">
      <w:pPr>
        <w:spacing w:after="0" w:line="240" w:lineRule="auto"/>
        <w:rPr>
          <w:b/>
          <w:szCs w:val="24"/>
        </w:rPr>
      </w:pPr>
      <w:r w:rsidRPr="0003337A">
        <w:rPr>
          <w:b/>
          <w:szCs w:val="24"/>
        </w:rPr>
        <w:t>ADDITIONAL SKILLS</w:t>
      </w:r>
      <w:r w:rsidR="002D0088">
        <w:rPr>
          <w:b/>
          <w:szCs w:val="24"/>
        </w:rPr>
        <w:t xml:space="preserve"> AND ART PERFORMANCE</w:t>
      </w:r>
    </w:p>
    <w:p w14:paraId="1478432D" w14:textId="77777777" w:rsidR="002B1AED" w:rsidRPr="00155542" w:rsidRDefault="002B1AED" w:rsidP="00521D03">
      <w:pPr>
        <w:spacing w:after="0" w:line="240" w:lineRule="auto"/>
        <w:rPr>
          <w:b/>
          <w:sz w:val="20"/>
          <w:szCs w:val="20"/>
        </w:rPr>
      </w:pPr>
    </w:p>
    <w:p w14:paraId="034BCE16" w14:textId="4299523D" w:rsidR="00B23F40" w:rsidRDefault="00B23F40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9 | Interpreter of Animal Care Systems at </w:t>
      </w:r>
      <w:r w:rsidRPr="00B23F40">
        <w:rPr>
          <w:i/>
          <w:sz w:val="20"/>
          <w:szCs w:val="20"/>
        </w:rPr>
        <w:t>American Association for Laboratory Animal Science</w:t>
      </w:r>
      <w:r>
        <w:rPr>
          <w:sz w:val="20"/>
          <w:szCs w:val="20"/>
        </w:rPr>
        <w:t xml:space="preserve"> (AALAS)</w:t>
      </w:r>
    </w:p>
    <w:p w14:paraId="1C290C83" w14:textId="441C1AF2" w:rsidR="006E4844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5 – Present | </w:t>
      </w:r>
      <w:r w:rsidR="006E4844">
        <w:rPr>
          <w:sz w:val="20"/>
          <w:szCs w:val="20"/>
        </w:rPr>
        <w:t>DU ROBOCUP Club</w:t>
      </w:r>
      <w:r w:rsidR="00D32CED">
        <w:rPr>
          <w:sz w:val="20"/>
          <w:szCs w:val="20"/>
        </w:rPr>
        <w:t xml:space="preserve"> - </w:t>
      </w:r>
      <w:r w:rsidR="006E4844">
        <w:rPr>
          <w:sz w:val="20"/>
          <w:szCs w:val="20"/>
        </w:rPr>
        <w:t>Vice President</w:t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</w:p>
    <w:p w14:paraId="47636838" w14:textId="05429A2C" w:rsidR="00521D03" w:rsidRPr="003B73BC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2012 – 2016 | </w:t>
      </w:r>
      <w:r w:rsidR="002E650E">
        <w:rPr>
          <w:sz w:val="20"/>
          <w:szCs w:val="20"/>
        </w:rPr>
        <w:t>DU Club Badminton</w:t>
      </w:r>
      <w:r w:rsidR="00D32CED">
        <w:rPr>
          <w:sz w:val="20"/>
          <w:szCs w:val="20"/>
        </w:rPr>
        <w:t xml:space="preserve"> - </w:t>
      </w:r>
      <w:r w:rsidR="002E650E">
        <w:rPr>
          <w:sz w:val="20"/>
          <w:szCs w:val="20"/>
        </w:rPr>
        <w:t>Founder</w:t>
      </w:r>
      <w:r w:rsidR="00633B17">
        <w:rPr>
          <w:sz w:val="20"/>
          <w:szCs w:val="20"/>
        </w:rPr>
        <w:t>, President</w:t>
      </w:r>
      <w:r w:rsidR="00521D03">
        <w:rPr>
          <w:sz w:val="20"/>
          <w:szCs w:val="20"/>
        </w:rPr>
        <w:t xml:space="preserve">                                             </w:t>
      </w:r>
      <w:r w:rsidR="0008341E">
        <w:rPr>
          <w:sz w:val="20"/>
          <w:szCs w:val="20"/>
        </w:rPr>
        <w:tab/>
      </w:r>
    </w:p>
    <w:p w14:paraId="4BA20BF4" w14:textId="67214A45" w:rsidR="00521D03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7 – 2011 | </w:t>
      </w:r>
      <w:r w:rsidR="002E650E">
        <w:rPr>
          <w:sz w:val="20"/>
          <w:szCs w:val="20"/>
        </w:rPr>
        <w:t>Guitar Club</w:t>
      </w:r>
      <w:r w:rsidR="00521D03">
        <w:rPr>
          <w:sz w:val="20"/>
          <w:szCs w:val="20"/>
        </w:rPr>
        <w:t xml:space="preserve"> </w:t>
      </w:r>
      <w:r w:rsidR="006E4844">
        <w:rPr>
          <w:sz w:val="20"/>
          <w:szCs w:val="20"/>
        </w:rPr>
        <w:t>-</w:t>
      </w:r>
      <w:r w:rsidR="0008341E">
        <w:rPr>
          <w:sz w:val="20"/>
          <w:szCs w:val="20"/>
        </w:rPr>
        <w:t xml:space="preserve"> Band Lead and Talent Star award </w:t>
      </w:r>
      <w:r w:rsidR="00521D03">
        <w:rPr>
          <w:sz w:val="20"/>
          <w:szCs w:val="20"/>
        </w:rPr>
        <w:t xml:space="preserve">   </w:t>
      </w:r>
      <w:r w:rsidR="002E650E">
        <w:rPr>
          <w:sz w:val="20"/>
          <w:szCs w:val="20"/>
        </w:rPr>
        <w:t xml:space="preserve">   </w:t>
      </w:r>
      <w:r w:rsidR="005F489D">
        <w:rPr>
          <w:sz w:val="20"/>
          <w:szCs w:val="20"/>
        </w:rPr>
        <w:tab/>
      </w:r>
      <w:r w:rsidR="005F489D">
        <w:rPr>
          <w:sz w:val="20"/>
          <w:szCs w:val="20"/>
        </w:rPr>
        <w:tab/>
      </w:r>
      <w:r w:rsidR="005F489D">
        <w:rPr>
          <w:sz w:val="20"/>
          <w:szCs w:val="20"/>
        </w:rPr>
        <w:tab/>
      </w:r>
    </w:p>
    <w:p w14:paraId="09DAF45C" w14:textId="38BD685E" w:rsidR="004D6624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8 – 2010 | </w:t>
      </w:r>
      <w:r w:rsidR="005F489D">
        <w:rPr>
          <w:sz w:val="20"/>
          <w:szCs w:val="20"/>
        </w:rPr>
        <w:t xml:space="preserve">Student Association </w:t>
      </w:r>
      <w:r w:rsidR="006E4844">
        <w:rPr>
          <w:sz w:val="20"/>
          <w:szCs w:val="20"/>
        </w:rPr>
        <w:t>-</w:t>
      </w:r>
      <w:r w:rsidR="002B6A45">
        <w:rPr>
          <w:sz w:val="20"/>
          <w:szCs w:val="20"/>
        </w:rPr>
        <w:t xml:space="preserve"> </w:t>
      </w:r>
      <w:r w:rsidR="005F489D">
        <w:rPr>
          <w:sz w:val="20"/>
          <w:szCs w:val="20"/>
        </w:rPr>
        <w:t xml:space="preserve">Entertainment Department </w:t>
      </w:r>
      <w:r w:rsidR="005F489D" w:rsidRPr="0008341E">
        <w:rPr>
          <w:sz w:val="20"/>
          <w:szCs w:val="20"/>
        </w:rPr>
        <w:t>Director</w:t>
      </w:r>
    </w:p>
    <w:p w14:paraId="5559BD4E" w14:textId="0301FCFB" w:rsidR="002D0088" w:rsidRDefault="002D0088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1 – 2012 | Late Night @ DU “</w:t>
      </w:r>
      <w:proofErr w:type="spellStart"/>
      <w:r>
        <w:rPr>
          <w:sz w:val="20"/>
          <w:szCs w:val="20"/>
        </w:rPr>
        <w:t>Unpluged</w:t>
      </w:r>
      <w:proofErr w:type="spellEnd"/>
      <w:r>
        <w:rPr>
          <w:sz w:val="20"/>
          <w:szCs w:val="20"/>
        </w:rPr>
        <w:t>”</w:t>
      </w:r>
      <w:r w:rsidR="000C0505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0C0505">
        <w:rPr>
          <w:rFonts w:hint="eastAsia"/>
          <w:sz w:val="20"/>
          <w:szCs w:val="20"/>
          <w:lang w:eastAsia="zh-CN"/>
        </w:rPr>
        <w:t>Special</w:t>
      </w:r>
      <w:r w:rsidR="000C0505">
        <w:rPr>
          <w:sz w:val="20"/>
          <w:szCs w:val="20"/>
          <w:lang w:eastAsia="zh-CN"/>
        </w:rPr>
        <w:t xml:space="preserve"> Guest, </w:t>
      </w:r>
      <w:proofErr w:type="spellStart"/>
      <w:r w:rsidR="007537FF">
        <w:rPr>
          <w:sz w:val="20"/>
          <w:szCs w:val="20"/>
        </w:rPr>
        <w:t>FingerStyle</w:t>
      </w:r>
      <w:proofErr w:type="spellEnd"/>
      <w:r w:rsidR="007537FF">
        <w:rPr>
          <w:sz w:val="20"/>
          <w:szCs w:val="20"/>
        </w:rPr>
        <w:t xml:space="preserve"> </w:t>
      </w:r>
      <w:r>
        <w:rPr>
          <w:sz w:val="20"/>
          <w:szCs w:val="20"/>
        </w:rPr>
        <w:t>Acoustic Guitar Solo</w:t>
      </w:r>
    </w:p>
    <w:p w14:paraId="4A4F77B7" w14:textId="2520ADA5" w:rsidR="002D0088" w:rsidRPr="00884CF4" w:rsidRDefault="002D0088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7 – 2011 | </w:t>
      </w:r>
      <w:r w:rsidR="0071167B">
        <w:rPr>
          <w:sz w:val="20"/>
          <w:szCs w:val="20"/>
        </w:rPr>
        <w:t xml:space="preserve">All </w:t>
      </w:r>
      <w:r>
        <w:rPr>
          <w:sz w:val="20"/>
          <w:szCs w:val="20"/>
        </w:rPr>
        <w:t>Festival Entertainment Show Coordinator and Music Band Rhythm Guitar</w:t>
      </w:r>
    </w:p>
    <w:p w14:paraId="196ED6D8" w14:textId="77777777" w:rsidR="00037FF5" w:rsidRDefault="00037FF5" w:rsidP="00C1361A">
      <w:pPr>
        <w:spacing w:after="0" w:line="240" w:lineRule="auto"/>
        <w:rPr>
          <w:b/>
          <w:sz w:val="20"/>
          <w:szCs w:val="20"/>
          <w:u w:val="single"/>
        </w:rPr>
      </w:pPr>
    </w:p>
    <w:p w14:paraId="2FF53DB5" w14:textId="77777777" w:rsidR="00191D4C" w:rsidRDefault="00191D4C" w:rsidP="00582318">
      <w:pPr>
        <w:rPr>
          <w:b/>
          <w:szCs w:val="24"/>
        </w:rPr>
      </w:pPr>
    </w:p>
    <w:p w14:paraId="489A5250" w14:textId="57D3AE92" w:rsidR="00582318" w:rsidRPr="00CE70A0" w:rsidRDefault="00582318" w:rsidP="00582318">
      <w:pPr>
        <w:rPr>
          <w:b/>
          <w:szCs w:val="24"/>
          <w:lang w:eastAsia="zh-CN"/>
        </w:rPr>
      </w:pPr>
      <w:r w:rsidRPr="00CE70A0">
        <w:rPr>
          <w:b/>
          <w:szCs w:val="24"/>
        </w:rPr>
        <w:t>REFERENCES</w:t>
      </w:r>
    </w:p>
    <w:p w14:paraId="63549EBA" w14:textId="3204F26E" w:rsidR="00582318" w:rsidRPr="0091532A" w:rsidRDefault="00582318" w:rsidP="00C1361A">
      <w:pPr>
        <w:numPr>
          <w:ilvl w:val="0"/>
          <w:numId w:val="7"/>
        </w:numPr>
        <w:rPr>
          <w:sz w:val="20"/>
          <w:szCs w:val="20"/>
        </w:rPr>
      </w:pPr>
      <w:r w:rsidRPr="0091532A">
        <w:rPr>
          <w:sz w:val="20"/>
          <w:szCs w:val="20"/>
        </w:rPr>
        <w:t>P</w:t>
      </w:r>
      <w:r w:rsidR="00416798" w:rsidRPr="0091532A">
        <w:rPr>
          <w:sz w:val="20"/>
          <w:szCs w:val="20"/>
        </w:rPr>
        <w:t>rof. M</w:t>
      </w:r>
      <w:r w:rsidR="0075528E" w:rsidRPr="0091532A">
        <w:rPr>
          <w:sz w:val="20"/>
          <w:szCs w:val="20"/>
        </w:rPr>
        <w:t>ohammad</w:t>
      </w:r>
      <w:r w:rsidR="009A0963" w:rsidRPr="0091532A">
        <w:rPr>
          <w:sz w:val="20"/>
          <w:szCs w:val="20"/>
        </w:rPr>
        <w:t xml:space="preserve"> H. </w:t>
      </w:r>
      <w:proofErr w:type="spellStart"/>
      <w:r w:rsidR="00416798" w:rsidRPr="0091532A">
        <w:rPr>
          <w:sz w:val="20"/>
          <w:szCs w:val="20"/>
        </w:rPr>
        <w:t>Mahoor</w:t>
      </w:r>
      <w:proofErr w:type="spellEnd"/>
      <w:r w:rsidRPr="0091532A">
        <w:rPr>
          <w:sz w:val="20"/>
          <w:szCs w:val="20"/>
        </w:rPr>
        <w:br/>
        <w:t>Professor, Dept. of Electrical and Computer Engineering, Unive</w:t>
      </w:r>
      <w:r w:rsidR="00B023C8" w:rsidRPr="0091532A">
        <w:rPr>
          <w:sz w:val="20"/>
          <w:szCs w:val="20"/>
        </w:rPr>
        <w:t>rsity of Denver</w:t>
      </w:r>
      <w:r w:rsidR="00B023C8" w:rsidRPr="0091532A">
        <w:rPr>
          <w:sz w:val="20"/>
          <w:szCs w:val="20"/>
        </w:rPr>
        <w:br/>
        <w:t>303-871-3745</w:t>
      </w:r>
      <w:r w:rsidR="00B023C8" w:rsidRPr="0091532A">
        <w:rPr>
          <w:sz w:val="20"/>
          <w:szCs w:val="20"/>
        </w:rPr>
        <w:br/>
      </w:r>
      <w:hyperlink r:id="rId16" w:history="1">
        <w:r w:rsidR="00D565CF" w:rsidRPr="00527F41">
          <w:rPr>
            <w:rStyle w:val="Hyperlink"/>
            <w:sz w:val="20"/>
            <w:szCs w:val="20"/>
          </w:rPr>
          <w:t>mmahoor@du.edu</w:t>
        </w:r>
      </w:hyperlink>
    </w:p>
    <w:p w14:paraId="7748C23B" w14:textId="166382CC" w:rsidR="00EE6E39" w:rsidRPr="003F4728" w:rsidRDefault="00EE6E39" w:rsidP="00EE6E39">
      <w:pPr>
        <w:numPr>
          <w:ilvl w:val="0"/>
          <w:numId w:val="7"/>
        </w:numPr>
        <w:rPr>
          <w:rStyle w:val="Hyperlink"/>
          <w:color w:val="auto"/>
          <w:sz w:val="20"/>
          <w:szCs w:val="20"/>
          <w:u w:val="none"/>
        </w:rPr>
      </w:pPr>
      <w:r w:rsidRPr="0091532A">
        <w:rPr>
          <w:sz w:val="20"/>
          <w:szCs w:val="20"/>
        </w:rPr>
        <w:t xml:space="preserve">Prof. </w:t>
      </w:r>
      <w:proofErr w:type="spellStart"/>
      <w:r w:rsidRPr="0091532A">
        <w:rPr>
          <w:sz w:val="20"/>
          <w:szCs w:val="20"/>
        </w:rPr>
        <w:t>Kimon</w:t>
      </w:r>
      <w:proofErr w:type="spellEnd"/>
      <w:r w:rsidRPr="0091532A">
        <w:rPr>
          <w:sz w:val="20"/>
          <w:szCs w:val="20"/>
        </w:rPr>
        <w:t xml:space="preserve"> P. </w:t>
      </w:r>
      <w:proofErr w:type="spellStart"/>
      <w:r w:rsidRPr="0091532A">
        <w:rPr>
          <w:sz w:val="20"/>
          <w:szCs w:val="20"/>
        </w:rPr>
        <w:t>Valavanis</w:t>
      </w:r>
      <w:proofErr w:type="spellEnd"/>
      <w:r w:rsidRPr="0091532A">
        <w:rPr>
          <w:sz w:val="20"/>
          <w:szCs w:val="20"/>
        </w:rPr>
        <w:br/>
        <w:t>Professor, Dept. of Electrical and Computer Engineering, Un</w:t>
      </w:r>
      <w:r w:rsidR="009A0963" w:rsidRPr="0091532A">
        <w:rPr>
          <w:sz w:val="20"/>
          <w:szCs w:val="20"/>
        </w:rPr>
        <w:t>iversity of Denver</w:t>
      </w:r>
      <w:r w:rsidR="009A0963" w:rsidRPr="0091532A">
        <w:rPr>
          <w:sz w:val="20"/>
          <w:szCs w:val="20"/>
        </w:rPr>
        <w:br/>
        <w:t>303-871-2586</w:t>
      </w:r>
      <w:r w:rsidRPr="0091532A">
        <w:rPr>
          <w:sz w:val="20"/>
          <w:szCs w:val="20"/>
        </w:rPr>
        <w:br/>
      </w:r>
      <w:hyperlink r:id="rId17" w:history="1">
        <w:r w:rsidR="00FE5507" w:rsidRPr="0091532A">
          <w:rPr>
            <w:rStyle w:val="Hyperlink"/>
            <w:color w:val="auto"/>
            <w:sz w:val="20"/>
            <w:szCs w:val="20"/>
          </w:rPr>
          <w:t>kvalavan@cs.du.edu</w:t>
        </w:r>
      </w:hyperlink>
    </w:p>
    <w:p w14:paraId="029D7F24" w14:textId="28597122" w:rsidR="003F4728" w:rsidRDefault="003F4728" w:rsidP="003F4728">
      <w:pPr>
        <w:numPr>
          <w:ilvl w:val="0"/>
          <w:numId w:val="7"/>
        </w:numPr>
        <w:spacing w:after="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 xml:space="preserve">Prof. Amin </w:t>
      </w:r>
      <w:proofErr w:type="spellStart"/>
      <w:r>
        <w:rPr>
          <w:rStyle w:val="Hyperlink"/>
          <w:color w:val="auto"/>
          <w:sz w:val="20"/>
          <w:szCs w:val="20"/>
          <w:u w:val="none"/>
        </w:rPr>
        <w:t>Khodaei</w:t>
      </w:r>
      <w:proofErr w:type="spellEnd"/>
    </w:p>
    <w:p w14:paraId="0A55E9EA" w14:textId="03F28D9C" w:rsid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Assoc</w:t>
      </w:r>
      <w:r w:rsidR="006B7130">
        <w:rPr>
          <w:rStyle w:val="Hyperlink"/>
          <w:color w:val="auto"/>
          <w:sz w:val="20"/>
          <w:szCs w:val="20"/>
          <w:u w:val="none"/>
        </w:rPr>
        <w:t>.</w:t>
      </w:r>
      <w:r>
        <w:rPr>
          <w:rStyle w:val="Hyperlink"/>
          <w:color w:val="auto"/>
          <w:sz w:val="20"/>
          <w:szCs w:val="20"/>
          <w:u w:val="none"/>
        </w:rPr>
        <w:t xml:space="preserve"> Professor, Chair of Dept. of Electrical and Computer Engineering, University of Denver</w:t>
      </w:r>
    </w:p>
    <w:p w14:paraId="41A9631B" w14:textId="5D7FB028" w:rsid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303-871-2481</w:t>
      </w:r>
    </w:p>
    <w:p w14:paraId="0695CAB2" w14:textId="1CAC7272" w:rsidR="003F4728" w:rsidRPr="00385186" w:rsidRDefault="00076349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hyperlink r:id="rId18" w:history="1">
        <w:r w:rsidR="003F4728" w:rsidRPr="00385186">
          <w:rPr>
            <w:rStyle w:val="Hyperlink"/>
            <w:color w:val="auto"/>
            <w:sz w:val="20"/>
            <w:szCs w:val="20"/>
          </w:rPr>
          <w:t>amin.khodaei@du.edu</w:t>
        </w:r>
      </w:hyperlink>
    </w:p>
    <w:p w14:paraId="1EAF3CEF" w14:textId="77777777" w:rsidR="003F4728" w:rsidRP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</w:p>
    <w:p w14:paraId="094B754D" w14:textId="4C116DCE" w:rsidR="00A31D8F" w:rsidRDefault="00A31D8F" w:rsidP="00621644">
      <w:pPr>
        <w:numPr>
          <w:ilvl w:val="0"/>
          <w:numId w:val="7"/>
        </w:numPr>
        <w:spacing w:after="0"/>
        <w:rPr>
          <w:sz w:val="20"/>
          <w:szCs w:val="20"/>
        </w:rPr>
      </w:pPr>
      <w:r>
        <w:rPr>
          <w:sz w:val="20"/>
          <w:szCs w:val="20"/>
        </w:rPr>
        <w:t>Prof. Timothy</w:t>
      </w:r>
      <w:r w:rsidR="00621644">
        <w:rPr>
          <w:sz w:val="20"/>
          <w:szCs w:val="20"/>
        </w:rPr>
        <w:t xml:space="preserve"> D. Sweeny</w:t>
      </w:r>
    </w:p>
    <w:p w14:paraId="53AE43BD" w14:textId="3AC2F86E" w:rsidR="00621644" w:rsidRDefault="00621644" w:rsidP="00621644">
      <w:pPr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Assi</w:t>
      </w:r>
      <w:r w:rsidR="006B7130">
        <w:rPr>
          <w:sz w:val="20"/>
          <w:szCs w:val="20"/>
        </w:rPr>
        <w:t>st.</w:t>
      </w:r>
      <w:r>
        <w:rPr>
          <w:sz w:val="20"/>
          <w:szCs w:val="20"/>
        </w:rPr>
        <w:t xml:space="preserve"> Professor, Dept. of Psychology, University of Denver</w:t>
      </w:r>
    </w:p>
    <w:p w14:paraId="052AEEA0" w14:textId="71BABCA5" w:rsidR="00621644" w:rsidRDefault="00621644" w:rsidP="00621644">
      <w:pPr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303-871-2191</w:t>
      </w:r>
    </w:p>
    <w:p w14:paraId="23E40818" w14:textId="05D46D1D" w:rsidR="00621644" w:rsidRDefault="00076349" w:rsidP="00621644">
      <w:pPr>
        <w:spacing w:after="0" w:line="240" w:lineRule="auto"/>
        <w:ind w:left="720"/>
        <w:rPr>
          <w:sz w:val="20"/>
          <w:szCs w:val="20"/>
        </w:rPr>
      </w:pPr>
      <w:hyperlink r:id="rId19" w:history="1">
        <w:r w:rsidR="00621644" w:rsidRPr="003F4728">
          <w:rPr>
            <w:rStyle w:val="Hyperlink"/>
            <w:color w:val="auto"/>
            <w:sz w:val="20"/>
            <w:szCs w:val="20"/>
          </w:rPr>
          <w:t>timothy.sweeny@du.edu</w:t>
        </w:r>
      </w:hyperlink>
    </w:p>
    <w:p w14:paraId="416A9AD2" w14:textId="31C2475A" w:rsidR="006B7130" w:rsidRDefault="006B7130" w:rsidP="00621644">
      <w:pPr>
        <w:spacing w:after="0" w:line="240" w:lineRule="auto"/>
        <w:ind w:left="720"/>
        <w:rPr>
          <w:sz w:val="20"/>
          <w:szCs w:val="20"/>
        </w:rPr>
      </w:pPr>
    </w:p>
    <w:p w14:paraId="0538121A" w14:textId="7A5CF81F" w:rsidR="006B7130" w:rsidRDefault="006B7130" w:rsidP="006B7130">
      <w:pPr>
        <w:pStyle w:val="ListParagraph"/>
        <w:numPr>
          <w:ilvl w:val="0"/>
          <w:numId w:val="1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rof. Anibal Gutierrez</w:t>
      </w:r>
    </w:p>
    <w:p w14:paraId="5BA7B72B" w14:textId="0AB6A16C" w:rsidR="006B7130" w:rsidRDefault="006B7130" w:rsidP="006B7130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ssoc. Professor, Assistant Director, Center of Autism and Related Disabilities, University of Miami</w:t>
      </w:r>
    </w:p>
    <w:p w14:paraId="1B5B58AB" w14:textId="49003352" w:rsidR="006B7130" w:rsidRDefault="006B7130" w:rsidP="006B7130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305-284-3324</w:t>
      </w:r>
    </w:p>
    <w:p w14:paraId="27BDBF4F" w14:textId="1DC9ED2F" w:rsidR="006B7130" w:rsidRPr="006B7130" w:rsidRDefault="00076349" w:rsidP="006B7130">
      <w:pPr>
        <w:pStyle w:val="ListParagraph"/>
        <w:spacing w:after="0" w:line="240" w:lineRule="auto"/>
        <w:rPr>
          <w:sz w:val="20"/>
          <w:szCs w:val="20"/>
        </w:rPr>
      </w:pPr>
      <w:hyperlink r:id="rId20" w:history="1">
        <w:r w:rsidR="006B7130" w:rsidRPr="006B7130">
          <w:rPr>
            <w:rStyle w:val="Hyperlink"/>
            <w:color w:val="auto"/>
            <w:sz w:val="20"/>
            <w:szCs w:val="20"/>
          </w:rPr>
          <w:t>a.gutierrez5@miami.edu</w:t>
        </w:r>
      </w:hyperlink>
    </w:p>
    <w:p w14:paraId="7DC4937C" w14:textId="77777777" w:rsidR="00621644" w:rsidRPr="0091532A" w:rsidRDefault="00621644" w:rsidP="00BD7BF9">
      <w:pPr>
        <w:spacing w:after="0" w:line="240" w:lineRule="auto"/>
        <w:rPr>
          <w:sz w:val="20"/>
          <w:szCs w:val="20"/>
        </w:rPr>
      </w:pPr>
    </w:p>
    <w:p w14:paraId="3D503696" w14:textId="3AA4C775" w:rsidR="00EE6E39" w:rsidRPr="006C4C49" w:rsidRDefault="006C4C49" w:rsidP="006C4C49">
      <w:pPr>
        <w:pStyle w:val="ListParagraph"/>
        <w:numPr>
          <w:ilvl w:val="0"/>
          <w:numId w:val="7"/>
        </w:numPr>
        <w:spacing w:line="240" w:lineRule="auto"/>
        <w:rPr>
          <w:sz w:val="20"/>
          <w:szCs w:val="20"/>
        </w:rPr>
      </w:pPr>
      <w:r w:rsidRPr="006C4C49">
        <w:rPr>
          <w:rFonts w:hint="eastAsia"/>
          <w:sz w:val="20"/>
          <w:szCs w:val="20"/>
          <w:lang w:eastAsia="zh-CN"/>
        </w:rPr>
        <w:t xml:space="preserve">Axel </w:t>
      </w:r>
      <w:proofErr w:type="spellStart"/>
      <w:r w:rsidRPr="006C4C49">
        <w:rPr>
          <w:rFonts w:hint="eastAsia"/>
          <w:sz w:val="20"/>
          <w:szCs w:val="20"/>
          <w:lang w:eastAsia="zh-CN"/>
        </w:rPr>
        <w:t>Reitzig</w:t>
      </w:r>
      <w:proofErr w:type="spellEnd"/>
    </w:p>
    <w:p w14:paraId="4AA5185F" w14:textId="716F37E1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 xml:space="preserve">Robotics and Computer Science Coordinator, Innovation Center, St. </w:t>
      </w:r>
      <w:proofErr w:type="spellStart"/>
      <w:r w:rsidRPr="006C4C49">
        <w:rPr>
          <w:sz w:val="20"/>
          <w:szCs w:val="20"/>
        </w:rPr>
        <w:t>Vrain</w:t>
      </w:r>
      <w:proofErr w:type="spellEnd"/>
      <w:r w:rsidRPr="006C4C49">
        <w:rPr>
          <w:sz w:val="20"/>
          <w:szCs w:val="20"/>
        </w:rPr>
        <w:t xml:space="preserve"> Valley School District</w:t>
      </w:r>
    </w:p>
    <w:p w14:paraId="6B846392" w14:textId="49E1B88C" w:rsidR="00BD7BF9" w:rsidRDefault="00076349" w:rsidP="00BD7BF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1" w:history="1">
        <w:r w:rsidR="006C4C49" w:rsidRPr="006C4C49">
          <w:rPr>
            <w:rStyle w:val="Hyperlink"/>
            <w:color w:val="auto"/>
            <w:sz w:val="20"/>
            <w:szCs w:val="20"/>
          </w:rPr>
          <w:t>reitzig_axel@svvsd.org</w:t>
        </w:r>
      </w:hyperlink>
    </w:p>
    <w:p w14:paraId="7371C173" w14:textId="77777777" w:rsidR="00BD7BF9" w:rsidRPr="00BD7BF9" w:rsidRDefault="00BD7BF9" w:rsidP="00BD7BF9">
      <w:pPr>
        <w:pStyle w:val="ListParagraph"/>
        <w:spacing w:line="240" w:lineRule="auto"/>
        <w:rPr>
          <w:sz w:val="20"/>
          <w:szCs w:val="20"/>
          <w:u w:val="single"/>
        </w:rPr>
      </w:pPr>
    </w:p>
    <w:p w14:paraId="7441BB7B" w14:textId="77777777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</w:p>
    <w:p w14:paraId="18185C84" w14:textId="18229875" w:rsidR="006C4C49" w:rsidRPr="006C4C49" w:rsidRDefault="006C4C49" w:rsidP="006C4C49">
      <w:pPr>
        <w:pStyle w:val="ListParagraph"/>
        <w:numPr>
          <w:ilvl w:val="0"/>
          <w:numId w:val="7"/>
        </w:numPr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>Patty Quinones</w:t>
      </w:r>
    </w:p>
    <w:p w14:paraId="0D553017" w14:textId="1BD7E3D8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 xml:space="preserve">Assistant Superintendent, Innovation Center, St. </w:t>
      </w:r>
      <w:proofErr w:type="spellStart"/>
      <w:r w:rsidRPr="006C4C49">
        <w:rPr>
          <w:sz w:val="20"/>
          <w:szCs w:val="20"/>
        </w:rPr>
        <w:t>Vrain</w:t>
      </w:r>
      <w:proofErr w:type="spellEnd"/>
      <w:r w:rsidRPr="006C4C49">
        <w:rPr>
          <w:sz w:val="20"/>
          <w:szCs w:val="20"/>
        </w:rPr>
        <w:t xml:space="preserve"> Valley School District</w:t>
      </w:r>
    </w:p>
    <w:p w14:paraId="30828FEA" w14:textId="720EAAEF" w:rsidR="006C4C49" w:rsidRDefault="00076349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2" w:history="1">
        <w:r w:rsidR="006C4C49" w:rsidRPr="006C4C49">
          <w:rPr>
            <w:rStyle w:val="Hyperlink"/>
            <w:color w:val="auto"/>
            <w:sz w:val="20"/>
            <w:szCs w:val="20"/>
          </w:rPr>
          <w:t>quinones_patricia@svvsd.org</w:t>
        </w:r>
      </w:hyperlink>
    </w:p>
    <w:p w14:paraId="37C07BF3" w14:textId="77777777" w:rsidR="00BD7BF9" w:rsidRDefault="00BD7BF9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1152E035" w14:textId="33701B36" w:rsidR="00BD7BF9" w:rsidRDefault="00BD7BF9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6ED0A4CE" w14:textId="13D8DB6E" w:rsidR="00BD7BF9" w:rsidRPr="002A1F9D" w:rsidRDefault="00BD7BF9" w:rsidP="00BD7BF9">
      <w:pPr>
        <w:pStyle w:val="ListParagraph"/>
        <w:numPr>
          <w:ilvl w:val="0"/>
          <w:numId w:val="10"/>
        </w:numPr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>Jeffrey Lund</w:t>
      </w:r>
    </w:p>
    <w:p w14:paraId="5272CB46" w14:textId="14BD7D7C" w:rsidR="00BD7BF9" w:rsidRPr="002A1F9D" w:rsidRDefault="00BD7BF9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 xml:space="preserve">Founder, The TAJL Group </w:t>
      </w:r>
    </w:p>
    <w:p w14:paraId="0166D897" w14:textId="2CEF74D2" w:rsidR="00BD7BF9" w:rsidRPr="002A1F9D" w:rsidRDefault="00BD7BF9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 xml:space="preserve">Instruction Program </w:t>
      </w:r>
      <w:r w:rsidR="002A1F9D" w:rsidRPr="002A1F9D">
        <w:rPr>
          <w:rStyle w:val="Hyperlink"/>
          <w:color w:val="auto"/>
          <w:sz w:val="20"/>
          <w:szCs w:val="20"/>
          <w:u w:val="none"/>
        </w:rPr>
        <w:t>Consultant</w:t>
      </w:r>
      <w:r w:rsidRPr="002A1F9D">
        <w:rPr>
          <w:rStyle w:val="Hyperlink"/>
          <w:color w:val="auto"/>
          <w:sz w:val="20"/>
          <w:szCs w:val="20"/>
          <w:u w:val="none"/>
        </w:rPr>
        <w:t xml:space="preserve">, Innovation Center, ST. </w:t>
      </w:r>
      <w:proofErr w:type="spellStart"/>
      <w:r w:rsidRPr="002A1F9D">
        <w:rPr>
          <w:rStyle w:val="Hyperlink"/>
          <w:color w:val="auto"/>
          <w:sz w:val="20"/>
          <w:szCs w:val="20"/>
          <w:u w:val="none"/>
        </w:rPr>
        <w:t>Vrain</w:t>
      </w:r>
      <w:proofErr w:type="spellEnd"/>
      <w:r w:rsidRPr="002A1F9D">
        <w:rPr>
          <w:rStyle w:val="Hyperlink"/>
          <w:color w:val="auto"/>
          <w:sz w:val="20"/>
          <w:szCs w:val="20"/>
          <w:u w:val="none"/>
        </w:rPr>
        <w:t xml:space="preserve"> </w:t>
      </w:r>
      <w:r w:rsidR="002A1F9D" w:rsidRPr="002A1F9D">
        <w:rPr>
          <w:rStyle w:val="Hyperlink"/>
          <w:color w:val="auto"/>
          <w:sz w:val="20"/>
          <w:szCs w:val="20"/>
          <w:u w:val="none"/>
        </w:rPr>
        <w:t>Valley</w:t>
      </w:r>
      <w:r w:rsidRPr="002A1F9D">
        <w:rPr>
          <w:rStyle w:val="Hyperlink"/>
          <w:color w:val="auto"/>
          <w:sz w:val="20"/>
          <w:szCs w:val="20"/>
          <w:u w:val="none"/>
        </w:rPr>
        <w:t xml:space="preserve"> School District</w:t>
      </w:r>
    </w:p>
    <w:p w14:paraId="4F627534" w14:textId="1C98EE9B" w:rsidR="00BD7BF9" w:rsidRPr="002A1F9D" w:rsidRDefault="00076349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3" w:history="1">
        <w:r w:rsidR="002A1F9D" w:rsidRPr="002A1F9D">
          <w:rPr>
            <w:rStyle w:val="Hyperlink"/>
            <w:color w:val="auto"/>
            <w:sz w:val="20"/>
            <w:szCs w:val="20"/>
          </w:rPr>
          <w:t>lund_jeffrey@svvsd.org</w:t>
        </w:r>
      </w:hyperlink>
    </w:p>
    <w:p w14:paraId="49A17F97" w14:textId="77777777" w:rsidR="002A1F9D" w:rsidRDefault="002A1F9D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1660D40F" w14:textId="77777777" w:rsidR="00BD7BF9" w:rsidRPr="006C4C49" w:rsidRDefault="00BD7BF9" w:rsidP="006C4C49">
      <w:pPr>
        <w:pStyle w:val="ListParagraph"/>
        <w:spacing w:line="240" w:lineRule="auto"/>
        <w:rPr>
          <w:sz w:val="20"/>
          <w:szCs w:val="20"/>
        </w:rPr>
      </w:pPr>
    </w:p>
    <w:p w14:paraId="630165AA" w14:textId="77777777" w:rsidR="006C4C49" w:rsidRPr="006C4C49" w:rsidRDefault="006C4C49" w:rsidP="006C4C49">
      <w:pPr>
        <w:pStyle w:val="ListParagraph"/>
        <w:spacing w:line="240" w:lineRule="auto"/>
        <w:rPr>
          <w:color w:val="FF0000"/>
          <w:sz w:val="20"/>
          <w:szCs w:val="20"/>
        </w:rPr>
      </w:pPr>
    </w:p>
    <w:sectPr w:rsidR="006C4C49" w:rsidRPr="006C4C49" w:rsidSect="00950E2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2A3F6E" w14:textId="77777777" w:rsidR="00076349" w:rsidRDefault="00076349" w:rsidP="00451A07">
      <w:pPr>
        <w:spacing w:after="0" w:line="240" w:lineRule="auto"/>
      </w:pPr>
      <w:r>
        <w:separator/>
      </w:r>
    </w:p>
  </w:endnote>
  <w:endnote w:type="continuationSeparator" w:id="0">
    <w:p w14:paraId="1694FA4C" w14:textId="77777777" w:rsidR="00076349" w:rsidRDefault="00076349" w:rsidP="00451A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0EABA9" w14:textId="4A26E8B1" w:rsidR="006D3D96" w:rsidRDefault="006D3D96">
    <w:pPr>
      <w:pStyle w:val="Footer"/>
      <w:jc w:val="center"/>
    </w:pPr>
    <w:proofErr w:type="spellStart"/>
    <w:r w:rsidRPr="00F82E4A">
      <w:rPr>
        <w:color w:val="A6A6A6" w:themeColor="background1" w:themeShade="A6"/>
      </w:rPr>
      <w:t>Huanghao</w:t>
    </w:r>
    <w:proofErr w:type="spellEnd"/>
    <w:r w:rsidRPr="00F82E4A">
      <w:rPr>
        <w:color w:val="A6A6A6" w:themeColor="background1" w:themeShade="A6"/>
      </w:rPr>
      <w:t xml:space="preserve"> Feng | CV</w:t>
    </w:r>
    <w:r>
      <w:t xml:space="preserve"> </w:t>
    </w:r>
    <w:sdt>
      <w:sdtPr>
        <w:id w:val="-195956044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52BC9">
          <w:rPr>
            <w:noProof/>
          </w:rPr>
          <w:t>6</w:t>
        </w:r>
        <w:r>
          <w:rPr>
            <w:noProof/>
          </w:rPr>
          <w:fldChar w:fldCharType="end"/>
        </w:r>
      </w:sdtContent>
    </w:sdt>
  </w:p>
  <w:p w14:paraId="16F02608" w14:textId="5535FBEE" w:rsidR="006D3D96" w:rsidRDefault="006D3D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2317B3" w14:textId="77777777" w:rsidR="00076349" w:rsidRDefault="00076349" w:rsidP="00451A07">
      <w:pPr>
        <w:spacing w:after="0" w:line="240" w:lineRule="auto"/>
      </w:pPr>
      <w:r>
        <w:separator/>
      </w:r>
    </w:p>
  </w:footnote>
  <w:footnote w:type="continuationSeparator" w:id="0">
    <w:p w14:paraId="57CD822B" w14:textId="77777777" w:rsidR="00076349" w:rsidRDefault="00076349" w:rsidP="00451A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D70589"/>
    <w:multiLevelType w:val="hybridMultilevel"/>
    <w:tmpl w:val="96FCB2A2"/>
    <w:lvl w:ilvl="0" w:tplc="77207546">
      <w:start w:val="201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D7A47"/>
    <w:multiLevelType w:val="hybridMultilevel"/>
    <w:tmpl w:val="9F46E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FA272E"/>
    <w:multiLevelType w:val="hybridMultilevel"/>
    <w:tmpl w:val="5888CC2C"/>
    <w:lvl w:ilvl="0" w:tplc="0898290E">
      <w:start w:val="2018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A25558"/>
    <w:multiLevelType w:val="hybridMultilevel"/>
    <w:tmpl w:val="2FF41DEA"/>
    <w:lvl w:ilvl="0" w:tplc="02388BFE">
      <w:start w:val="2015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C66228"/>
    <w:multiLevelType w:val="hybridMultilevel"/>
    <w:tmpl w:val="F856AB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176FC"/>
    <w:multiLevelType w:val="hybridMultilevel"/>
    <w:tmpl w:val="0012233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37BF6823"/>
    <w:multiLevelType w:val="hybridMultilevel"/>
    <w:tmpl w:val="2D0A656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3D3021D8"/>
    <w:multiLevelType w:val="hybridMultilevel"/>
    <w:tmpl w:val="4FD27F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C804D7"/>
    <w:multiLevelType w:val="hybridMultilevel"/>
    <w:tmpl w:val="AA9CC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601DD"/>
    <w:multiLevelType w:val="hybridMultilevel"/>
    <w:tmpl w:val="F340A748"/>
    <w:lvl w:ilvl="0" w:tplc="826AA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B7713D"/>
    <w:multiLevelType w:val="hybridMultilevel"/>
    <w:tmpl w:val="1CBA6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1A5536"/>
    <w:multiLevelType w:val="hybridMultilevel"/>
    <w:tmpl w:val="65F4E1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3EB36B3"/>
    <w:multiLevelType w:val="hybridMultilevel"/>
    <w:tmpl w:val="764A727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554C0825"/>
    <w:multiLevelType w:val="hybridMultilevel"/>
    <w:tmpl w:val="EFECBF1C"/>
    <w:lvl w:ilvl="0" w:tplc="938CF336">
      <w:start w:val="2017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AA07CB"/>
    <w:multiLevelType w:val="hybridMultilevel"/>
    <w:tmpl w:val="2DC64FA6"/>
    <w:lvl w:ilvl="0" w:tplc="0B681A1C">
      <w:start w:val="1"/>
      <w:numFmt w:val="bullet"/>
      <w:lvlText w:val=""/>
      <w:lvlJc w:val="left"/>
      <w:pPr>
        <w:tabs>
          <w:tab w:val="num" w:pos="360"/>
        </w:tabs>
        <w:ind w:left="360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AE1836"/>
    <w:multiLevelType w:val="hybridMultilevel"/>
    <w:tmpl w:val="142E91AC"/>
    <w:lvl w:ilvl="0" w:tplc="03CE5EC4">
      <w:start w:val="201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853258"/>
    <w:multiLevelType w:val="hybridMultilevel"/>
    <w:tmpl w:val="3AA41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1783D"/>
    <w:multiLevelType w:val="hybridMultilevel"/>
    <w:tmpl w:val="3900307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76B83383"/>
    <w:multiLevelType w:val="hybridMultilevel"/>
    <w:tmpl w:val="1A7EA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E97400"/>
    <w:multiLevelType w:val="hybridMultilevel"/>
    <w:tmpl w:val="0E1C937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0" w15:restartNumberingAfterBreak="0">
    <w:nsid w:val="7F025593"/>
    <w:multiLevelType w:val="hybridMultilevel"/>
    <w:tmpl w:val="2D6028D6"/>
    <w:lvl w:ilvl="0" w:tplc="2F901DDE">
      <w:start w:val="2015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4"/>
  </w:num>
  <w:num w:numId="3">
    <w:abstractNumId w:val="7"/>
  </w:num>
  <w:num w:numId="4">
    <w:abstractNumId w:val="16"/>
  </w:num>
  <w:num w:numId="5">
    <w:abstractNumId w:val="18"/>
  </w:num>
  <w:num w:numId="6">
    <w:abstractNumId w:val="1"/>
  </w:num>
  <w:num w:numId="7">
    <w:abstractNumId w:val="9"/>
  </w:num>
  <w:num w:numId="8">
    <w:abstractNumId w:val="10"/>
  </w:num>
  <w:num w:numId="9">
    <w:abstractNumId w:val="11"/>
  </w:num>
  <w:num w:numId="10">
    <w:abstractNumId w:val="8"/>
  </w:num>
  <w:num w:numId="11">
    <w:abstractNumId w:val="17"/>
  </w:num>
  <w:num w:numId="12">
    <w:abstractNumId w:val="6"/>
  </w:num>
  <w:num w:numId="13">
    <w:abstractNumId w:val="5"/>
  </w:num>
  <w:num w:numId="14">
    <w:abstractNumId w:val="12"/>
  </w:num>
  <w:num w:numId="15">
    <w:abstractNumId w:val="19"/>
  </w:num>
  <w:num w:numId="16">
    <w:abstractNumId w:val="2"/>
  </w:num>
  <w:num w:numId="17">
    <w:abstractNumId w:val="13"/>
  </w:num>
  <w:num w:numId="18">
    <w:abstractNumId w:val="15"/>
  </w:num>
  <w:num w:numId="19">
    <w:abstractNumId w:val="0"/>
  </w:num>
  <w:num w:numId="20">
    <w:abstractNumId w:val="3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1MLc0NjM3sACyjJR0lIJTi4sz8/NACsxqAV7n8wosAAAA"/>
  </w:docVars>
  <w:rsids>
    <w:rsidRoot w:val="001601DC"/>
    <w:rsid w:val="0000170D"/>
    <w:rsid w:val="00002174"/>
    <w:rsid w:val="00010C95"/>
    <w:rsid w:val="000243D9"/>
    <w:rsid w:val="00025B1D"/>
    <w:rsid w:val="0003337A"/>
    <w:rsid w:val="00035589"/>
    <w:rsid w:val="00037FF5"/>
    <w:rsid w:val="00052BC9"/>
    <w:rsid w:val="00054273"/>
    <w:rsid w:val="000607C9"/>
    <w:rsid w:val="0007132D"/>
    <w:rsid w:val="000748D3"/>
    <w:rsid w:val="00076349"/>
    <w:rsid w:val="000768D0"/>
    <w:rsid w:val="00081B4A"/>
    <w:rsid w:val="0008341E"/>
    <w:rsid w:val="000842C3"/>
    <w:rsid w:val="00086379"/>
    <w:rsid w:val="00092F02"/>
    <w:rsid w:val="00094486"/>
    <w:rsid w:val="00095A73"/>
    <w:rsid w:val="000A6DE1"/>
    <w:rsid w:val="000A7C8C"/>
    <w:rsid w:val="000A7F24"/>
    <w:rsid w:val="000B4873"/>
    <w:rsid w:val="000C0505"/>
    <w:rsid w:val="000C5A09"/>
    <w:rsid w:val="000C71E1"/>
    <w:rsid w:val="000C7D5A"/>
    <w:rsid w:val="000D18FC"/>
    <w:rsid w:val="000E4FE9"/>
    <w:rsid w:val="000E55C0"/>
    <w:rsid w:val="000F3B39"/>
    <w:rsid w:val="000F4362"/>
    <w:rsid w:val="001039F0"/>
    <w:rsid w:val="00116990"/>
    <w:rsid w:val="00122258"/>
    <w:rsid w:val="001339CB"/>
    <w:rsid w:val="0013752E"/>
    <w:rsid w:val="001418A3"/>
    <w:rsid w:val="00142CD9"/>
    <w:rsid w:val="00144999"/>
    <w:rsid w:val="00150BFA"/>
    <w:rsid w:val="00155542"/>
    <w:rsid w:val="001601DC"/>
    <w:rsid w:val="00163340"/>
    <w:rsid w:val="00164670"/>
    <w:rsid w:val="00165B92"/>
    <w:rsid w:val="001713B1"/>
    <w:rsid w:val="00174C90"/>
    <w:rsid w:val="00181B6F"/>
    <w:rsid w:val="001837DC"/>
    <w:rsid w:val="00191D4C"/>
    <w:rsid w:val="001A55B7"/>
    <w:rsid w:val="001B3607"/>
    <w:rsid w:val="001B40CA"/>
    <w:rsid w:val="001B53C3"/>
    <w:rsid w:val="001B6A4C"/>
    <w:rsid w:val="001B7C4D"/>
    <w:rsid w:val="001D2E8B"/>
    <w:rsid w:val="001D30A2"/>
    <w:rsid w:val="001D3B44"/>
    <w:rsid w:val="001E19AC"/>
    <w:rsid w:val="001F16B2"/>
    <w:rsid w:val="00201042"/>
    <w:rsid w:val="00204683"/>
    <w:rsid w:val="00217B45"/>
    <w:rsid w:val="00222C8C"/>
    <w:rsid w:val="00225D58"/>
    <w:rsid w:val="002260EB"/>
    <w:rsid w:val="0023652A"/>
    <w:rsid w:val="002370AB"/>
    <w:rsid w:val="00237E43"/>
    <w:rsid w:val="00245E92"/>
    <w:rsid w:val="00247FBD"/>
    <w:rsid w:val="002514AB"/>
    <w:rsid w:val="0026168A"/>
    <w:rsid w:val="00265BF7"/>
    <w:rsid w:val="002668F5"/>
    <w:rsid w:val="00275490"/>
    <w:rsid w:val="00280CBE"/>
    <w:rsid w:val="00280FDD"/>
    <w:rsid w:val="002821DD"/>
    <w:rsid w:val="00282666"/>
    <w:rsid w:val="0028476B"/>
    <w:rsid w:val="00286042"/>
    <w:rsid w:val="002873E0"/>
    <w:rsid w:val="002936EA"/>
    <w:rsid w:val="002A1F9D"/>
    <w:rsid w:val="002A4FC6"/>
    <w:rsid w:val="002A7958"/>
    <w:rsid w:val="002B1AED"/>
    <w:rsid w:val="002B6A45"/>
    <w:rsid w:val="002C09B3"/>
    <w:rsid w:val="002D0088"/>
    <w:rsid w:val="002D407B"/>
    <w:rsid w:val="002D48B0"/>
    <w:rsid w:val="002D7042"/>
    <w:rsid w:val="002D71A6"/>
    <w:rsid w:val="002E650E"/>
    <w:rsid w:val="002F1A85"/>
    <w:rsid w:val="002F3BEE"/>
    <w:rsid w:val="002F7091"/>
    <w:rsid w:val="0031143F"/>
    <w:rsid w:val="00311AA3"/>
    <w:rsid w:val="0031470B"/>
    <w:rsid w:val="003147FB"/>
    <w:rsid w:val="003172E8"/>
    <w:rsid w:val="00317DCB"/>
    <w:rsid w:val="0032218D"/>
    <w:rsid w:val="00324C86"/>
    <w:rsid w:val="00331E01"/>
    <w:rsid w:val="00332431"/>
    <w:rsid w:val="0033275D"/>
    <w:rsid w:val="00335767"/>
    <w:rsid w:val="00336DE4"/>
    <w:rsid w:val="00337ADD"/>
    <w:rsid w:val="0034328B"/>
    <w:rsid w:val="003473C0"/>
    <w:rsid w:val="00353ABD"/>
    <w:rsid w:val="00356E58"/>
    <w:rsid w:val="00361B9F"/>
    <w:rsid w:val="00370C76"/>
    <w:rsid w:val="00372B95"/>
    <w:rsid w:val="003809F9"/>
    <w:rsid w:val="00385186"/>
    <w:rsid w:val="003860DA"/>
    <w:rsid w:val="0039319C"/>
    <w:rsid w:val="00395B61"/>
    <w:rsid w:val="003A041E"/>
    <w:rsid w:val="003A0BE8"/>
    <w:rsid w:val="003A150C"/>
    <w:rsid w:val="003A5F3F"/>
    <w:rsid w:val="003B14F7"/>
    <w:rsid w:val="003B2234"/>
    <w:rsid w:val="003B73BC"/>
    <w:rsid w:val="003C3EF3"/>
    <w:rsid w:val="003C4B7E"/>
    <w:rsid w:val="003C7477"/>
    <w:rsid w:val="003D295A"/>
    <w:rsid w:val="003D2FD8"/>
    <w:rsid w:val="003D35FA"/>
    <w:rsid w:val="003D7F56"/>
    <w:rsid w:val="003E2583"/>
    <w:rsid w:val="003E74DB"/>
    <w:rsid w:val="003F30E9"/>
    <w:rsid w:val="003F4728"/>
    <w:rsid w:val="00405117"/>
    <w:rsid w:val="004054F2"/>
    <w:rsid w:val="004059AE"/>
    <w:rsid w:val="00405DDA"/>
    <w:rsid w:val="00416798"/>
    <w:rsid w:val="004205C8"/>
    <w:rsid w:val="00421F53"/>
    <w:rsid w:val="004242C7"/>
    <w:rsid w:val="00425A5B"/>
    <w:rsid w:val="004318AE"/>
    <w:rsid w:val="004322D9"/>
    <w:rsid w:val="00437FCC"/>
    <w:rsid w:val="00440BB1"/>
    <w:rsid w:val="00441BEC"/>
    <w:rsid w:val="004423F9"/>
    <w:rsid w:val="00451A07"/>
    <w:rsid w:val="00451E4C"/>
    <w:rsid w:val="00457A6A"/>
    <w:rsid w:val="00470497"/>
    <w:rsid w:val="00470F57"/>
    <w:rsid w:val="0047714E"/>
    <w:rsid w:val="00483D98"/>
    <w:rsid w:val="00485AB9"/>
    <w:rsid w:val="00495B62"/>
    <w:rsid w:val="0049752D"/>
    <w:rsid w:val="004A11CF"/>
    <w:rsid w:val="004A2483"/>
    <w:rsid w:val="004A3EAD"/>
    <w:rsid w:val="004A439B"/>
    <w:rsid w:val="004A5353"/>
    <w:rsid w:val="004A6CE3"/>
    <w:rsid w:val="004B12E4"/>
    <w:rsid w:val="004B17DD"/>
    <w:rsid w:val="004B20A3"/>
    <w:rsid w:val="004B742E"/>
    <w:rsid w:val="004C08BB"/>
    <w:rsid w:val="004C1CE1"/>
    <w:rsid w:val="004C3291"/>
    <w:rsid w:val="004C482C"/>
    <w:rsid w:val="004C5F01"/>
    <w:rsid w:val="004D15CE"/>
    <w:rsid w:val="004D6019"/>
    <w:rsid w:val="004D6624"/>
    <w:rsid w:val="004D763D"/>
    <w:rsid w:val="004E3746"/>
    <w:rsid w:val="004E3E3A"/>
    <w:rsid w:val="004F3772"/>
    <w:rsid w:val="004F5A22"/>
    <w:rsid w:val="00500B64"/>
    <w:rsid w:val="005177A3"/>
    <w:rsid w:val="00521D03"/>
    <w:rsid w:val="005324DD"/>
    <w:rsid w:val="0055549A"/>
    <w:rsid w:val="0055594F"/>
    <w:rsid w:val="00557D03"/>
    <w:rsid w:val="005723E9"/>
    <w:rsid w:val="00581F6B"/>
    <w:rsid w:val="00582318"/>
    <w:rsid w:val="005875CB"/>
    <w:rsid w:val="005912DB"/>
    <w:rsid w:val="0059280C"/>
    <w:rsid w:val="005A2715"/>
    <w:rsid w:val="005A622F"/>
    <w:rsid w:val="005B6212"/>
    <w:rsid w:val="005E1E50"/>
    <w:rsid w:val="005E4195"/>
    <w:rsid w:val="005E6B74"/>
    <w:rsid w:val="005F489D"/>
    <w:rsid w:val="006008CA"/>
    <w:rsid w:val="00612591"/>
    <w:rsid w:val="00616AB6"/>
    <w:rsid w:val="006206F3"/>
    <w:rsid w:val="006213A7"/>
    <w:rsid w:val="00621644"/>
    <w:rsid w:val="00633B17"/>
    <w:rsid w:val="00634C32"/>
    <w:rsid w:val="00637DBF"/>
    <w:rsid w:val="0064474A"/>
    <w:rsid w:val="006476F6"/>
    <w:rsid w:val="006628D0"/>
    <w:rsid w:val="00663B24"/>
    <w:rsid w:val="006678B2"/>
    <w:rsid w:val="006716CC"/>
    <w:rsid w:val="0067594D"/>
    <w:rsid w:val="00684E58"/>
    <w:rsid w:val="006B1844"/>
    <w:rsid w:val="006B7130"/>
    <w:rsid w:val="006C10C4"/>
    <w:rsid w:val="006C4A7E"/>
    <w:rsid w:val="006C4C49"/>
    <w:rsid w:val="006D3D96"/>
    <w:rsid w:val="006E1C83"/>
    <w:rsid w:val="006E4844"/>
    <w:rsid w:val="006E7812"/>
    <w:rsid w:val="006E7F93"/>
    <w:rsid w:val="00700475"/>
    <w:rsid w:val="007029A1"/>
    <w:rsid w:val="007077F1"/>
    <w:rsid w:val="0071167B"/>
    <w:rsid w:val="00712D19"/>
    <w:rsid w:val="00714FA2"/>
    <w:rsid w:val="007303F2"/>
    <w:rsid w:val="00735EE4"/>
    <w:rsid w:val="007403D2"/>
    <w:rsid w:val="00740DAD"/>
    <w:rsid w:val="007450F4"/>
    <w:rsid w:val="0074586E"/>
    <w:rsid w:val="007537FF"/>
    <w:rsid w:val="0075528E"/>
    <w:rsid w:val="00757AAD"/>
    <w:rsid w:val="00761240"/>
    <w:rsid w:val="007645DA"/>
    <w:rsid w:val="00764CE3"/>
    <w:rsid w:val="00767DA4"/>
    <w:rsid w:val="007813A8"/>
    <w:rsid w:val="007824DA"/>
    <w:rsid w:val="00782A59"/>
    <w:rsid w:val="00795C79"/>
    <w:rsid w:val="007A2FA0"/>
    <w:rsid w:val="007B2C9B"/>
    <w:rsid w:val="007B3318"/>
    <w:rsid w:val="007B4BA3"/>
    <w:rsid w:val="007C681F"/>
    <w:rsid w:val="007C6EA5"/>
    <w:rsid w:val="007D4807"/>
    <w:rsid w:val="007D6DC0"/>
    <w:rsid w:val="007E2D0D"/>
    <w:rsid w:val="007E67F4"/>
    <w:rsid w:val="007F4688"/>
    <w:rsid w:val="00803A23"/>
    <w:rsid w:val="00812EFE"/>
    <w:rsid w:val="00813937"/>
    <w:rsid w:val="0082039A"/>
    <w:rsid w:val="00827D8D"/>
    <w:rsid w:val="008339A6"/>
    <w:rsid w:val="00834BB9"/>
    <w:rsid w:val="00841E51"/>
    <w:rsid w:val="008468C3"/>
    <w:rsid w:val="0085478B"/>
    <w:rsid w:val="0085725E"/>
    <w:rsid w:val="0085797A"/>
    <w:rsid w:val="00870208"/>
    <w:rsid w:val="00877457"/>
    <w:rsid w:val="008776D6"/>
    <w:rsid w:val="008800ED"/>
    <w:rsid w:val="00884CF4"/>
    <w:rsid w:val="00896DA9"/>
    <w:rsid w:val="008A4991"/>
    <w:rsid w:val="008A7143"/>
    <w:rsid w:val="008B1265"/>
    <w:rsid w:val="008C3AE2"/>
    <w:rsid w:val="008D2CE6"/>
    <w:rsid w:val="008E1A00"/>
    <w:rsid w:val="008E26AF"/>
    <w:rsid w:val="008E4DDA"/>
    <w:rsid w:val="008E5512"/>
    <w:rsid w:val="008F5133"/>
    <w:rsid w:val="008F78EB"/>
    <w:rsid w:val="009000F6"/>
    <w:rsid w:val="0090119E"/>
    <w:rsid w:val="00901494"/>
    <w:rsid w:val="00902E91"/>
    <w:rsid w:val="0090794A"/>
    <w:rsid w:val="0091532A"/>
    <w:rsid w:val="00932F39"/>
    <w:rsid w:val="00937DDA"/>
    <w:rsid w:val="0094032B"/>
    <w:rsid w:val="00943A6E"/>
    <w:rsid w:val="00950E29"/>
    <w:rsid w:val="009520D3"/>
    <w:rsid w:val="00967BF4"/>
    <w:rsid w:val="00981091"/>
    <w:rsid w:val="00983036"/>
    <w:rsid w:val="00984EAF"/>
    <w:rsid w:val="009851C8"/>
    <w:rsid w:val="00990479"/>
    <w:rsid w:val="0099750A"/>
    <w:rsid w:val="009A0963"/>
    <w:rsid w:val="009A4C10"/>
    <w:rsid w:val="009A6618"/>
    <w:rsid w:val="009B2CB0"/>
    <w:rsid w:val="009B3F6C"/>
    <w:rsid w:val="009C7D03"/>
    <w:rsid w:val="009D554D"/>
    <w:rsid w:val="009F02A8"/>
    <w:rsid w:val="009F0A09"/>
    <w:rsid w:val="009F0F49"/>
    <w:rsid w:val="00A02031"/>
    <w:rsid w:val="00A15E7C"/>
    <w:rsid w:val="00A21215"/>
    <w:rsid w:val="00A2468D"/>
    <w:rsid w:val="00A31D8F"/>
    <w:rsid w:val="00A349C7"/>
    <w:rsid w:val="00A406E7"/>
    <w:rsid w:val="00A47717"/>
    <w:rsid w:val="00A47BF5"/>
    <w:rsid w:val="00A52C67"/>
    <w:rsid w:val="00A5546C"/>
    <w:rsid w:val="00A81935"/>
    <w:rsid w:val="00A85A55"/>
    <w:rsid w:val="00A87AA1"/>
    <w:rsid w:val="00A9194B"/>
    <w:rsid w:val="00AB3177"/>
    <w:rsid w:val="00AB52F5"/>
    <w:rsid w:val="00AC07CE"/>
    <w:rsid w:val="00AC4B85"/>
    <w:rsid w:val="00AC70BB"/>
    <w:rsid w:val="00AD1EE7"/>
    <w:rsid w:val="00AD2B6B"/>
    <w:rsid w:val="00AD4551"/>
    <w:rsid w:val="00AE2159"/>
    <w:rsid w:val="00AE663D"/>
    <w:rsid w:val="00B01C52"/>
    <w:rsid w:val="00B023C8"/>
    <w:rsid w:val="00B12962"/>
    <w:rsid w:val="00B21588"/>
    <w:rsid w:val="00B222D2"/>
    <w:rsid w:val="00B226B6"/>
    <w:rsid w:val="00B23F40"/>
    <w:rsid w:val="00B24C6C"/>
    <w:rsid w:val="00B260C3"/>
    <w:rsid w:val="00B3269E"/>
    <w:rsid w:val="00B32A18"/>
    <w:rsid w:val="00B3410B"/>
    <w:rsid w:val="00B42A8A"/>
    <w:rsid w:val="00B44CF2"/>
    <w:rsid w:val="00B50311"/>
    <w:rsid w:val="00B525F4"/>
    <w:rsid w:val="00B615AD"/>
    <w:rsid w:val="00B62A9D"/>
    <w:rsid w:val="00B6565B"/>
    <w:rsid w:val="00B70990"/>
    <w:rsid w:val="00B72338"/>
    <w:rsid w:val="00B76CD3"/>
    <w:rsid w:val="00B777A5"/>
    <w:rsid w:val="00B840C5"/>
    <w:rsid w:val="00B909E5"/>
    <w:rsid w:val="00B95673"/>
    <w:rsid w:val="00B9589A"/>
    <w:rsid w:val="00BA2203"/>
    <w:rsid w:val="00BA5089"/>
    <w:rsid w:val="00BB5A28"/>
    <w:rsid w:val="00BD4CFE"/>
    <w:rsid w:val="00BD6E7E"/>
    <w:rsid w:val="00BD7BF9"/>
    <w:rsid w:val="00BF033C"/>
    <w:rsid w:val="00BF60A1"/>
    <w:rsid w:val="00BF65DF"/>
    <w:rsid w:val="00C00695"/>
    <w:rsid w:val="00C071D7"/>
    <w:rsid w:val="00C07464"/>
    <w:rsid w:val="00C1361A"/>
    <w:rsid w:val="00C1538B"/>
    <w:rsid w:val="00C22AC2"/>
    <w:rsid w:val="00C34789"/>
    <w:rsid w:val="00C36ECA"/>
    <w:rsid w:val="00C42090"/>
    <w:rsid w:val="00C428AE"/>
    <w:rsid w:val="00C43830"/>
    <w:rsid w:val="00C61875"/>
    <w:rsid w:val="00C64828"/>
    <w:rsid w:val="00C65CF4"/>
    <w:rsid w:val="00C719D9"/>
    <w:rsid w:val="00C72348"/>
    <w:rsid w:val="00C73DA2"/>
    <w:rsid w:val="00C75CFA"/>
    <w:rsid w:val="00C8576B"/>
    <w:rsid w:val="00C85E99"/>
    <w:rsid w:val="00C85F41"/>
    <w:rsid w:val="00C9736F"/>
    <w:rsid w:val="00CB2DFA"/>
    <w:rsid w:val="00CB4917"/>
    <w:rsid w:val="00CC04D2"/>
    <w:rsid w:val="00CD5F72"/>
    <w:rsid w:val="00CE70A0"/>
    <w:rsid w:val="00CF11A3"/>
    <w:rsid w:val="00CF2279"/>
    <w:rsid w:val="00CF3A3D"/>
    <w:rsid w:val="00CF3D13"/>
    <w:rsid w:val="00CF742E"/>
    <w:rsid w:val="00D00111"/>
    <w:rsid w:val="00D01042"/>
    <w:rsid w:val="00D0284F"/>
    <w:rsid w:val="00D06015"/>
    <w:rsid w:val="00D11E2E"/>
    <w:rsid w:val="00D11FBD"/>
    <w:rsid w:val="00D145DD"/>
    <w:rsid w:val="00D1486A"/>
    <w:rsid w:val="00D15169"/>
    <w:rsid w:val="00D1758F"/>
    <w:rsid w:val="00D22888"/>
    <w:rsid w:val="00D32CED"/>
    <w:rsid w:val="00D32F66"/>
    <w:rsid w:val="00D35372"/>
    <w:rsid w:val="00D3715A"/>
    <w:rsid w:val="00D4361B"/>
    <w:rsid w:val="00D50429"/>
    <w:rsid w:val="00D527AD"/>
    <w:rsid w:val="00D565CF"/>
    <w:rsid w:val="00D57356"/>
    <w:rsid w:val="00D6258A"/>
    <w:rsid w:val="00D63EBF"/>
    <w:rsid w:val="00D671AB"/>
    <w:rsid w:val="00D67CD4"/>
    <w:rsid w:val="00D75443"/>
    <w:rsid w:val="00D760E7"/>
    <w:rsid w:val="00D76C2A"/>
    <w:rsid w:val="00D86C30"/>
    <w:rsid w:val="00DA0C3D"/>
    <w:rsid w:val="00DA4952"/>
    <w:rsid w:val="00DA4A0F"/>
    <w:rsid w:val="00DE29B9"/>
    <w:rsid w:val="00DE6C9F"/>
    <w:rsid w:val="00DF0712"/>
    <w:rsid w:val="00DF2C77"/>
    <w:rsid w:val="00DF3BDB"/>
    <w:rsid w:val="00DF4F71"/>
    <w:rsid w:val="00DF73FF"/>
    <w:rsid w:val="00E060C4"/>
    <w:rsid w:val="00E06BAA"/>
    <w:rsid w:val="00E10F27"/>
    <w:rsid w:val="00E1486B"/>
    <w:rsid w:val="00E235DC"/>
    <w:rsid w:val="00E2395B"/>
    <w:rsid w:val="00E32F1E"/>
    <w:rsid w:val="00E363EC"/>
    <w:rsid w:val="00E3662A"/>
    <w:rsid w:val="00E45A9C"/>
    <w:rsid w:val="00E5224B"/>
    <w:rsid w:val="00E5360B"/>
    <w:rsid w:val="00E54AAC"/>
    <w:rsid w:val="00E55056"/>
    <w:rsid w:val="00E5796C"/>
    <w:rsid w:val="00E7357E"/>
    <w:rsid w:val="00E7582E"/>
    <w:rsid w:val="00E90B16"/>
    <w:rsid w:val="00E942D2"/>
    <w:rsid w:val="00E94600"/>
    <w:rsid w:val="00E96F9F"/>
    <w:rsid w:val="00E97A3F"/>
    <w:rsid w:val="00EA38B1"/>
    <w:rsid w:val="00EB0686"/>
    <w:rsid w:val="00EB1EB9"/>
    <w:rsid w:val="00EB3620"/>
    <w:rsid w:val="00EB788A"/>
    <w:rsid w:val="00EC4EA8"/>
    <w:rsid w:val="00EC78B1"/>
    <w:rsid w:val="00ED711A"/>
    <w:rsid w:val="00EE04E1"/>
    <w:rsid w:val="00EE12F0"/>
    <w:rsid w:val="00EE5F31"/>
    <w:rsid w:val="00EE6330"/>
    <w:rsid w:val="00EE6E39"/>
    <w:rsid w:val="00EF0983"/>
    <w:rsid w:val="00F01B42"/>
    <w:rsid w:val="00F0387C"/>
    <w:rsid w:val="00F07CCA"/>
    <w:rsid w:val="00F12A13"/>
    <w:rsid w:val="00F140FE"/>
    <w:rsid w:val="00F20A18"/>
    <w:rsid w:val="00F21C49"/>
    <w:rsid w:val="00F71C59"/>
    <w:rsid w:val="00F82E4A"/>
    <w:rsid w:val="00F91F42"/>
    <w:rsid w:val="00FA447F"/>
    <w:rsid w:val="00FB030C"/>
    <w:rsid w:val="00FB54A9"/>
    <w:rsid w:val="00FB78E5"/>
    <w:rsid w:val="00FC1399"/>
    <w:rsid w:val="00FC1595"/>
    <w:rsid w:val="00FC482E"/>
    <w:rsid w:val="00FD14BF"/>
    <w:rsid w:val="00FD2019"/>
    <w:rsid w:val="00FD37BA"/>
    <w:rsid w:val="00FD5565"/>
    <w:rsid w:val="00FE13EE"/>
    <w:rsid w:val="00FE5507"/>
    <w:rsid w:val="00FE6E21"/>
    <w:rsid w:val="00FF08E3"/>
    <w:rsid w:val="00FF3C9F"/>
    <w:rsid w:val="00FF5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816A11"/>
  <w15:chartTrackingRefBased/>
  <w15:docId w15:val="{18E36B1E-2EDF-434E-BB96-BFEA7A9BC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6618"/>
    <w:pPr>
      <w:spacing w:after="200" w:line="276" w:lineRule="auto"/>
    </w:pPr>
    <w:rPr>
      <w:sz w:val="24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601DC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841E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E5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41E51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E5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41E51"/>
    <w:rPr>
      <w:b/>
      <w:bCs/>
      <w:lang w:eastAsia="en-US"/>
    </w:rPr>
  </w:style>
  <w:style w:type="paragraph" w:styleId="Revision">
    <w:name w:val="Revision"/>
    <w:hidden/>
    <w:uiPriority w:val="99"/>
    <w:semiHidden/>
    <w:rsid w:val="00841E51"/>
    <w:rPr>
      <w:sz w:val="24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E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41E51"/>
    <w:rPr>
      <w:rFonts w:ascii="Tahoma" w:hAnsi="Tahoma" w:cs="Tahoma"/>
      <w:sz w:val="16"/>
      <w:szCs w:val="16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5528E"/>
  </w:style>
  <w:style w:type="character" w:customStyle="1" w:styleId="DateChar">
    <w:name w:val="Date Char"/>
    <w:link w:val="Date"/>
    <w:uiPriority w:val="99"/>
    <w:semiHidden/>
    <w:rsid w:val="0075528E"/>
    <w:rPr>
      <w:sz w:val="24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010C95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2164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51A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1A07"/>
    <w:rPr>
      <w:sz w:val="24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51A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1A07"/>
    <w:rPr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560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ward.k.feng@gmail.com" TargetMode="External"/><Relationship Id="rId13" Type="http://schemas.openxmlformats.org/officeDocument/2006/relationships/hyperlink" Target="https://www.9news.com/article/news/health/a-robot-companion-for-alzheimers-patients/73-484355597" TargetMode="External"/><Relationship Id="rId18" Type="http://schemas.openxmlformats.org/officeDocument/2006/relationships/hyperlink" Target="mailto:amin.khodaei@du.edu" TargetMode="External"/><Relationship Id="rId3" Type="http://schemas.openxmlformats.org/officeDocument/2006/relationships/styles" Target="styles.xml"/><Relationship Id="rId21" Type="http://schemas.openxmlformats.org/officeDocument/2006/relationships/hyperlink" Target="mailto:reitzig_axel@svvsd.or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america.cgtn.com/2018/03/05/robots-becoming-social-companions-thanks-to-advanced-ai-emotional-recognition" TargetMode="External"/><Relationship Id="rId17" Type="http://schemas.openxmlformats.org/officeDocument/2006/relationships/hyperlink" Target="mailto:kvalavan@cs.du.edu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mmahoor@du.edu" TargetMode="External"/><Relationship Id="rId20" Type="http://schemas.openxmlformats.org/officeDocument/2006/relationships/hyperlink" Target="mailto:a.gutierrez5@miami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vmygC5SFcTg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kdvr.com/2015/06/07/robot-helps-children-with-autism-by-teaching-them-social-skills/" TargetMode="External"/><Relationship Id="rId23" Type="http://schemas.openxmlformats.org/officeDocument/2006/relationships/hyperlink" Target="mailto:lund_jeffrey@svvsd.org" TargetMode="External"/><Relationship Id="rId10" Type="http://schemas.openxmlformats.org/officeDocument/2006/relationships/hyperlink" Target="https://www.youtube.com/watch?v=VYgz7ipjL1Y" TargetMode="External"/><Relationship Id="rId19" Type="http://schemas.openxmlformats.org/officeDocument/2006/relationships/hyperlink" Target="mailto:timothy.sweeny@du.edu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forbes.com/sites/emilymullin/2015/09/25/how-robots-could-improve-social-skills-in-kids-with-autism-disorders/" TargetMode="External"/><Relationship Id="rId22" Type="http://schemas.openxmlformats.org/officeDocument/2006/relationships/hyperlink" Target="mailto:quinones_patricia@svvs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10FC60-0F3D-49C7-AFBD-E53DED01A7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4</TotalTime>
  <Pages>6</Pages>
  <Words>2480</Words>
  <Characters>14140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othy R</vt:lpstr>
    </vt:vector>
  </TitlesOfParts>
  <Company>Clarkson University</Company>
  <LinksUpToDate>false</LinksUpToDate>
  <CharactersWithSpaces>16587</CharactersWithSpaces>
  <SharedDoc>false</SharedDoc>
  <HLinks>
    <vt:vector size="24" baseType="variant">
      <vt:variant>
        <vt:i4>7667733</vt:i4>
      </vt:variant>
      <vt:variant>
        <vt:i4>9</vt:i4>
      </vt:variant>
      <vt:variant>
        <vt:i4>0</vt:i4>
      </vt:variant>
      <vt:variant>
        <vt:i4>5</vt:i4>
      </vt:variant>
      <vt:variant>
        <vt:lpwstr>mailto:kvalavan@cs.du.edu</vt:lpwstr>
      </vt:variant>
      <vt:variant>
        <vt:lpwstr/>
      </vt:variant>
      <vt:variant>
        <vt:i4>5570612</vt:i4>
      </vt:variant>
      <vt:variant>
        <vt:i4>6</vt:i4>
      </vt:variant>
      <vt:variant>
        <vt:i4>0</vt:i4>
      </vt:variant>
      <vt:variant>
        <vt:i4>5</vt:i4>
      </vt:variant>
      <vt:variant>
        <vt:lpwstr>mailto:scott.farina@du.edu</vt:lpwstr>
      </vt:variant>
      <vt:variant>
        <vt:lpwstr/>
      </vt:variant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mmahoor@du.edu</vt:lpwstr>
      </vt:variant>
      <vt:variant>
        <vt:lpwstr/>
      </vt:variant>
      <vt:variant>
        <vt:i4>6881350</vt:i4>
      </vt:variant>
      <vt:variant>
        <vt:i4>0</vt:i4>
      </vt:variant>
      <vt:variant>
        <vt:i4>0</vt:i4>
      </vt:variant>
      <vt:variant>
        <vt:i4>5</vt:i4>
      </vt:variant>
      <vt:variant>
        <vt:lpwstr>mailto:howard.k.feng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othy R</dc:title>
  <dc:subject/>
  <dc:creator>Huanghao (Howard) Feng</dc:creator>
  <cp:keywords/>
  <cp:lastModifiedBy>凤 黄浩</cp:lastModifiedBy>
  <cp:revision>40</cp:revision>
  <cp:lastPrinted>2019-10-18T18:23:00Z</cp:lastPrinted>
  <dcterms:created xsi:type="dcterms:W3CDTF">2019-08-06T02:21:00Z</dcterms:created>
  <dcterms:modified xsi:type="dcterms:W3CDTF">2020-03-03T22:01:00Z</dcterms:modified>
</cp:coreProperties>
</file>